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72B8C1BB" w14:textId="77777777" w:rsidTr="00D430E5">
        <w:trPr>
          <w:tblHeader/>
        </w:trPr>
        <w:tc>
          <w:tcPr>
            <w:tcW w:w="3733" w:type="dxa"/>
            <w:hideMark/>
          </w:tcPr>
          <w:p w14:paraId="5AE7D72A" w14:textId="3AFC69DE" w:rsidR="00DC260E" w:rsidRDefault="00871AFC" w:rsidP="00EE4932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838897B5A4914371B4D95CE59A5CD28A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A8259B" w:rsidRPr="005D14C0">
                  <w:rPr>
                    <w:rStyle w:val="Platshllartext"/>
                    <w:rFonts w:cstheme="majorHAnsi"/>
                    <w:b/>
                    <w:color w:val="48494B" w:themeColor="accent6" w:themeShade="BF"/>
                    <w:sz w:val="18"/>
                    <w:szCs w:val="18"/>
                  </w:rPr>
                  <w:t>[Fakultet/Institution/centrumbildning]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F996D87651584CD88A5D284242B1AA7B"/>
                </w:placeholder>
                <w:text w:multiLine="1"/>
              </w:sdtPr>
              <w:sdtEndPr/>
              <w:sdtContent>
                <w:r w:rsidR="00F94E95">
                  <w:rPr>
                    <w:rFonts w:asciiTheme="majorHAnsi" w:hAnsiTheme="majorHAnsi" w:cstheme="majorHAnsi"/>
                    <w:sz w:val="18"/>
                    <w:szCs w:val="18"/>
                  </w:rPr>
                  <w:t xml:space="preserve">  </w:t>
                </w:r>
              </w:sdtContent>
            </w:sdt>
          </w:p>
        </w:tc>
        <w:tc>
          <w:tcPr>
            <w:tcW w:w="5623" w:type="dxa"/>
          </w:tcPr>
          <w:p w14:paraId="0B363BD4" w14:textId="2B5AA28A" w:rsidR="00505276" w:rsidRDefault="00871AFC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14DBDDDE1459446B969A871E71524DD2"/>
                </w:placeholder>
                <w:text w:multiLine="1"/>
              </w:sdtPr>
              <w:sdtEndPr/>
              <w:sdtContent>
                <w:r w:rsidR="00560EBD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KVALITETSRAPPORT</w:t>
                </w:r>
                <w:r w:rsidR="00B63DA6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br/>
                  <w:t>INSTITUTION</w:t>
                </w:r>
              </w:sdtContent>
            </w:sdt>
            <w:r w:rsidR="0060679E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r w:rsidR="00B63DA6">
              <w:rPr>
                <w:rFonts w:asciiTheme="majorHAnsi" w:hAnsiTheme="majorHAnsi" w:cstheme="majorHAnsi"/>
                <w:b/>
                <w:caps/>
                <w:sz w:val="20"/>
              </w:rPr>
              <w:t xml:space="preserve">  </w:t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SLU ID:</w:t>
            </w:r>
            <w:r w:rsidR="0060679E" w:rsidRPr="00196B58">
              <w:rPr>
                <w:rFonts w:asciiTheme="majorHAnsi" w:hAnsiTheme="majorHAnsi" w:cstheme="majorHAnsi"/>
                <w:sz w:val="18"/>
                <w:szCs w:val="18"/>
              </w:rPr>
              <w:t xml:space="preserve"> SLU</w:t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91F596852AEC452A91AF80FE8A989BD1"/>
                </w:placeholder>
                <w:showingPlcHdr/>
                <w:text w:multiLine="1"/>
              </w:sdtPr>
              <w:sdtEndPr/>
              <w:sdtContent>
                <w:r w:rsidR="0060679E" w:rsidRPr="005D14C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[Skriv numret här]</w:t>
                </w:r>
              </w:sdtContent>
            </w:sdt>
          </w:p>
          <w:p w14:paraId="3AA1F820" w14:textId="64508BB3" w:rsidR="0060679E" w:rsidRDefault="00F94E95" w:rsidP="00F94E95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</w:tr>
    </w:tbl>
    <w:p w14:paraId="34ED2888" w14:textId="77777777" w:rsidR="004332BF" w:rsidRDefault="004332BF" w:rsidP="004332BF">
      <w:pPr>
        <w:pStyle w:val="TillfalligText"/>
        <w:rPr>
          <w:bdr w:val="none" w:sz="0" w:space="0" w:color="auto"/>
        </w:rPr>
      </w:pPr>
    </w:p>
    <w:sdt>
      <w:sdtPr>
        <w:rPr>
          <w:rFonts w:cstheme="majorHAnsi"/>
        </w:rPr>
        <w:id w:val="1879113209"/>
        <w:placeholder>
          <w:docPart w:val="E9544AAAB234405D9057428D54E090C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0938BE27" w14:textId="6778A1BE" w:rsidR="004332BF" w:rsidRPr="001231E4" w:rsidRDefault="00CC51FE" w:rsidP="004332BF">
          <w:pPr>
            <w:pStyle w:val="Rubrik"/>
            <w:spacing w:before="240" w:after="276"/>
            <w:rPr>
              <w:rFonts w:asciiTheme="minorHAnsi" w:eastAsiaTheme="minorHAnsi" w:hAnsiTheme="minorHAnsi" w:cstheme="minorBidi"/>
              <w:color w:val="auto"/>
              <w:spacing w:val="0"/>
              <w:kern w:val="0"/>
              <w:sz w:val="22"/>
              <w:szCs w:val="22"/>
            </w:rPr>
          </w:pPr>
          <w:r w:rsidRPr="00CC51FE">
            <w:rPr>
              <w:rFonts w:cstheme="majorHAnsi"/>
            </w:rPr>
            <w:t>Kvalitets</w:t>
          </w:r>
          <w:r w:rsidR="007C3B2B">
            <w:rPr>
              <w:rFonts w:cstheme="majorHAnsi"/>
            </w:rPr>
            <w:t>rapport</w:t>
          </w:r>
          <w:r w:rsidRPr="00CC51FE">
            <w:rPr>
              <w:rFonts w:cstheme="majorHAnsi"/>
            </w:rPr>
            <w:t xml:space="preserve"> </w:t>
          </w:r>
          <w:r w:rsidR="007C3B2B">
            <w:rPr>
              <w:rFonts w:cstheme="majorHAnsi"/>
            </w:rPr>
            <w:t xml:space="preserve">för forskning och miljöanalys </w:t>
          </w:r>
        </w:p>
      </w:sdtContent>
    </w:sdt>
    <w:p w14:paraId="0F10B0AB" w14:textId="76780654" w:rsidR="00560EBD" w:rsidRDefault="00560EBD" w:rsidP="00560EBD">
      <w:pPr>
        <w:pStyle w:val="Rubrik2"/>
        <w:rPr>
          <w:i/>
          <w:color w:val="0070C0"/>
          <w:highlight w:val="yellow"/>
        </w:rPr>
      </w:pPr>
      <w:r>
        <w:t>Institution</w:t>
      </w:r>
      <w:r w:rsidRPr="008D714D">
        <w:t>:</w:t>
      </w:r>
      <w:sdt>
        <w:sdtPr>
          <w:id w:val="1757472217"/>
          <w:placeholder>
            <w:docPart w:val="780CA1B135814D6D913E6714E3C49B93"/>
          </w:placeholder>
        </w:sdtPr>
        <w:sdtEndPr/>
        <w:sdtContent>
          <w:r>
            <w:t>[institutionens namn]</w:t>
          </w:r>
        </w:sdtContent>
      </w:sdt>
      <w:r w:rsidRPr="00FD61E8">
        <w:rPr>
          <w:i/>
          <w:color w:val="0070C0"/>
          <w:highlight w:val="yellow"/>
        </w:rPr>
        <w:t xml:space="preserve"> </w:t>
      </w:r>
    </w:p>
    <w:p w14:paraId="0E5643E6" w14:textId="2C03C0B4" w:rsidR="00560EBD" w:rsidRPr="00BF1E27" w:rsidRDefault="00560EBD" w:rsidP="00560EBD">
      <w:pPr>
        <w:rPr>
          <w:rFonts w:asciiTheme="majorHAnsi" w:hAnsiTheme="majorHAnsi" w:cstheme="majorHAnsi"/>
        </w:rPr>
      </w:pPr>
      <w:r w:rsidRPr="00BF1E27">
        <w:rPr>
          <w:rFonts w:asciiTheme="majorHAnsi" w:hAnsiTheme="majorHAnsi" w:cstheme="majorHAnsi"/>
        </w:rPr>
        <w:t>Senast uppdaterat: [datum]</w:t>
      </w:r>
      <w:r>
        <w:rPr>
          <w:rFonts w:asciiTheme="majorHAnsi" w:hAnsiTheme="majorHAnsi" w:cstheme="majorHAnsi"/>
        </w:rPr>
        <w:br/>
      </w:r>
    </w:p>
    <w:p w14:paraId="2842524B" w14:textId="532A2759" w:rsidR="00657CF6" w:rsidRDefault="00165788" w:rsidP="00657CF6">
      <w:r>
        <w:t xml:space="preserve">Kvalitetsrapporten </w:t>
      </w:r>
      <w:r w:rsidR="00B12EC3">
        <w:t xml:space="preserve">baseras på den nulägesanalys </w:t>
      </w:r>
      <w:r w:rsidR="00F94E95">
        <w:t xml:space="preserve">som </w:t>
      </w:r>
      <w:r w:rsidR="00B12EC3">
        <w:t>institutionen har g</w:t>
      </w:r>
      <w:r w:rsidR="00F94E95">
        <w:t>enomfört</w:t>
      </w:r>
      <w:r w:rsidR="00B12EC3">
        <w:t xml:space="preserve">. </w:t>
      </w:r>
      <w:r w:rsidR="000C7812">
        <w:t>Kvalitetsrapporten fyller två funktioner: 1) som underlag för den årliga kvalitetsdialogen mellan institutionen och fakultetsledningen, och 2) som dokumentation av kvalitetssäkringsarbetet.</w:t>
      </w:r>
    </w:p>
    <w:p w14:paraId="301F99DD" w14:textId="03DFCB87" w:rsidR="00D932A2" w:rsidRDefault="00B12EC3" w:rsidP="00165788">
      <w:r>
        <w:t xml:space="preserve">Kvalitetsrapporten </w:t>
      </w:r>
      <w:r w:rsidR="00D932A2">
        <w:t>består av två delar:</w:t>
      </w:r>
    </w:p>
    <w:p w14:paraId="63C68EBA" w14:textId="31663D17" w:rsidR="00B04E4C" w:rsidRDefault="00D932A2" w:rsidP="00165788">
      <w:r w:rsidRPr="00BA36FF">
        <w:rPr>
          <w:b/>
        </w:rPr>
        <w:t xml:space="preserve">A. Nulägesanalys </w:t>
      </w:r>
      <w:r w:rsidR="00BA36FF" w:rsidRPr="00BA36FF">
        <w:t>(</w:t>
      </w:r>
      <w:r w:rsidR="00403516">
        <w:t xml:space="preserve">ifylls </w:t>
      </w:r>
      <w:r w:rsidRPr="00BA36FF">
        <w:t>2022</w:t>
      </w:r>
      <w:r w:rsidR="00BA36FF" w:rsidRPr="00BA36FF">
        <w:t>)</w:t>
      </w:r>
      <w:r>
        <w:br/>
        <w:t>Här</w:t>
      </w:r>
      <w:r w:rsidR="00B04E4C">
        <w:t xml:space="preserve"> </w:t>
      </w:r>
      <w:r w:rsidR="00165788">
        <w:t>ska institutionen</w:t>
      </w:r>
      <w:r w:rsidR="00B04E4C">
        <w:t>:</w:t>
      </w:r>
    </w:p>
    <w:p w14:paraId="11802DAB" w14:textId="5B4EF9E8" w:rsidR="00B04E4C" w:rsidRDefault="00BA36FF" w:rsidP="00BA36FF">
      <w:pPr>
        <w:pStyle w:val="Liststycke"/>
        <w:numPr>
          <w:ilvl w:val="0"/>
          <w:numId w:val="9"/>
        </w:numPr>
      </w:pPr>
      <w:r>
        <w:t>kort b</w:t>
      </w:r>
      <w:r w:rsidR="00B04E4C">
        <w:t xml:space="preserve">eskriva </w:t>
      </w:r>
      <w:r w:rsidR="00B12EC3">
        <w:t>hur nulägesanalysen genomförts</w:t>
      </w:r>
      <w:r w:rsidR="00B04E4C">
        <w:t xml:space="preserve"> </w:t>
      </w:r>
      <w:r>
        <w:t>(</w:t>
      </w:r>
      <w:r w:rsidR="002D0518">
        <w:t>A</w:t>
      </w:r>
      <w:r>
        <w:t xml:space="preserve"> 1)</w:t>
      </w:r>
      <w:r w:rsidR="00B04E4C">
        <w:t xml:space="preserve">. </w:t>
      </w:r>
    </w:p>
    <w:p w14:paraId="7206BF27" w14:textId="6B041981" w:rsidR="00B04E4C" w:rsidRDefault="00BA36FF" w:rsidP="00BA36FF">
      <w:pPr>
        <w:pStyle w:val="Liststycke"/>
        <w:numPr>
          <w:ilvl w:val="0"/>
          <w:numId w:val="9"/>
        </w:numPr>
      </w:pPr>
      <w:r>
        <w:t>g</w:t>
      </w:r>
      <w:r w:rsidR="00B04E4C">
        <w:t>e en sammanfattning av nulägesanalysen för varje kvalitetsområde (</w:t>
      </w:r>
      <w:r w:rsidR="002D0518">
        <w:t xml:space="preserve">A </w:t>
      </w:r>
      <w:r w:rsidR="00B04E4C">
        <w:t>2)</w:t>
      </w:r>
      <w:r w:rsidR="00165788">
        <w:t xml:space="preserve">. </w:t>
      </w:r>
    </w:p>
    <w:p w14:paraId="6BE3C090" w14:textId="665A2178" w:rsidR="00B04E4C" w:rsidRDefault="00BA36FF" w:rsidP="00BA36FF">
      <w:pPr>
        <w:pStyle w:val="Liststycke"/>
        <w:numPr>
          <w:ilvl w:val="0"/>
          <w:numId w:val="9"/>
        </w:numPr>
      </w:pPr>
      <w:r>
        <w:t>b</w:t>
      </w:r>
      <w:r w:rsidR="00B04E4C">
        <w:t xml:space="preserve">eskriva de viktigaste </w:t>
      </w:r>
      <w:r w:rsidR="00165788">
        <w:t>utvecklingsåtgärder</w:t>
      </w:r>
      <w:r w:rsidR="0018208B">
        <w:t xml:space="preserve"> </w:t>
      </w:r>
      <w:r w:rsidR="00B04E4C">
        <w:t xml:space="preserve">som planeras </w:t>
      </w:r>
      <w:r w:rsidR="0018208B">
        <w:t xml:space="preserve">vid institutionen </w:t>
      </w:r>
      <w:r w:rsidR="00165788">
        <w:t>(</w:t>
      </w:r>
      <w:r w:rsidR="002D0518">
        <w:t xml:space="preserve">A </w:t>
      </w:r>
      <w:r w:rsidR="00B04E4C">
        <w:t>3</w:t>
      </w:r>
      <w:r w:rsidR="00165788">
        <w:t>)</w:t>
      </w:r>
      <w:r w:rsidR="008E03B9">
        <w:t>, samt</w:t>
      </w:r>
    </w:p>
    <w:p w14:paraId="51A1046D" w14:textId="18332E62" w:rsidR="00B04E4C" w:rsidRDefault="008E03B9" w:rsidP="00BA36FF">
      <w:pPr>
        <w:pStyle w:val="Liststycke"/>
        <w:numPr>
          <w:ilvl w:val="0"/>
          <w:numId w:val="9"/>
        </w:numPr>
      </w:pPr>
      <w:r>
        <w:t>g</w:t>
      </w:r>
      <w:r w:rsidR="00B04E4C">
        <w:t xml:space="preserve">e förslag på </w:t>
      </w:r>
      <w:r w:rsidR="00147067">
        <w:t>diskussions</w:t>
      </w:r>
      <w:r w:rsidR="00CF4652">
        <w:t xml:space="preserve">punkter </w:t>
      </w:r>
      <w:r w:rsidR="00F41320">
        <w:t>att</w:t>
      </w:r>
      <w:r w:rsidR="00CF4652">
        <w:t xml:space="preserve"> ta upp i kvalitetsdialogen med fakultetsledningen </w:t>
      </w:r>
      <w:r w:rsidR="00B04E4C">
        <w:t>(</w:t>
      </w:r>
      <w:r w:rsidR="002D0518">
        <w:t>A</w:t>
      </w:r>
      <w:r w:rsidR="00B04E4C">
        <w:t xml:space="preserve"> 4).</w:t>
      </w:r>
    </w:p>
    <w:p w14:paraId="2F0AE089" w14:textId="77777777" w:rsidR="007C3B2B" w:rsidRDefault="00A8259B" w:rsidP="00A8259B">
      <w:r w:rsidRPr="00A8259B">
        <w:rPr>
          <w:b/>
        </w:rPr>
        <w:t>B. Uppföljning av utvecklingsåtgärder</w:t>
      </w:r>
      <w:r>
        <w:t xml:space="preserve"> (ifylls 2023, 2024 och 2025) </w:t>
      </w:r>
      <w:r>
        <w:br/>
        <w:t xml:space="preserve">Inför den årliga kvalitetsdialogen med fakultetsledningen ska kvalitetsrapporten </w:t>
      </w:r>
      <w:r w:rsidRPr="00BA36FF">
        <w:t>uppdateras</w:t>
      </w:r>
      <w:r>
        <w:t xml:space="preserve"> med information om hur genomförandet av åtgärder fortlöper.</w:t>
      </w:r>
    </w:p>
    <w:p w14:paraId="324120D4" w14:textId="65FD4695" w:rsidR="00A8259B" w:rsidRDefault="007C3B2B" w:rsidP="00A8259B">
      <w:r w:rsidRPr="007C3B2B">
        <w:rPr>
          <w:b/>
        </w:rPr>
        <w:t>C. Eventuell komplettering av nulägesanalysen</w:t>
      </w:r>
      <w:r>
        <w:rPr>
          <w:b/>
        </w:rPr>
        <w:t xml:space="preserve"> </w:t>
      </w:r>
      <w:r>
        <w:t>(</w:t>
      </w:r>
      <w:r>
        <w:t>fr.o.m. 2023</w:t>
      </w:r>
      <w:bookmarkStart w:id="0" w:name="_GoBack"/>
      <w:bookmarkEnd w:id="0"/>
      <w:r>
        <w:t>)</w:t>
      </w:r>
      <w:r>
        <w:br/>
      </w:r>
    </w:p>
    <w:p w14:paraId="59C48782" w14:textId="2ED00FA4" w:rsidR="00A8259B" w:rsidRDefault="00A8259B" w:rsidP="00A8259B">
      <w:r w:rsidRPr="00BF1E27">
        <w:t xml:space="preserve">Rapporten skickas </w:t>
      </w:r>
      <w:r w:rsidRPr="0052772A">
        <w:t xml:space="preserve">till </w:t>
      </w:r>
      <w:hyperlink r:id="rId12" w:history="1">
        <w:r w:rsidR="00AC737B" w:rsidRPr="00F51D96">
          <w:rPr>
            <w:rStyle w:val="Hyperlnk"/>
          </w:rPr>
          <w:t>kvalitetssakring-forskning@slu.se</w:t>
        </w:r>
      </w:hyperlink>
      <w:r w:rsidR="00AC737B">
        <w:rPr>
          <w:color w:val="0070C0"/>
        </w:rPr>
        <w:t>.</w:t>
      </w:r>
      <w:r w:rsidRPr="00A8259B">
        <w:rPr>
          <w:i/>
          <w:color w:val="0070C0"/>
        </w:rPr>
        <w:t xml:space="preserve"> </w:t>
      </w:r>
      <w:r>
        <w:t xml:space="preserve">Planeringsavdelningen meddelar årligen vilket datum som gäller för </w:t>
      </w:r>
      <w:r w:rsidRPr="00CC51FE">
        <w:t>inlämning</w:t>
      </w:r>
      <w:r>
        <w:t xml:space="preserve">. </w:t>
      </w:r>
      <w:r w:rsidRPr="00476B6D">
        <w:t>Planeringsavdelningen ansvarar för diarieför</w:t>
      </w:r>
      <w:r>
        <w:t>ing av</w:t>
      </w:r>
      <w:r w:rsidRPr="00476B6D">
        <w:t xml:space="preserve"> kvalitetsrapporte</w:t>
      </w:r>
      <w:r>
        <w:t>n.</w:t>
      </w:r>
      <w:r w:rsidRPr="00A8259B">
        <w:rPr>
          <w:b/>
        </w:rPr>
        <w:t xml:space="preserve"> </w:t>
      </w:r>
    </w:p>
    <w:p w14:paraId="1F0C59D2" w14:textId="6D91F620" w:rsidR="00A8259B" w:rsidRDefault="00A8259B" w:rsidP="00A8259B">
      <w:r w:rsidRPr="00A8259B">
        <w:rPr>
          <w:b/>
        </w:rPr>
        <w:t>Stödjande dokument:</w:t>
      </w:r>
      <w:r w:rsidR="00AC737B">
        <w:t xml:space="preserve"> </w:t>
      </w:r>
      <w:hyperlink r:id="rId13" w:history="1">
        <w:r w:rsidRPr="006A375D">
          <w:rPr>
            <w:rStyle w:val="Hyperlnk"/>
          </w:rPr>
          <w:t>Anvisningar för systematisk kvalitetssäkring av forskning och miljöanal</w:t>
        </w:r>
        <w:r w:rsidR="00AC737B" w:rsidRPr="006A375D">
          <w:rPr>
            <w:rStyle w:val="Hyperlnk"/>
          </w:rPr>
          <w:t>ys vid SLU</w:t>
        </w:r>
      </w:hyperlink>
      <w:r w:rsidR="00AC737B">
        <w:t xml:space="preserve"> samt </w:t>
      </w:r>
      <w:hyperlink r:id="rId14" w:history="1">
        <w:r w:rsidR="00AC737B" w:rsidRPr="006A375D">
          <w:rPr>
            <w:rStyle w:val="Hyperlnk"/>
          </w:rPr>
          <w:t>Dialog</w:t>
        </w:r>
        <w:r w:rsidR="00AC737B" w:rsidRPr="006A375D">
          <w:rPr>
            <w:rStyle w:val="Hyperlnk"/>
          </w:rPr>
          <w:t>v</w:t>
        </w:r>
        <w:r w:rsidR="00AC737B" w:rsidRPr="006A375D">
          <w:rPr>
            <w:rStyle w:val="Hyperlnk"/>
          </w:rPr>
          <w:t>erktyg</w:t>
        </w:r>
      </w:hyperlink>
      <w:r w:rsidR="00AC737B">
        <w:t xml:space="preserve"> på medarbetarwebben.</w:t>
      </w:r>
    </w:p>
    <w:p w14:paraId="7DC77FCD" w14:textId="4259B80C" w:rsidR="00B34899" w:rsidRPr="00A8259B" w:rsidRDefault="00B34899" w:rsidP="00A8259B">
      <w:r w:rsidRPr="00A8259B">
        <w:br w:type="page"/>
      </w:r>
    </w:p>
    <w:p w14:paraId="3655C21C" w14:textId="6DD57A4F" w:rsidR="008211A7" w:rsidRDefault="00BA36FF" w:rsidP="00BA36FF">
      <w:pPr>
        <w:pStyle w:val="Rubrik1"/>
        <w:numPr>
          <w:ilvl w:val="0"/>
          <w:numId w:val="0"/>
        </w:numPr>
        <w:ind w:left="357" w:hanging="357"/>
      </w:pPr>
      <w:r>
        <w:lastRenderedPageBreak/>
        <w:t xml:space="preserve">A. </w:t>
      </w:r>
      <w:r w:rsidR="00560EBD">
        <w:t>Nulägesanalys</w:t>
      </w:r>
      <w:r>
        <w:t xml:space="preserve"> (2022)</w:t>
      </w:r>
    </w:p>
    <w:p w14:paraId="12192344" w14:textId="22222D49" w:rsidR="00BA36FF" w:rsidRDefault="00BA36FF" w:rsidP="00BA36FF">
      <w:pPr>
        <w:pStyle w:val="Rubrik2"/>
      </w:pPr>
      <w:r>
        <w:t xml:space="preserve">A 1. </w:t>
      </w:r>
      <w:r w:rsidR="00350DCF">
        <w:t xml:space="preserve">Beskrivning </w:t>
      </w:r>
      <w:r>
        <w:t xml:space="preserve">av hur verksamheten involverats i </w:t>
      </w:r>
      <w:r w:rsidR="00350DCF">
        <w:t xml:space="preserve">nulägesanalysen </w:t>
      </w:r>
      <w:r>
        <w:br/>
      </w:r>
    </w:p>
    <w:p w14:paraId="20EF7A71" w14:textId="4A3FCA14" w:rsidR="00707DC5" w:rsidRDefault="00871AFC" w:rsidP="00E7276F">
      <w:pPr>
        <w:rPr>
          <w:i/>
        </w:rPr>
      </w:pPr>
      <w:sdt>
        <w:sdtPr>
          <w:rPr>
            <w:b/>
          </w:rPr>
          <w:id w:val="1942791061"/>
          <w:placeholder>
            <w:docPart w:val="9AEAACD231BE48FB88174E17C52D91C4"/>
          </w:placeholder>
        </w:sdtPr>
        <w:sdtEndPr>
          <w:rPr>
            <w:b w:val="0"/>
            <w:i/>
          </w:rPr>
        </w:sdtEndPr>
        <w:sdtContent>
          <w:r w:rsidR="00707DC5" w:rsidRPr="003B4F66">
            <w:rPr>
              <w:rFonts w:cstheme="minorHAnsi"/>
            </w:rPr>
            <w:t>[</w:t>
          </w:r>
          <w:r w:rsidR="00707DC5">
            <w:t xml:space="preserve">Här </w:t>
          </w:r>
          <w:r w:rsidR="00707DC5" w:rsidRPr="00403516">
            <w:rPr>
              <w:rFonts w:cstheme="minorHAnsi"/>
            </w:rPr>
            <w:t xml:space="preserve">beskrivs kortfattat hur institutionen har arbetat med nulägesanalys och kvalitetsrapport, förankring i verksamheten samt vilka som medverkat i arbetet. (max ca 05 </w:t>
          </w:r>
          <w:r w:rsidR="00707DC5">
            <w:t>A4</w:t>
          </w:r>
          <w:r w:rsidR="00707DC5" w:rsidRPr="00476B6D">
            <w:rPr>
              <w:rFonts w:cstheme="minorHAnsi"/>
            </w:rPr>
            <w:t>]</w:t>
          </w:r>
        </w:sdtContent>
      </w:sdt>
    </w:p>
    <w:p w14:paraId="0C382E38" w14:textId="77777777" w:rsidR="00707DC5" w:rsidRDefault="00707DC5" w:rsidP="00E7276F">
      <w:pPr>
        <w:rPr>
          <w:rStyle w:val="Rubrik2Char"/>
        </w:rPr>
      </w:pPr>
    </w:p>
    <w:p w14:paraId="44D90F47" w14:textId="15386A30" w:rsidR="002A6033" w:rsidRDefault="00E7276F" w:rsidP="00E7276F">
      <w:pPr>
        <w:rPr>
          <w:rStyle w:val="Rubrik2Char"/>
        </w:rPr>
      </w:pPr>
      <w:r w:rsidRPr="00E7276F">
        <w:rPr>
          <w:rStyle w:val="Rubrik2Char"/>
        </w:rPr>
        <w:t>A 2. Sammanfattning av nulägesanalysen</w:t>
      </w:r>
    </w:p>
    <w:p w14:paraId="493F801D" w14:textId="3D0F0620" w:rsidR="00E7276F" w:rsidRPr="00B063E9" w:rsidRDefault="00E7276F" w:rsidP="00E7276F">
      <w:pPr>
        <w:rPr>
          <w:color w:val="0070C0"/>
        </w:rPr>
      </w:pPr>
      <w:r w:rsidRPr="00B063E9">
        <w:rPr>
          <w:color w:val="0070C0"/>
        </w:rPr>
        <w:t xml:space="preserve">För varje kvalitetsområde ska institutionen sammanfatta sin nulägesanalys, dvs. sin </w:t>
      </w:r>
      <w:r w:rsidRPr="002D2A25">
        <w:rPr>
          <w:b/>
          <w:i/>
          <w:color w:val="0070C0"/>
        </w:rPr>
        <w:t>bedömning av hur pass väl standarden för området är uppfylld.</w:t>
      </w:r>
      <w:r w:rsidRPr="00B063E9">
        <w:rPr>
          <w:rFonts w:cstheme="minorHAnsi"/>
          <w:i/>
          <w:color w:val="0070C0"/>
        </w:rPr>
        <w:t xml:space="preserve"> </w:t>
      </w:r>
      <w:r w:rsidRPr="00B063E9">
        <w:rPr>
          <w:rFonts w:cstheme="minorHAnsi"/>
          <w:color w:val="0070C0"/>
        </w:rPr>
        <w:t xml:space="preserve">Beskrivningen kan omfatta både </w:t>
      </w:r>
      <w:r w:rsidR="00350DCF" w:rsidRPr="00B063E9">
        <w:rPr>
          <w:rFonts w:cstheme="minorHAnsi"/>
          <w:color w:val="0070C0"/>
        </w:rPr>
        <w:t xml:space="preserve">sådant </w:t>
      </w:r>
      <w:r w:rsidR="002D2A25">
        <w:rPr>
          <w:rFonts w:cstheme="minorHAnsi"/>
          <w:color w:val="0070C0"/>
        </w:rPr>
        <w:t>som fungerar bra</w:t>
      </w:r>
      <w:r w:rsidRPr="00B063E9">
        <w:rPr>
          <w:rFonts w:cstheme="minorHAnsi"/>
          <w:color w:val="0070C0"/>
        </w:rPr>
        <w:t xml:space="preserve"> och sådant som är mindre väl fungerande. Tonvikten bör dock ligga på </w:t>
      </w:r>
      <w:r w:rsidR="005D7DCC" w:rsidRPr="00B063E9">
        <w:rPr>
          <w:rFonts w:cstheme="minorHAnsi"/>
          <w:color w:val="0070C0"/>
        </w:rPr>
        <w:t xml:space="preserve">resonemang </w:t>
      </w:r>
      <w:r w:rsidR="00F94E95" w:rsidRPr="00B063E9">
        <w:rPr>
          <w:rFonts w:cstheme="minorHAnsi"/>
          <w:color w:val="0070C0"/>
        </w:rPr>
        <w:t xml:space="preserve">kring </w:t>
      </w:r>
      <w:r w:rsidRPr="00B063E9">
        <w:rPr>
          <w:rFonts w:cstheme="minorHAnsi"/>
          <w:color w:val="0070C0"/>
        </w:rPr>
        <w:t>processer och förhållanden där det finns ett behov av utveckling och förbättring.</w:t>
      </w:r>
    </w:p>
    <w:p w14:paraId="78A4D51F" w14:textId="478269CE" w:rsidR="00E7276F" w:rsidRPr="002A6033" w:rsidRDefault="00AC737B" w:rsidP="00E7276F">
      <w:r>
        <w:rPr>
          <w:color w:val="0070C0"/>
        </w:rPr>
        <w:t xml:space="preserve">I Dialogverktyget, </w:t>
      </w:r>
      <w:r w:rsidR="00E83E55">
        <w:rPr>
          <w:color w:val="0070C0"/>
        </w:rPr>
        <w:t>som är ett hjälpmedel för nulägesanalysen,</w:t>
      </w:r>
      <w:r w:rsidR="00E83E55" w:rsidRPr="00B063E9">
        <w:rPr>
          <w:color w:val="0070C0"/>
        </w:rPr>
        <w:t xml:space="preserve"> </w:t>
      </w:r>
      <w:r w:rsidR="00E7276F" w:rsidRPr="00B063E9">
        <w:rPr>
          <w:color w:val="0070C0"/>
        </w:rPr>
        <w:t xml:space="preserve">listas standarder och </w:t>
      </w:r>
      <w:r w:rsidR="00E83E55">
        <w:rPr>
          <w:color w:val="0070C0"/>
        </w:rPr>
        <w:t>delstandarder</w:t>
      </w:r>
      <w:r w:rsidR="00F41320">
        <w:rPr>
          <w:color w:val="0070C0"/>
        </w:rPr>
        <w:t xml:space="preserve"> för varje kvalitetsområde</w:t>
      </w:r>
      <w:r w:rsidR="00E7276F" w:rsidRPr="00B063E9">
        <w:rPr>
          <w:color w:val="0070C0"/>
        </w:rPr>
        <w:t>.</w:t>
      </w:r>
      <w:r w:rsidR="00E7276F">
        <w:br/>
      </w:r>
    </w:p>
    <w:p w14:paraId="13048843" w14:textId="68CFCCB1" w:rsidR="007B0D83" w:rsidRPr="00E7276F" w:rsidRDefault="00560EBD" w:rsidP="00E7276F">
      <w:pPr>
        <w:rPr>
          <w:b/>
        </w:rPr>
      </w:pPr>
      <w:r w:rsidRPr="00E7276F">
        <w:rPr>
          <w:b/>
        </w:rPr>
        <w:t xml:space="preserve">Kvalitetsområde 1. </w:t>
      </w:r>
      <w:r w:rsidR="00263C10" w:rsidRPr="00E7276F">
        <w:rPr>
          <w:b/>
        </w:rPr>
        <w:t>Kompetensförsörjning och kompetensutveckling</w:t>
      </w:r>
    </w:p>
    <w:p w14:paraId="69BBDDA6" w14:textId="071F7412" w:rsidR="00CC612F" w:rsidRPr="00CC612F" w:rsidRDefault="00871AFC">
      <w:sdt>
        <w:sdtPr>
          <w:rPr>
            <w:b/>
          </w:rPr>
          <w:id w:val="-71123958"/>
          <w:placeholder>
            <w:docPart w:val="858F58095B884AE787453E6C48E6CAE1"/>
          </w:placeholder>
        </w:sdtPr>
        <w:sdtEndPr>
          <w:rPr>
            <w:b w:val="0"/>
            <w:i/>
          </w:rPr>
        </w:sdtEndPr>
        <w:sdtContent>
          <w:r w:rsidR="001C7859" w:rsidRPr="003119D2">
            <w:rPr>
              <w:rFonts w:cstheme="minorHAnsi"/>
            </w:rPr>
            <w:t>[</w:t>
          </w:r>
          <w:r w:rsidR="003119D2" w:rsidRPr="003119D2">
            <w:rPr>
              <w:rFonts w:cstheme="minorHAnsi"/>
            </w:rPr>
            <w:t>beskrivning</w:t>
          </w:r>
          <w:r w:rsidR="001C7859">
            <w:rPr>
              <w:rFonts w:cstheme="minorHAnsi"/>
              <w:color w:val="0070C0"/>
            </w:rPr>
            <w:t xml:space="preserve"> </w:t>
          </w:r>
          <w:r w:rsidR="001C7859" w:rsidRPr="003C2713">
            <w:rPr>
              <w:rFonts w:cstheme="minorHAnsi"/>
              <w:color w:val="000000" w:themeColor="text1"/>
            </w:rPr>
            <w:t>(ca. 0,5</w:t>
          </w:r>
          <w:r w:rsidR="00F94E95" w:rsidRPr="003C2713">
            <w:rPr>
              <w:rFonts w:cstheme="minorHAnsi"/>
              <w:color w:val="000000" w:themeColor="text1"/>
            </w:rPr>
            <w:t>-1</w:t>
          </w:r>
          <w:r w:rsidR="001C7859" w:rsidRPr="003C2713">
            <w:rPr>
              <w:rFonts w:cstheme="minorHAnsi"/>
              <w:color w:val="000000" w:themeColor="text1"/>
            </w:rPr>
            <w:t xml:space="preserve"> A4-sida).]</w:t>
          </w:r>
          <w:r w:rsidR="001C7859" w:rsidRPr="003C2713">
            <w:rPr>
              <w:rFonts w:cstheme="minorHAnsi"/>
            </w:rPr>
            <w:br/>
          </w:r>
        </w:sdtContent>
      </w:sdt>
    </w:p>
    <w:p w14:paraId="5FEFE266" w14:textId="64C8DDE2" w:rsidR="002704C7" w:rsidRPr="00E7276F" w:rsidRDefault="00560EBD" w:rsidP="001C7859">
      <w:pPr>
        <w:rPr>
          <w:b/>
        </w:rPr>
      </w:pPr>
      <w:r w:rsidRPr="00E7276F">
        <w:rPr>
          <w:b/>
        </w:rPr>
        <w:t xml:space="preserve">Kvalitetsområde 2. </w:t>
      </w:r>
      <w:r w:rsidR="002704C7" w:rsidRPr="00E7276F">
        <w:rPr>
          <w:b/>
        </w:rPr>
        <w:t>Utveckling och förnyelse</w:t>
      </w:r>
    </w:p>
    <w:p w14:paraId="08F29367" w14:textId="13F9FF6F" w:rsidR="0007488A" w:rsidRPr="0013697B" w:rsidRDefault="00871AFC" w:rsidP="0007488A">
      <w:pPr>
        <w:rPr>
          <w:i/>
        </w:rPr>
      </w:pPr>
      <w:sdt>
        <w:sdtPr>
          <w:rPr>
            <w:b/>
          </w:rPr>
          <w:id w:val="1776739423"/>
          <w:placeholder>
            <w:docPart w:val="8CE14DB012E34C2497A068FE5322034C"/>
          </w:placeholder>
        </w:sdtPr>
        <w:sdtEndPr>
          <w:rPr>
            <w:b w:val="0"/>
            <w:i/>
          </w:rPr>
        </w:sdtEndPr>
        <w:sdtContent>
          <w:r w:rsidR="001C7859" w:rsidRPr="003119D2">
            <w:rPr>
              <w:rFonts w:cstheme="minorHAnsi"/>
            </w:rPr>
            <w:t>[</w:t>
          </w:r>
          <w:r w:rsidR="003119D2" w:rsidRPr="003119D2">
            <w:rPr>
              <w:rFonts w:cstheme="minorHAnsi"/>
            </w:rPr>
            <w:t>beskrivning</w:t>
          </w:r>
          <w:r w:rsidR="003119D2">
            <w:rPr>
              <w:rFonts w:cstheme="minorHAnsi"/>
              <w:color w:val="0070C0"/>
            </w:rPr>
            <w:t xml:space="preserve"> </w:t>
          </w:r>
          <w:r w:rsidR="003C2713" w:rsidRPr="003C2713">
            <w:rPr>
              <w:rFonts w:cstheme="minorHAnsi"/>
              <w:color w:val="000000" w:themeColor="text1"/>
            </w:rPr>
            <w:t>(ca. 0,5-1 A4-sida)</w:t>
          </w:r>
          <w:r w:rsidR="001C7859" w:rsidRPr="003C2713">
            <w:rPr>
              <w:rFonts w:cstheme="minorHAnsi"/>
            </w:rPr>
            <w:t>.]</w:t>
          </w:r>
          <w:r w:rsidR="001C7859">
            <w:rPr>
              <w:rFonts w:cstheme="minorHAnsi"/>
            </w:rPr>
            <w:br/>
          </w:r>
        </w:sdtContent>
      </w:sdt>
    </w:p>
    <w:p w14:paraId="482A9F73" w14:textId="0DA27C6C" w:rsidR="0094768D" w:rsidRPr="00E7276F" w:rsidRDefault="0094768D" w:rsidP="001C7859">
      <w:pPr>
        <w:rPr>
          <w:b/>
        </w:rPr>
      </w:pPr>
      <w:r w:rsidRPr="00E7276F">
        <w:rPr>
          <w:b/>
        </w:rPr>
        <w:t>Kvalitetsområde 3. Infrastruktur</w:t>
      </w:r>
    </w:p>
    <w:p w14:paraId="60F2BFEE" w14:textId="5B984605" w:rsidR="0094768D" w:rsidRPr="0013697B" w:rsidRDefault="00871AFC" w:rsidP="0094768D">
      <w:pPr>
        <w:rPr>
          <w:i/>
        </w:rPr>
      </w:pPr>
      <w:sdt>
        <w:sdtPr>
          <w:rPr>
            <w:b/>
          </w:rPr>
          <w:id w:val="776909727"/>
          <w:placeholder>
            <w:docPart w:val="D7DD8921B21D4317B34A808814B5CA76"/>
          </w:placeholder>
        </w:sdtPr>
        <w:sdtEndPr>
          <w:rPr>
            <w:b w:val="0"/>
            <w:i/>
          </w:rPr>
        </w:sdtEndPr>
        <w:sdtContent>
          <w:r w:rsidR="0094768D" w:rsidRPr="003119D2">
            <w:rPr>
              <w:rFonts w:cstheme="minorHAnsi"/>
            </w:rPr>
            <w:t>[</w:t>
          </w:r>
          <w:r w:rsidR="003119D2" w:rsidRPr="003119D2">
            <w:rPr>
              <w:rFonts w:cstheme="minorHAnsi"/>
            </w:rPr>
            <w:t>beskrivning</w:t>
          </w:r>
          <w:r w:rsidR="003119D2">
            <w:rPr>
              <w:rFonts w:cstheme="minorHAnsi"/>
              <w:color w:val="0070C0"/>
            </w:rPr>
            <w:t xml:space="preserve"> </w:t>
          </w:r>
          <w:r w:rsidR="0018208B" w:rsidRPr="00B12EC3">
            <w:rPr>
              <w:rFonts w:cstheme="minorHAnsi"/>
              <w:color w:val="000000" w:themeColor="text1"/>
            </w:rPr>
            <w:t>(</w:t>
          </w:r>
          <w:r w:rsidR="00E7276F" w:rsidRPr="00B12EC3">
            <w:rPr>
              <w:rFonts w:cstheme="minorHAnsi"/>
              <w:color w:val="000000" w:themeColor="text1"/>
            </w:rPr>
            <w:t>ca. 0,5</w:t>
          </w:r>
          <w:r w:rsidR="003C2713">
            <w:rPr>
              <w:rFonts w:cstheme="minorHAnsi"/>
              <w:color w:val="000000" w:themeColor="text1"/>
            </w:rPr>
            <w:t>-1</w:t>
          </w:r>
          <w:r w:rsidR="00E7276F" w:rsidRPr="00B12EC3">
            <w:rPr>
              <w:rFonts w:cstheme="minorHAnsi"/>
              <w:color w:val="000000" w:themeColor="text1"/>
            </w:rPr>
            <w:t xml:space="preserve"> </w:t>
          </w:r>
          <w:r w:rsidR="0018208B" w:rsidRPr="00B12EC3">
            <w:rPr>
              <w:rFonts w:cstheme="minorHAnsi"/>
              <w:color w:val="000000" w:themeColor="text1"/>
            </w:rPr>
            <w:t>A4-sid</w:t>
          </w:r>
          <w:r w:rsidR="00E7276F" w:rsidRPr="00B12EC3">
            <w:rPr>
              <w:rFonts w:cstheme="minorHAnsi"/>
              <w:color w:val="000000" w:themeColor="text1"/>
            </w:rPr>
            <w:t>a</w:t>
          </w:r>
          <w:r w:rsidR="0018208B" w:rsidRPr="00B12EC3">
            <w:rPr>
              <w:rFonts w:cstheme="minorHAnsi"/>
              <w:color w:val="000000" w:themeColor="text1"/>
            </w:rPr>
            <w:t>)</w:t>
          </w:r>
          <w:r w:rsidR="0094768D" w:rsidRPr="00B12EC3">
            <w:rPr>
              <w:rFonts w:cstheme="minorHAnsi"/>
              <w:color w:val="000000" w:themeColor="text1"/>
            </w:rPr>
            <w:t>.]</w:t>
          </w:r>
          <w:r w:rsidR="0018208B">
            <w:rPr>
              <w:rFonts w:cstheme="minorHAnsi"/>
            </w:rPr>
            <w:br/>
          </w:r>
        </w:sdtContent>
      </w:sdt>
    </w:p>
    <w:p w14:paraId="4164414A" w14:textId="2D751CCC" w:rsidR="0094768D" w:rsidRPr="00E7276F" w:rsidRDefault="0094768D" w:rsidP="001C7859">
      <w:pPr>
        <w:rPr>
          <w:b/>
        </w:rPr>
      </w:pPr>
      <w:r w:rsidRPr="00E7276F">
        <w:rPr>
          <w:b/>
        </w:rPr>
        <w:t>Kvalitetsområde 4. Samverkan och ömsesidigt lärande</w:t>
      </w:r>
    </w:p>
    <w:p w14:paraId="1B2B5E09" w14:textId="22674B62" w:rsidR="0094768D" w:rsidRPr="0094768D" w:rsidRDefault="00871AFC" w:rsidP="0094768D">
      <w:pPr>
        <w:rPr>
          <w:i/>
        </w:rPr>
      </w:pPr>
      <w:sdt>
        <w:sdtPr>
          <w:rPr>
            <w:b/>
          </w:rPr>
          <w:id w:val="-1120758316"/>
          <w:placeholder>
            <w:docPart w:val="DF9DADD08EFC422694D303406FEBF163"/>
          </w:placeholder>
        </w:sdtPr>
        <w:sdtEndPr>
          <w:rPr>
            <w:b w:val="0"/>
            <w:i/>
          </w:rPr>
        </w:sdtEndPr>
        <w:sdtContent>
          <w:sdt>
            <w:sdtPr>
              <w:rPr>
                <w:b/>
              </w:rPr>
              <w:id w:val="-1114129312"/>
              <w:placeholder>
                <w:docPart w:val="5FA191550A7E4FA98FBEAC4C4829F4E6"/>
              </w:placeholder>
            </w:sdtPr>
            <w:sdtEndPr>
              <w:rPr>
                <w:b w:val="0"/>
                <w:i/>
              </w:rPr>
            </w:sdtEndPr>
            <w:sdtContent>
              <w:r w:rsidR="00E7276F" w:rsidRPr="003119D2">
                <w:rPr>
                  <w:rFonts w:cstheme="minorHAnsi"/>
                </w:rPr>
                <w:t>[</w:t>
              </w:r>
              <w:r w:rsidR="003119D2" w:rsidRPr="003119D2">
                <w:rPr>
                  <w:rFonts w:cstheme="minorHAnsi"/>
                </w:rPr>
                <w:t>beskrivning</w:t>
              </w:r>
              <w:r w:rsidR="003119D2">
                <w:rPr>
                  <w:rFonts w:cstheme="minorHAnsi"/>
                  <w:color w:val="0070C0"/>
                </w:rPr>
                <w:t xml:space="preserve"> </w:t>
              </w:r>
              <w:r w:rsidR="00E7276F" w:rsidRPr="00B12EC3">
                <w:rPr>
                  <w:rFonts w:cstheme="minorHAnsi"/>
                  <w:color w:val="000000" w:themeColor="text1"/>
                </w:rPr>
                <w:t>(ca. 0,5</w:t>
              </w:r>
              <w:r w:rsidR="003C2713">
                <w:rPr>
                  <w:rFonts w:cstheme="minorHAnsi"/>
                  <w:color w:val="000000" w:themeColor="text1"/>
                </w:rPr>
                <w:t>-1</w:t>
              </w:r>
              <w:r w:rsidR="00E7276F" w:rsidRPr="00B12EC3">
                <w:rPr>
                  <w:rFonts w:cstheme="minorHAnsi"/>
                  <w:color w:val="000000" w:themeColor="text1"/>
                </w:rPr>
                <w:t xml:space="preserve"> A4-sida).]</w:t>
              </w:r>
              <w:r w:rsidR="00E7276F">
                <w:rPr>
                  <w:rFonts w:cstheme="minorHAnsi"/>
                </w:rPr>
                <w:br/>
              </w:r>
            </w:sdtContent>
          </w:sdt>
        </w:sdtContent>
      </w:sdt>
    </w:p>
    <w:p w14:paraId="1C0B18BE" w14:textId="77777777" w:rsidR="001C7859" w:rsidRDefault="0094768D" w:rsidP="00273E6D">
      <w:pPr>
        <w:rPr>
          <w:b/>
        </w:rPr>
      </w:pPr>
      <w:r w:rsidRPr="00E7276F">
        <w:rPr>
          <w:b/>
        </w:rPr>
        <w:t>Kvalitetsområde 5. God</w:t>
      </w:r>
      <w:r w:rsidR="001C7859">
        <w:rPr>
          <w:b/>
        </w:rPr>
        <w:t xml:space="preserve"> forskningssed</w:t>
      </w:r>
    </w:p>
    <w:p w14:paraId="64080E88" w14:textId="01861888" w:rsidR="0094768D" w:rsidRPr="003119D2" w:rsidRDefault="0094768D" w:rsidP="00273E6D">
      <w:r w:rsidRPr="003119D2">
        <w:t xml:space="preserve"> </w:t>
      </w:r>
      <w:sdt>
        <w:sdtPr>
          <w:id w:val="55212879"/>
          <w:placeholder>
            <w:docPart w:val="991D941A371541C9A0E02ECC8BA88C4D"/>
          </w:placeholder>
        </w:sdtPr>
        <w:sdtEndPr>
          <w:rPr>
            <w:i/>
          </w:rPr>
        </w:sdtEndPr>
        <w:sdtContent>
          <w:r w:rsidR="001C7859" w:rsidRPr="003119D2">
            <w:t>[</w:t>
          </w:r>
          <w:r w:rsidR="003119D2" w:rsidRPr="003119D2">
            <w:rPr>
              <w:rFonts w:cstheme="minorHAnsi"/>
            </w:rPr>
            <w:t>beskrivning</w:t>
          </w:r>
          <w:r w:rsidR="003119D2" w:rsidRPr="003119D2">
            <w:rPr>
              <w:rFonts w:cstheme="minorHAnsi"/>
              <w:color w:val="0070C0"/>
            </w:rPr>
            <w:t xml:space="preserve"> </w:t>
          </w:r>
          <w:r w:rsidR="001C7859" w:rsidRPr="003119D2">
            <w:rPr>
              <w:rFonts w:cstheme="minorHAnsi"/>
              <w:color w:val="000000" w:themeColor="text1"/>
            </w:rPr>
            <w:t>(ca. 0,5</w:t>
          </w:r>
          <w:r w:rsidR="003C2713" w:rsidRPr="003119D2">
            <w:rPr>
              <w:rFonts w:cstheme="minorHAnsi"/>
              <w:color w:val="000000" w:themeColor="text1"/>
            </w:rPr>
            <w:t>-1</w:t>
          </w:r>
          <w:r w:rsidR="001C7859" w:rsidRPr="003119D2">
            <w:rPr>
              <w:rFonts w:cstheme="minorHAnsi"/>
              <w:color w:val="000000" w:themeColor="text1"/>
            </w:rPr>
            <w:t xml:space="preserve"> A4-sida).]</w:t>
          </w:r>
          <w:r w:rsidR="00E7276F" w:rsidRPr="003119D2">
            <w:rPr>
              <w:rFonts w:cstheme="minorHAnsi"/>
            </w:rPr>
            <w:br/>
          </w:r>
        </w:sdtContent>
      </w:sdt>
    </w:p>
    <w:p w14:paraId="2C84BAD7" w14:textId="64FDFD4C" w:rsidR="0094768D" w:rsidRPr="00403516" w:rsidRDefault="00403516" w:rsidP="00403516">
      <w:pPr>
        <w:pStyle w:val="Rubrik2"/>
      </w:pPr>
      <w:r>
        <w:lastRenderedPageBreak/>
        <w:t xml:space="preserve">A 3. </w:t>
      </w:r>
      <w:r w:rsidR="000C52E4">
        <w:t>Planerade</w:t>
      </w:r>
      <w:r w:rsidR="00273E6D" w:rsidRPr="00403516">
        <w:t xml:space="preserve"> </w:t>
      </w:r>
      <w:r w:rsidR="00560EBD" w:rsidRPr="00403516">
        <w:t>utvecklings</w:t>
      </w:r>
      <w:r w:rsidR="00273E6D" w:rsidRPr="00403516">
        <w:t>åtgärder</w:t>
      </w:r>
      <w:r w:rsidR="00560EBD" w:rsidRPr="00403516">
        <w:t xml:space="preserve"> vid institutionen</w:t>
      </w:r>
    </w:p>
    <w:p w14:paraId="00BF29A9" w14:textId="2AEB3176" w:rsidR="00EE162E" w:rsidRPr="00B063E9" w:rsidRDefault="0094768D" w:rsidP="0094768D">
      <w:pPr>
        <w:rPr>
          <w:color w:val="0070C0"/>
        </w:rPr>
      </w:pPr>
      <w:r w:rsidRPr="00B063E9">
        <w:rPr>
          <w:color w:val="0070C0"/>
        </w:rPr>
        <w:t xml:space="preserve">Här </w:t>
      </w:r>
      <w:r w:rsidR="00657CF6" w:rsidRPr="00B063E9">
        <w:rPr>
          <w:color w:val="0070C0"/>
        </w:rPr>
        <w:t xml:space="preserve">beskriver institutionen de </w:t>
      </w:r>
      <w:r w:rsidRPr="00B063E9">
        <w:rPr>
          <w:color w:val="0070C0"/>
        </w:rPr>
        <w:t xml:space="preserve">åtgärder som </w:t>
      </w:r>
      <w:r w:rsidR="00657CF6" w:rsidRPr="00B063E9">
        <w:rPr>
          <w:color w:val="0070C0"/>
        </w:rPr>
        <w:t>man,</w:t>
      </w:r>
      <w:r w:rsidRPr="00B063E9">
        <w:rPr>
          <w:color w:val="0070C0"/>
        </w:rPr>
        <w:t xml:space="preserve"> </w:t>
      </w:r>
      <w:r w:rsidR="00E94D30" w:rsidRPr="00B063E9">
        <w:rPr>
          <w:color w:val="0070C0"/>
        </w:rPr>
        <w:t xml:space="preserve">utifrån </w:t>
      </w:r>
      <w:r w:rsidR="00B12EC3" w:rsidRPr="00B063E9">
        <w:rPr>
          <w:color w:val="0070C0"/>
        </w:rPr>
        <w:t xml:space="preserve">sin </w:t>
      </w:r>
      <w:r w:rsidR="00E94D30" w:rsidRPr="00B063E9">
        <w:rPr>
          <w:color w:val="0070C0"/>
        </w:rPr>
        <w:t>nulägesanalys</w:t>
      </w:r>
      <w:r w:rsidR="00657CF6" w:rsidRPr="00B063E9">
        <w:rPr>
          <w:color w:val="0070C0"/>
        </w:rPr>
        <w:t>,</w:t>
      </w:r>
      <w:r w:rsidR="00E94D30" w:rsidRPr="00B063E9">
        <w:rPr>
          <w:color w:val="0070C0"/>
        </w:rPr>
        <w:t xml:space="preserve"> </w:t>
      </w:r>
      <w:r w:rsidRPr="00B063E9">
        <w:rPr>
          <w:color w:val="0070C0"/>
        </w:rPr>
        <w:t xml:space="preserve">bedömer </w:t>
      </w:r>
      <w:r w:rsidR="00E83E55">
        <w:rPr>
          <w:color w:val="0070C0"/>
        </w:rPr>
        <w:t xml:space="preserve">vara </w:t>
      </w:r>
      <w:r w:rsidR="00B2153E" w:rsidRPr="002D2A25">
        <w:rPr>
          <w:b/>
          <w:i/>
          <w:color w:val="0070C0"/>
        </w:rPr>
        <w:t xml:space="preserve">viktigast </w:t>
      </w:r>
      <w:r w:rsidRPr="002D2A25">
        <w:rPr>
          <w:b/>
          <w:i/>
          <w:color w:val="0070C0"/>
        </w:rPr>
        <w:t xml:space="preserve">för att utveckla </w:t>
      </w:r>
      <w:r w:rsidR="00CC612F" w:rsidRPr="002D2A25">
        <w:rPr>
          <w:b/>
          <w:i/>
          <w:color w:val="0070C0"/>
        </w:rPr>
        <w:t xml:space="preserve">och förbättra </w:t>
      </w:r>
      <w:r w:rsidRPr="002D2A25">
        <w:rPr>
          <w:b/>
          <w:i/>
          <w:color w:val="0070C0"/>
        </w:rPr>
        <w:t>förutsättningarna för kvalitet</w:t>
      </w:r>
      <w:r w:rsidRPr="00B063E9">
        <w:rPr>
          <w:color w:val="0070C0"/>
        </w:rPr>
        <w:t xml:space="preserve"> i forskning och miljöanalys</w:t>
      </w:r>
      <w:r w:rsidR="00E94D30" w:rsidRPr="00B063E9">
        <w:rPr>
          <w:color w:val="0070C0"/>
        </w:rPr>
        <w:t xml:space="preserve"> under de kommande tre åren</w:t>
      </w:r>
      <w:r w:rsidR="00F94E95" w:rsidRPr="00B063E9">
        <w:rPr>
          <w:color w:val="0070C0"/>
        </w:rPr>
        <w:t xml:space="preserve">. </w:t>
      </w:r>
    </w:p>
    <w:p w14:paraId="59055700" w14:textId="0D6624EB" w:rsidR="00273E6D" w:rsidRPr="00B063E9" w:rsidRDefault="003E48A4" w:rsidP="0094768D">
      <w:pPr>
        <w:rPr>
          <w:color w:val="0070C0"/>
        </w:rPr>
      </w:pPr>
      <w:r>
        <w:rPr>
          <w:color w:val="0070C0"/>
        </w:rPr>
        <w:t>Å</w:t>
      </w:r>
      <w:r w:rsidR="002762AF" w:rsidRPr="00B063E9">
        <w:rPr>
          <w:color w:val="0070C0"/>
        </w:rPr>
        <w:t>tgärd</w:t>
      </w:r>
      <w:r>
        <w:rPr>
          <w:color w:val="0070C0"/>
        </w:rPr>
        <w:t>erna kan gälla enskilda</w:t>
      </w:r>
      <w:r w:rsidR="002762AF" w:rsidRPr="00B063E9">
        <w:rPr>
          <w:color w:val="0070C0"/>
        </w:rPr>
        <w:t xml:space="preserve"> </w:t>
      </w:r>
      <w:r w:rsidRPr="00B063E9">
        <w:rPr>
          <w:color w:val="0070C0"/>
        </w:rPr>
        <w:t>kvalitetsområd</w:t>
      </w:r>
      <w:r>
        <w:rPr>
          <w:color w:val="0070C0"/>
        </w:rPr>
        <w:t>en eller spänna över flera</w:t>
      </w:r>
      <w:r w:rsidR="002762AF" w:rsidRPr="00B063E9">
        <w:rPr>
          <w:color w:val="0070C0"/>
        </w:rPr>
        <w:t>.</w:t>
      </w:r>
      <w:r w:rsidR="005301F3" w:rsidRPr="00B063E9">
        <w:rPr>
          <w:color w:val="0070C0"/>
        </w:rPr>
        <w:t xml:space="preserve"> Under </w:t>
      </w:r>
      <w:r w:rsidR="00CF4652">
        <w:rPr>
          <w:color w:val="0070C0"/>
        </w:rPr>
        <w:t xml:space="preserve">rubriken </w:t>
      </w:r>
      <w:r w:rsidR="00657CF6" w:rsidRPr="00F41320">
        <w:rPr>
          <w:i/>
          <w:color w:val="0070C0"/>
        </w:rPr>
        <w:t>Bakgrund och s</w:t>
      </w:r>
      <w:r w:rsidR="005301F3" w:rsidRPr="00F41320">
        <w:rPr>
          <w:i/>
          <w:color w:val="0070C0"/>
        </w:rPr>
        <w:t>yfte</w:t>
      </w:r>
      <w:r w:rsidR="005301F3" w:rsidRPr="00B063E9">
        <w:rPr>
          <w:color w:val="0070C0"/>
        </w:rPr>
        <w:t xml:space="preserve"> beskrivs </w:t>
      </w:r>
      <w:r w:rsidR="00F41320">
        <w:rPr>
          <w:color w:val="0070C0"/>
        </w:rPr>
        <w:t xml:space="preserve">en </w:t>
      </w:r>
      <w:r w:rsidR="00E83E55">
        <w:rPr>
          <w:color w:val="0070C0"/>
        </w:rPr>
        <w:t xml:space="preserve">motivering </w:t>
      </w:r>
      <w:r w:rsidR="00CF4652">
        <w:rPr>
          <w:color w:val="0070C0"/>
        </w:rPr>
        <w:t xml:space="preserve">för respektive åtgärd </w:t>
      </w:r>
      <w:r w:rsidR="00E83E55">
        <w:rPr>
          <w:color w:val="0070C0"/>
        </w:rPr>
        <w:t xml:space="preserve">och </w:t>
      </w:r>
      <w:r w:rsidR="005301F3" w:rsidRPr="00B063E9">
        <w:rPr>
          <w:color w:val="0070C0"/>
        </w:rPr>
        <w:t xml:space="preserve">vad </w:t>
      </w:r>
      <w:r w:rsidR="00EB62F2" w:rsidRPr="00B063E9">
        <w:rPr>
          <w:color w:val="0070C0"/>
        </w:rPr>
        <w:t xml:space="preserve">man </w:t>
      </w:r>
      <w:r w:rsidR="005301F3" w:rsidRPr="00B063E9">
        <w:rPr>
          <w:color w:val="0070C0"/>
        </w:rPr>
        <w:t>förvänta</w:t>
      </w:r>
      <w:r w:rsidR="00EB62F2" w:rsidRPr="00B063E9">
        <w:rPr>
          <w:color w:val="0070C0"/>
        </w:rPr>
        <w:t xml:space="preserve">r </w:t>
      </w:r>
      <w:r w:rsidR="00CF4652">
        <w:rPr>
          <w:color w:val="0070C0"/>
        </w:rPr>
        <w:t xml:space="preserve">sig </w:t>
      </w:r>
      <w:r w:rsidR="005301F3" w:rsidRPr="00B063E9">
        <w:rPr>
          <w:color w:val="0070C0"/>
        </w:rPr>
        <w:t xml:space="preserve">uppnå.  </w:t>
      </w:r>
    </w:p>
    <w:tbl>
      <w:tblPr>
        <w:tblStyle w:val="Tabellrutnt"/>
        <w:tblW w:w="8075" w:type="dxa"/>
        <w:tblLayout w:type="fixed"/>
        <w:tblLook w:val="04A0" w:firstRow="1" w:lastRow="0" w:firstColumn="1" w:lastColumn="0" w:noHBand="0" w:noVBand="1"/>
      </w:tblPr>
      <w:tblGrid>
        <w:gridCol w:w="562"/>
        <w:gridCol w:w="2976"/>
        <w:gridCol w:w="4537"/>
      </w:tblGrid>
      <w:tr w:rsidR="00F94E95" w14:paraId="7D8B4CA3" w14:textId="77777777" w:rsidTr="00F2463E">
        <w:trPr>
          <w:trHeight w:val="510"/>
        </w:trPr>
        <w:tc>
          <w:tcPr>
            <w:tcW w:w="562" w:type="dxa"/>
            <w:shd w:val="clear" w:color="auto" w:fill="DBDBDB" w:themeFill="background2" w:themeFillTint="66"/>
          </w:tcPr>
          <w:p w14:paraId="58AA2864" w14:textId="3396E127" w:rsidR="00F94E95" w:rsidRPr="0013697B" w:rsidRDefault="00F94E95" w:rsidP="00560EBD">
            <w:pPr>
              <w:rPr>
                <w:b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2976" w:type="dxa"/>
            <w:shd w:val="clear" w:color="auto" w:fill="DBDBDB" w:themeFill="background2" w:themeFillTint="66"/>
          </w:tcPr>
          <w:p w14:paraId="3CE7889F" w14:textId="40214D95" w:rsidR="00F94E95" w:rsidRPr="0013697B" w:rsidRDefault="00F94E95" w:rsidP="00560EBD">
            <w:pPr>
              <w:rPr>
                <w:b/>
              </w:rPr>
            </w:pPr>
            <w:r w:rsidRPr="0013697B">
              <w:rPr>
                <w:b/>
              </w:rPr>
              <w:t>Utvecklingsåtgärd</w:t>
            </w:r>
          </w:p>
        </w:tc>
        <w:tc>
          <w:tcPr>
            <w:tcW w:w="4537" w:type="dxa"/>
            <w:shd w:val="clear" w:color="auto" w:fill="DBDBDB" w:themeFill="background2" w:themeFillTint="66"/>
          </w:tcPr>
          <w:p w14:paraId="19710BA3" w14:textId="56F01214" w:rsidR="00F94E95" w:rsidRPr="0013697B" w:rsidRDefault="00F94E95" w:rsidP="00560EBD">
            <w:pPr>
              <w:rPr>
                <w:b/>
              </w:rPr>
            </w:pPr>
            <w:r>
              <w:rPr>
                <w:b/>
              </w:rPr>
              <w:t>Bakgrund och s</w:t>
            </w:r>
            <w:r w:rsidRPr="0013697B">
              <w:rPr>
                <w:b/>
              </w:rPr>
              <w:t>yfte</w:t>
            </w:r>
          </w:p>
        </w:tc>
      </w:tr>
      <w:tr w:rsidR="00F94E95" w14:paraId="5F428792" w14:textId="77777777" w:rsidTr="00F2463E">
        <w:trPr>
          <w:trHeight w:val="510"/>
        </w:trPr>
        <w:tc>
          <w:tcPr>
            <w:tcW w:w="562" w:type="dxa"/>
          </w:tcPr>
          <w:p w14:paraId="3BA71FF9" w14:textId="65B41A7A" w:rsidR="00F94E95" w:rsidRPr="002246B8" w:rsidRDefault="00F94E95" w:rsidP="00560EBD">
            <w:pPr>
              <w:rPr>
                <w:sz w:val="20"/>
                <w:szCs w:val="20"/>
              </w:rPr>
            </w:pPr>
            <w:r w:rsidRPr="00476B6D">
              <w:rPr>
                <w:sz w:val="20"/>
                <w:szCs w:val="20"/>
              </w:rPr>
              <w:t>1</w:t>
            </w:r>
          </w:p>
        </w:tc>
        <w:tc>
          <w:tcPr>
            <w:tcW w:w="2976" w:type="dxa"/>
          </w:tcPr>
          <w:p w14:paraId="64080359" w14:textId="742A2EE0" w:rsidR="00F94E95" w:rsidRPr="002246B8" w:rsidRDefault="00001A90" w:rsidP="00001A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537" w:type="dxa"/>
          </w:tcPr>
          <w:p w14:paraId="22754A2C" w14:textId="77777777" w:rsidR="00F94E95" w:rsidRPr="002246B8" w:rsidRDefault="00F94E95" w:rsidP="00560EBD">
            <w:pPr>
              <w:rPr>
                <w:sz w:val="20"/>
                <w:szCs w:val="20"/>
              </w:rPr>
            </w:pPr>
          </w:p>
        </w:tc>
      </w:tr>
      <w:tr w:rsidR="00F94E95" w14:paraId="6EA98F02" w14:textId="77777777" w:rsidTr="00F2463E">
        <w:trPr>
          <w:trHeight w:val="510"/>
        </w:trPr>
        <w:tc>
          <w:tcPr>
            <w:tcW w:w="562" w:type="dxa"/>
          </w:tcPr>
          <w:p w14:paraId="2246CF7D" w14:textId="0977F7CB" w:rsidR="00F94E95" w:rsidRPr="002246B8" w:rsidRDefault="00F94E95" w:rsidP="00560E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976" w:type="dxa"/>
          </w:tcPr>
          <w:p w14:paraId="1657C462" w14:textId="5590778A" w:rsidR="00F94E95" w:rsidRPr="002246B8" w:rsidRDefault="00F94E95" w:rsidP="00560EBD">
            <w:pPr>
              <w:rPr>
                <w:sz w:val="20"/>
                <w:szCs w:val="20"/>
              </w:rPr>
            </w:pPr>
          </w:p>
        </w:tc>
        <w:tc>
          <w:tcPr>
            <w:tcW w:w="4537" w:type="dxa"/>
          </w:tcPr>
          <w:p w14:paraId="40159CFF" w14:textId="77777777" w:rsidR="00F94E95" w:rsidRPr="002246B8" w:rsidRDefault="00F94E95" w:rsidP="00560EBD">
            <w:pPr>
              <w:rPr>
                <w:sz w:val="20"/>
                <w:szCs w:val="20"/>
              </w:rPr>
            </w:pPr>
          </w:p>
        </w:tc>
      </w:tr>
      <w:tr w:rsidR="00F94E95" w14:paraId="5E959C53" w14:textId="77777777" w:rsidTr="00F2463E">
        <w:trPr>
          <w:trHeight w:val="510"/>
        </w:trPr>
        <w:tc>
          <w:tcPr>
            <w:tcW w:w="562" w:type="dxa"/>
          </w:tcPr>
          <w:p w14:paraId="0900F6E7" w14:textId="3F138463" w:rsidR="00F94E95" w:rsidRPr="002246B8" w:rsidRDefault="00F94E95" w:rsidP="00560E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976" w:type="dxa"/>
          </w:tcPr>
          <w:p w14:paraId="79E0282C" w14:textId="1B18299C" w:rsidR="00F94E95" w:rsidRPr="002246B8" w:rsidRDefault="00F94E95" w:rsidP="00560EBD">
            <w:pPr>
              <w:rPr>
                <w:sz w:val="20"/>
                <w:szCs w:val="20"/>
              </w:rPr>
            </w:pPr>
          </w:p>
        </w:tc>
        <w:tc>
          <w:tcPr>
            <w:tcW w:w="4537" w:type="dxa"/>
          </w:tcPr>
          <w:p w14:paraId="27722848" w14:textId="77777777" w:rsidR="00F94E95" w:rsidRPr="002246B8" w:rsidRDefault="00F94E95" w:rsidP="00560EBD">
            <w:pPr>
              <w:rPr>
                <w:sz w:val="20"/>
                <w:szCs w:val="20"/>
              </w:rPr>
            </w:pPr>
          </w:p>
        </w:tc>
      </w:tr>
      <w:tr w:rsidR="00F94E95" w14:paraId="1AEA21C7" w14:textId="77777777" w:rsidTr="00F2463E">
        <w:trPr>
          <w:trHeight w:val="510"/>
        </w:trPr>
        <w:tc>
          <w:tcPr>
            <w:tcW w:w="562" w:type="dxa"/>
          </w:tcPr>
          <w:p w14:paraId="6C12ADFD" w14:textId="005C07EB" w:rsidR="00F94E95" w:rsidRPr="002246B8" w:rsidRDefault="00F94E95" w:rsidP="001174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976" w:type="dxa"/>
          </w:tcPr>
          <w:p w14:paraId="2C9B11F1" w14:textId="5F44C3A6" w:rsidR="00F94E95" w:rsidRPr="002246B8" w:rsidRDefault="00F94E95" w:rsidP="0011745F">
            <w:pPr>
              <w:rPr>
                <w:sz w:val="20"/>
                <w:szCs w:val="20"/>
              </w:rPr>
            </w:pPr>
          </w:p>
        </w:tc>
        <w:tc>
          <w:tcPr>
            <w:tcW w:w="4537" w:type="dxa"/>
          </w:tcPr>
          <w:p w14:paraId="540C12B5" w14:textId="77777777" w:rsidR="00F94E95" w:rsidRPr="002246B8" w:rsidRDefault="00F94E95" w:rsidP="0011745F">
            <w:pPr>
              <w:rPr>
                <w:sz w:val="20"/>
                <w:szCs w:val="20"/>
              </w:rPr>
            </w:pPr>
          </w:p>
        </w:tc>
      </w:tr>
      <w:tr w:rsidR="00F94E95" w14:paraId="1DE871F0" w14:textId="77777777" w:rsidTr="00F2463E">
        <w:trPr>
          <w:trHeight w:val="510"/>
        </w:trPr>
        <w:tc>
          <w:tcPr>
            <w:tcW w:w="562" w:type="dxa"/>
          </w:tcPr>
          <w:p w14:paraId="7E606F70" w14:textId="71AD9F1C" w:rsidR="00F94E95" w:rsidRPr="002246B8" w:rsidRDefault="00F94E95" w:rsidP="001174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976" w:type="dxa"/>
          </w:tcPr>
          <w:p w14:paraId="231E9521" w14:textId="692CFFDB" w:rsidR="00F94E95" w:rsidRPr="002246B8" w:rsidRDefault="00F94E95" w:rsidP="0011745F">
            <w:pPr>
              <w:rPr>
                <w:sz w:val="20"/>
                <w:szCs w:val="20"/>
              </w:rPr>
            </w:pPr>
          </w:p>
        </w:tc>
        <w:tc>
          <w:tcPr>
            <w:tcW w:w="4537" w:type="dxa"/>
          </w:tcPr>
          <w:p w14:paraId="674BD18D" w14:textId="7643B0A3" w:rsidR="00F94E95" w:rsidRPr="002246B8" w:rsidRDefault="00F94E95" w:rsidP="0011745F">
            <w:pPr>
              <w:rPr>
                <w:sz w:val="20"/>
                <w:szCs w:val="20"/>
              </w:rPr>
            </w:pPr>
          </w:p>
        </w:tc>
      </w:tr>
    </w:tbl>
    <w:p w14:paraId="0227AD1F" w14:textId="4876E764" w:rsidR="002260C5" w:rsidRPr="00001A90" w:rsidRDefault="002762AF" w:rsidP="002260C5">
      <w:pPr>
        <w:rPr>
          <w:i/>
          <w:color w:val="0070C0"/>
        </w:rPr>
      </w:pPr>
      <w:r>
        <w:rPr>
          <w:i/>
          <w:sz w:val="20"/>
          <w:szCs w:val="20"/>
        </w:rPr>
        <w:br/>
      </w:r>
      <w:r w:rsidR="00EE162E" w:rsidRPr="00001A90">
        <w:rPr>
          <w:i/>
          <w:color w:val="0070C0"/>
        </w:rPr>
        <w:t>Vid behov kan</w:t>
      </w:r>
      <w:r w:rsidR="00850748" w:rsidRPr="00001A90">
        <w:rPr>
          <w:i/>
          <w:color w:val="0070C0"/>
        </w:rPr>
        <w:t xml:space="preserve"> fler rader läggas till</w:t>
      </w:r>
      <w:r w:rsidR="002D2A25">
        <w:rPr>
          <w:i/>
          <w:color w:val="0070C0"/>
        </w:rPr>
        <w:t xml:space="preserve"> i tabellen</w:t>
      </w:r>
      <w:r w:rsidR="00850748" w:rsidRPr="00001A90">
        <w:rPr>
          <w:i/>
          <w:color w:val="0070C0"/>
        </w:rPr>
        <w:t>.</w:t>
      </w:r>
    </w:p>
    <w:p w14:paraId="74B9CDA6" w14:textId="60F42A2D" w:rsidR="00403516" w:rsidRDefault="00B34899" w:rsidP="00B34899">
      <w:pPr>
        <w:spacing w:after="240"/>
        <w:rPr>
          <w:color w:val="0070C0"/>
        </w:rPr>
      </w:pPr>
      <w:r w:rsidRPr="00B063E9">
        <w:rPr>
          <w:color w:val="0070C0"/>
        </w:rPr>
        <w:t>Inst</w:t>
      </w:r>
      <w:r w:rsidR="00E94D30" w:rsidRPr="00B063E9">
        <w:rPr>
          <w:color w:val="0070C0"/>
        </w:rPr>
        <w:t xml:space="preserve">itutionen har möjlighet att </w:t>
      </w:r>
      <w:r w:rsidR="0011745F" w:rsidRPr="00B063E9">
        <w:rPr>
          <w:color w:val="0070C0"/>
        </w:rPr>
        <w:t xml:space="preserve">vid behov </w:t>
      </w:r>
      <w:r w:rsidRPr="00B063E9">
        <w:rPr>
          <w:color w:val="0070C0"/>
        </w:rPr>
        <w:t>revidera kvalitetsrapport</w:t>
      </w:r>
      <w:r w:rsidR="00080DE5" w:rsidRPr="00B063E9">
        <w:rPr>
          <w:color w:val="0070C0"/>
        </w:rPr>
        <w:t>en</w:t>
      </w:r>
      <w:r w:rsidRPr="00B063E9">
        <w:rPr>
          <w:color w:val="0070C0"/>
        </w:rPr>
        <w:t xml:space="preserve"> efter kvalitetsdialogen</w:t>
      </w:r>
      <w:r w:rsidR="00080DE5" w:rsidRPr="00B063E9">
        <w:rPr>
          <w:color w:val="0070C0"/>
        </w:rPr>
        <w:t xml:space="preserve"> med fakultet</w:t>
      </w:r>
      <w:r w:rsidR="00B975AF" w:rsidRPr="00B063E9">
        <w:rPr>
          <w:color w:val="0070C0"/>
        </w:rPr>
        <w:t>sledningen</w:t>
      </w:r>
      <w:r w:rsidRPr="00B063E9">
        <w:rPr>
          <w:color w:val="0070C0"/>
        </w:rPr>
        <w:t xml:space="preserve"> (skicka </w:t>
      </w:r>
      <w:r w:rsidR="00A80E8E" w:rsidRPr="00B063E9">
        <w:rPr>
          <w:color w:val="0070C0"/>
        </w:rPr>
        <w:t xml:space="preserve">då en uppdaterad version </w:t>
      </w:r>
      <w:r w:rsidRPr="00B063E9">
        <w:rPr>
          <w:color w:val="0070C0"/>
        </w:rPr>
        <w:t xml:space="preserve">till </w:t>
      </w:r>
      <w:hyperlink r:id="rId15" w:history="1">
        <w:r w:rsidR="006A375D" w:rsidRPr="00F51D96">
          <w:rPr>
            <w:rStyle w:val="Hyperlnk"/>
          </w:rPr>
          <w:t>kvalitetssakring-forskning@slu.se</w:t>
        </w:r>
      </w:hyperlink>
      <w:r w:rsidRPr="00B063E9">
        <w:rPr>
          <w:color w:val="0070C0"/>
        </w:rPr>
        <w:t>).</w:t>
      </w:r>
    </w:p>
    <w:p w14:paraId="1202E37B" w14:textId="77777777" w:rsidR="002D2A25" w:rsidRPr="00B063E9" w:rsidRDefault="002D2A25" w:rsidP="00B34899">
      <w:pPr>
        <w:spacing w:after="240"/>
        <w:rPr>
          <w:color w:val="0070C0"/>
        </w:rPr>
      </w:pPr>
    </w:p>
    <w:p w14:paraId="49BB4F21" w14:textId="06D622B7" w:rsidR="00085860" w:rsidRDefault="00403516" w:rsidP="00403516">
      <w:pPr>
        <w:pStyle w:val="Rubrik2"/>
      </w:pPr>
      <w:r>
        <w:t xml:space="preserve">A 4. </w:t>
      </w:r>
      <w:r w:rsidR="00085860">
        <w:t xml:space="preserve">Förslag </w:t>
      </w:r>
      <w:r w:rsidR="003E48A4">
        <w:t xml:space="preserve">till diskussionspunkter vid kvalitetsdialogen med fakultetsledningen </w:t>
      </w:r>
    </w:p>
    <w:p w14:paraId="26905C57" w14:textId="6A9A555C" w:rsidR="0011745F" w:rsidRPr="00001A90" w:rsidRDefault="002762AF" w:rsidP="0011745F">
      <w:pPr>
        <w:rPr>
          <w:color w:val="0070C0"/>
        </w:rPr>
      </w:pPr>
      <w:r w:rsidRPr="00001A90">
        <w:rPr>
          <w:color w:val="0070C0"/>
        </w:rPr>
        <w:t xml:space="preserve">Här </w:t>
      </w:r>
      <w:r w:rsidR="00350DCF" w:rsidRPr="00001A90">
        <w:rPr>
          <w:color w:val="0070C0"/>
        </w:rPr>
        <w:t>beskrivs</w:t>
      </w:r>
      <w:r w:rsidR="00E83E55" w:rsidRPr="00001A90">
        <w:rPr>
          <w:color w:val="0070C0"/>
        </w:rPr>
        <w:t xml:space="preserve"> frågor och utmaningar som institutionen vill </w:t>
      </w:r>
      <w:r w:rsidR="003E48A4" w:rsidRPr="00001A90">
        <w:rPr>
          <w:color w:val="0070C0"/>
        </w:rPr>
        <w:t>ta upp</w:t>
      </w:r>
      <w:r w:rsidR="00E83E55" w:rsidRPr="00001A90">
        <w:rPr>
          <w:color w:val="0070C0"/>
        </w:rPr>
        <w:t xml:space="preserve"> </w:t>
      </w:r>
      <w:r w:rsidR="00EF19D8" w:rsidRPr="00001A90">
        <w:rPr>
          <w:color w:val="0070C0"/>
        </w:rPr>
        <w:t>i</w:t>
      </w:r>
      <w:r w:rsidR="00E83E55" w:rsidRPr="00001A90">
        <w:rPr>
          <w:color w:val="0070C0"/>
        </w:rPr>
        <w:t xml:space="preserve"> dialog</w:t>
      </w:r>
      <w:r w:rsidR="00EF19D8" w:rsidRPr="00001A90">
        <w:rPr>
          <w:color w:val="0070C0"/>
        </w:rPr>
        <w:t>en</w:t>
      </w:r>
      <w:r w:rsidR="00E83E55" w:rsidRPr="00001A90">
        <w:rPr>
          <w:color w:val="0070C0"/>
        </w:rPr>
        <w:t xml:space="preserve"> med fakultetsledningen</w:t>
      </w:r>
      <w:r w:rsidR="00350DCF" w:rsidRPr="00001A90">
        <w:rPr>
          <w:color w:val="0070C0"/>
        </w:rPr>
        <w:t xml:space="preserve"> </w:t>
      </w:r>
      <w:r w:rsidR="00EF19D8" w:rsidRPr="00001A90">
        <w:rPr>
          <w:color w:val="0070C0"/>
        </w:rPr>
        <w:t xml:space="preserve">om hur </w:t>
      </w:r>
      <w:r w:rsidRPr="00001A90">
        <w:rPr>
          <w:color w:val="0070C0"/>
        </w:rPr>
        <w:t>förutsättningarna för hög kvalitet</w:t>
      </w:r>
      <w:r w:rsidR="00EF19D8" w:rsidRPr="00001A90">
        <w:rPr>
          <w:color w:val="0070C0"/>
        </w:rPr>
        <w:t xml:space="preserve"> kan stärkas</w:t>
      </w:r>
      <w:r w:rsidRPr="00001A90">
        <w:rPr>
          <w:color w:val="0070C0"/>
        </w:rPr>
        <w:t>.</w:t>
      </w:r>
      <w:r w:rsidR="00BA7C33" w:rsidRPr="00001A90">
        <w:rPr>
          <w:color w:val="0070C0"/>
        </w:rPr>
        <w:t xml:space="preserve"> </w:t>
      </w:r>
    </w:p>
    <w:tbl>
      <w:tblPr>
        <w:tblStyle w:val="Tabellrutnt"/>
        <w:tblW w:w="7933" w:type="dxa"/>
        <w:tblLayout w:type="fixed"/>
        <w:tblLook w:val="04A0" w:firstRow="1" w:lastRow="0" w:firstColumn="1" w:lastColumn="0" w:noHBand="0" w:noVBand="1"/>
      </w:tblPr>
      <w:tblGrid>
        <w:gridCol w:w="7933"/>
      </w:tblGrid>
      <w:tr w:rsidR="001464A1" w14:paraId="3B2BDC7E" w14:textId="77777777" w:rsidTr="001464A1">
        <w:trPr>
          <w:trHeight w:val="510"/>
        </w:trPr>
        <w:tc>
          <w:tcPr>
            <w:tcW w:w="7933" w:type="dxa"/>
            <w:shd w:val="clear" w:color="auto" w:fill="DBDBDB" w:themeFill="background2" w:themeFillTint="66"/>
          </w:tcPr>
          <w:p w14:paraId="31D77C22" w14:textId="62C68E94" w:rsidR="001464A1" w:rsidRPr="0013697B" w:rsidRDefault="001464A1" w:rsidP="002762AF">
            <w:pPr>
              <w:rPr>
                <w:b/>
              </w:rPr>
            </w:pPr>
            <w:r>
              <w:rPr>
                <w:b/>
              </w:rPr>
              <w:t>Frågor/utmaningar</w:t>
            </w:r>
          </w:p>
        </w:tc>
      </w:tr>
      <w:tr w:rsidR="001464A1" w14:paraId="32D86114" w14:textId="77777777" w:rsidTr="001464A1">
        <w:trPr>
          <w:trHeight w:val="510"/>
        </w:trPr>
        <w:tc>
          <w:tcPr>
            <w:tcW w:w="7933" w:type="dxa"/>
          </w:tcPr>
          <w:p w14:paraId="1CB6A6A4" w14:textId="020C75E3" w:rsidR="001464A1" w:rsidRPr="002246B8" w:rsidRDefault="001464A1" w:rsidP="002762AF">
            <w:pPr>
              <w:rPr>
                <w:sz w:val="20"/>
                <w:szCs w:val="20"/>
              </w:rPr>
            </w:pPr>
          </w:p>
        </w:tc>
      </w:tr>
      <w:tr w:rsidR="001464A1" w14:paraId="406AB0E5" w14:textId="77777777" w:rsidTr="001464A1">
        <w:trPr>
          <w:trHeight w:val="510"/>
        </w:trPr>
        <w:tc>
          <w:tcPr>
            <w:tcW w:w="7933" w:type="dxa"/>
          </w:tcPr>
          <w:p w14:paraId="321107B8" w14:textId="35A2B1C4" w:rsidR="001464A1" w:rsidRPr="002246B8" w:rsidRDefault="001464A1" w:rsidP="002762AF">
            <w:pPr>
              <w:rPr>
                <w:sz w:val="20"/>
                <w:szCs w:val="20"/>
              </w:rPr>
            </w:pPr>
          </w:p>
        </w:tc>
      </w:tr>
      <w:tr w:rsidR="001464A1" w14:paraId="6B25CC94" w14:textId="77777777" w:rsidTr="001464A1">
        <w:trPr>
          <w:trHeight w:val="510"/>
        </w:trPr>
        <w:tc>
          <w:tcPr>
            <w:tcW w:w="7933" w:type="dxa"/>
          </w:tcPr>
          <w:p w14:paraId="581111F7" w14:textId="62A693D7" w:rsidR="001464A1" w:rsidRPr="002246B8" w:rsidRDefault="001464A1" w:rsidP="002762AF">
            <w:pPr>
              <w:rPr>
                <w:sz w:val="20"/>
                <w:szCs w:val="20"/>
              </w:rPr>
            </w:pPr>
          </w:p>
        </w:tc>
      </w:tr>
    </w:tbl>
    <w:p w14:paraId="50477D8A" w14:textId="6486AFEB" w:rsidR="00796160" w:rsidRDefault="002762AF" w:rsidP="00625FE2">
      <w:r w:rsidRPr="002762AF">
        <w:rPr>
          <w:i/>
          <w:sz w:val="16"/>
          <w:szCs w:val="16"/>
        </w:rPr>
        <w:br/>
      </w:r>
      <w:r w:rsidR="006C4236" w:rsidRPr="00001A90">
        <w:rPr>
          <w:i/>
          <w:color w:val="0070C0"/>
        </w:rPr>
        <w:t>(Flera rader kan läggas till vid behov)</w:t>
      </w:r>
      <w:r w:rsidR="00796160" w:rsidRPr="00001A90">
        <w:rPr>
          <w:i/>
          <w:color w:val="0070C0"/>
        </w:rPr>
        <w:br/>
      </w:r>
    </w:p>
    <w:p w14:paraId="3D1F3E4C" w14:textId="2764FA97" w:rsidR="00273E6D" w:rsidRDefault="00403516" w:rsidP="00403516">
      <w:pPr>
        <w:pStyle w:val="Rubrik2"/>
      </w:pPr>
      <w:r>
        <w:lastRenderedPageBreak/>
        <w:t xml:space="preserve">A 5. </w:t>
      </w:r>
      <w:r w:rsidR="00273E6D" w:rsidRPr="00796160">
        <w:t>Övriga</w:t>
      </w:r>
      <w:r w:rsidR="00273E6D">
        <w:t xml:space="preserve"> kommentarer</w:t>
      </w:r>
    </w:p>
    <w:p w14:paraId="72A5C52B" w14:textId="49F59D40" w:rsidR="00273E6D" w:rsidRDefault="00871AFC" w:rsidP="00273E6D">
      <w:pPr>
        <w:rPr>
          <w:rFonts w:cstheme="minorHAnsi"/>
        </w:rPr>
      </w:pPr>
      <w:sdt>
        <w:sdtPr>
          <w:id w:val="773512434"/>
          <w:placeholder>
            <w:docPart w:val="DefaultPlaceholder_-1854013440"/>
          </w:placeholder>
        </w:sdtPr>
        <w:sdtEndPr/>
        <w:sdtContent>
          <w:r w:rsidR="00FD139F">
            <w:rPr>
              <w:rFonts w:cstheme="minorHAnsi"/>
              <w:color w:val="48494B" w:themeColor="accent6" w:themeShade="BF"/>
            </w:rPr>
            <w:t>[</w:t>
          </w:r>
          <w:r w:rsidR="00273E6D">
            <w:t xml:space="preserve">Eventuella </w:t>
          </w:r>
          <w:r w:rsidR="00FD139F">
            <w:t>förslag</w:t>
          </w:r>
          <w:r w:rsidR="00273E6D">
            <w:t xml:space="preserve"> eller synpunkter kring kvalitetssäkring</w:t>
          </w:r>
          <w:r w:rsidR="00FD139F">
            <w:t>s</w:t>
          </w:r>
          <w:r w:rsidR="00273E6D">
            <w:t>processen</w:t>
          </w:r>
          <w:r w:rsidR="00FD139F">
            <w:t xml:space="preserve"> eller övergripande reflektioner som </w:t>
          </w:r>
          <w:r w:rsidR="000570C6">
            <w:t xml:space="preserve">inte </w:t>
          </w:r>
          <w:r w:rsidR="00FD139F">
            <w:t xml:space="preserve">ryms </w:t>
          </w:r>
          <w:r w:rsidR="00576F2A">
            <w:t>ovan</w:t>
          </w:r>
          <w:r w:rsidR="00FD139F">
            <w:t>.</w:t>
          </w:r>
        </w:sdtContent>
      </w:sdt>
      <w:r w:rsidR="00FD139F">
        <w:rPr>
          <w:rFonts w:cstheme="minorHAnsi"/>
        </w:rPr>
        <w:t>]</w:t>
      </w:r>
    </w:p>
    <w:p w14:paraId="7BF01D18" w14:textId="2185B34A" w:rsidR="001C7859" w:rsidRDefault="001C7859" w:rsidP="00273E6D"/>
    <w:p w14:paraId="14482C1B" w14:textId="7C1D76EF" w:rsidR="001C7859" w:rsidRPr="001634DB" w:rsidRDefault="00655D16" w:rsidP="00403516">
      <w:pPr>
        <w:pStyle w:val="Rubrik1"/>
        <w:numPr>
          <w:ilvl w:val="0"/>
          <w:numId w:val="10"/>
        </w:numPr>
        <w:ind w:left="284" w:hanging="284"/>
      </w:pPr>
      <w:r>
        <w:rPr>
          <w:rStyle w:val="Rubrik2Char"/>
          <w:bCs/>
          <w:color w:val="000000" w:themeColor="accent1" w:themeShade="BF"/>
          <w:sz w:val="30"/>
          <w:szCs w:val="28"/>
        </w:rPr>
        <w:t xml:space="preserve"> </w:t>
      </w:r>
      <w:r w:rsidR="001C7859" w:rsidRPr="001634DB">
        <w:rPr>
          <w:rStyle w:val="Rubrik2Char"/>
          <w:bCs/>
          <w:color w:val="000000" w:themeColor="accent1" w:themeShade="BF"/>
          <w:sz w:val="30"/>
          <w:szCs w:val="28"/>
        </w:rPr>
        <w:t xml:space="preserve">Uppföljning av utvecklingsåtgärder </w:t>
      </w:r>
    </w:p>
    <w:p w14:paraId="52125ADF" w14:textId="341F53F2" w:rsidR="00657CF6" w:rsidRPr="00B063E9" w:rsidRDefault="001C7859" w:rsidP="001C7859">
      <w:pPr>
        <w:rPr>
          <w:color w:val="0070C0"/>
        </w:rPr>
      </w:pPr>
      <w:r w:rsidRPr="00B063E9">
        <w:rPr>
          <w:i/>
          <w:color w:val="0070C0"/>
        </w:rPr>
        <w:t>Inför de årliga kvalitetsdialogerna 2024, 2025 och 2026</w:t>
      </w:r>
      <w:r w:rsidRPr="00B063E9">
        <w:rPr>
          <w:color w:val="0070C0"/>
        </w:rPr>
        <w:t xml:space="preserve"> ska institutionen beskriva hur långt man kommit i genomförandet av åtgärder</w:t>
      </w:r>
      <w:r w:rsidR="003B4F66">
        <w:rPr>
          <w:color w:val="0070C0"/>
        </w:rPr>
        <w:t>na i tabell A 3,</w:t>
      </w:r>
      <w:r w:rsidRPr="00B063E9">
        <w:rPr>
          <w:color w:val="0070C0"/>
        </w:rPr>
        <w:t xml:space="preserve"> och vilka förändringar det har lett till. Även faktorer som påverkar genomförandet och/eller effekten av åtgärderna bör beskrivas. </w:t>
      </w:r>
    </w:p>
    <w:p w14:paraId="2FD0B3A5" w14:textId="4D4C0681" w:rsidR="001C7859" w:rsidRPr="00CD559B" w:rsidRDefault="002D0518" w:rsidP="001C7859">
      <w:r w:rsidRPr="003E48A4">
        <w:rPr>
          <w:color w:val="0070C0"/>
        </w:rPr>
        <w:t xml:space="preserve">Kopiera </w:t>
      </w:r>
      <w:r w:rsidR="00AF45BC">
        <w:rPr>
          <w:color w:val="0070C0"/>
        </w:rPr>
        <w:t>tabellen</w:t>
      </w:r>
      <w:r>
        <w:rPr>
          <w:color w:val="0070C0"/>
        </w:rPr>
        <w:t xml:space="preserve"> nedan för </w:t>
      </w:r>
      <w:r w:rsidR="003B4F66">
        <w:rPr>
          <w:color w:val="0070C0"/>
        </w:rPr>
        <w:t>varje</w:t>
      </w:r>
      <w:r w:rsidRPr="003E48A4">
        <w:rPr>
          <w:color w:val="0070C0"/>
        </w:rPr>
        <w:t xml:space="preserve"> åtgärd</w:t>
      </w:r>
      <w:r w:rsidR="003B4F66">
        <w:rPr>
          <w:color w:val="0070C0"/>
        </w:rPr>
        <w:t xml:space="preserve"> i tabell A 3!</w:t>
      </w:r>
    </w:p>
    <w:tbl>
      <w:tblPr>
        <w:tblStyle w:val="Tabellrutnt"/>
        <w:tblW w:w="7509" w:type="dxa"/>
        <w:tblLayout w:type="fixed"/>
        <w:tblLook w:val="04A0" w:firstRow="1" w:lastRow="0" w:firstColumn="1" w:lastColumn="0" w:noHBand="0" w:noVBand="1"/>
      </w:tblPr>
      <w:tblGrid>
        <w:gridCol w:w="5382"/>
        <w:gridCol w:w="2127"/>
      </w:tblGrid>
      <w:tr w:rsidR="00F2463E" w:rsidRPr="0013697B" w14:paraId="66A4A487" w14:textId="77777777" w:rsidTr="00F2463E">
        <w:trPr>
          <w:trHeight w:val="510"/>
        </w:trPr>
        <w:tc>
          <w:tcPr>
            <w:tcW w:w="5382" w:type="dxa"/>
            <w:shd w:val="clear" w:color="auto" w:fill="DBDBDB" w:themeFill="background2" w:themeFillTint="66"/>
          </w:tcPr>
          <w:p w14:paraId="6CE70154" w14:textId="268B8862" w:rsidR="00001A90" w:rsidRPr="00001A90" w:rsidRDefault="00F2463E" w:rsidP="00001A90">
            <w:pPr>
              <w:rPr>
                <w:b/>
              </w:rPr>
            </w:pPr>
            <w:r w:rsidRPr="00001A90">
              <w:rPr>
                <w:b/>
              </w:rPr>
              <w:t>Utvecklingsåtgärd nr</w:t>
            </w:r>
            <w:r w:rsidR="00001A90" w:rsidRPr="00001A90">
              <w:rPr>
                <w:b/>
              </w:rPr>
              <w:t>:</w:t>
            </w:r>
            <w:r w:rsidRPr="00001A90">
              <w:rPr>
                <w:b/>
              </w:rPr>
              <w:t xml:space="preserve"> …. </w:t>
            </w:r>
          </w:p>
          <w:p w14:paraId="74887E61" w14:textId="73B8B822" w:rsidR="00F2463E" w:rsidRPr="0013697B" w:rsidRDefault="00001A90" w:rsidP="00001A90">
            <w:pPr>
              <w:rPr>
                <w:b/>
              </w:rPr>
            </w:pPr>
            <w:r w:rsidRPr="00001A90">
              <w:rPr>
                <w:b/>
              </w:rPr>
              <w:t>Rubrik:……</w:t>
            </w:r>
          </w:p>
        </w:tc>
        <w:tc>
          <w:tcPr>
            <w:tcW w:w="2127" w:type="dxa"/>
            <w:shd w:val="clear" w:color="auto" w:fill="DBDBDB" w:themeFill="background2" w:themeFillTint="66"/>
          </w:tcPr>
          <w:p w14:paraId="03295176" w14:textId="77777777" w:rsidR="00F2463E" w:rsidRDefault="00F2463E" w:rsidP="00C70D72">
            <w:pPr>
              <w:rPr>
                <w:b/>
              </w:rPr>
            </w:pPr>
            <w:r w:rsidRPr="00BE3DBD">
              <w:rPr>
                <w:b/>
              </w:rPr>
              <w:t>Status</w:t>
            </w:r>
            <w:r>
              <w:rPr>
                <w:b/>
              </w:rPr>
              <w:t xml:space="preserve"> för åtgärden</w:t>
            </w:r>
          </w:p>
          <w:p w14:paraId="33654D58" w14:textId="66EE8DAF" w:rsidR="00001A90" w:rsidRPr="00BE3DBD" w:rsidRDefault="00871AFC" w:rsidP="00C70D72">
            <w:pPr>
              <w:rPr>
                <w:b/>
              </w:rPr>
            </w:pPr>
            <w:sdt>
              <w:sdtPr>
                <w:rPr>
                  <w:sz w:val="20"/>
                  <w:szCs w:val="20"/>
                  <w:highlight w:val="yellow"/>
                </w:rPr>
                <w:alias w:val="Status"/>
                <w:tag w:val="Status"/>
                <w:id w:val="160205301"/>
                <w:placeholder>
                  <w:docPart w:val="2A3AEA5D650F4EAABA58DAAD19AA7655"/>
                </w:placeholder>
                <w:showingPlcHdr/>
                <w:dropDownList>
                  <w:listItem w:displayText="Genomfört" w:value="Genomfört"/>
                  <w:listItem w:displayText="Påbörjat" w:value="Påbörjat"/>
                  <w:listItem w:displayText="Ej påbörjat" w:value="Ej påbörjat"/>
                </w:dropDownList>
              </w:sdtPr>
              <w:sdtEndPr/>
              <w:sdtContent>
                <w:r w:rsidR="00001A90" w:rsidRPr="00D52608">
                  <w:rPr>
                    <w:rStyle w:val="Platshllartext"/>
                  </w:rPr>
                  <w:t>Välj ett objekt.</w:t>
                </w:r>
              </w:sdtContent>
            </w:sdt>
          </w:p>
        </w:tc>
      </w:tr>
      <w:tr w:rsidR="00001A90" w:rsidRPr="002246B8" w14:paraId="753C8E44" w14:textId="77777777" w:rsidTr="00001A90">
        <w:trPr>
          <w:trHeight w:val="510"/>
        </w:trPr>
        <w:tc>
          <w:tcPr>
            <w:tcW w:w="7509" w:type="dxa"/>
            <w:gridSpan w:val="2"/>
            <w:shd w:val="clear" w:color="auto" w:fill="auto"/>
          </w:tcPr>
          <w:p w14:paraId="6355FFA0" w14:textId="7806B7A5" w:rsidR="00001A90" w:rsidRDefault="00001A90" w:rsidP="003119D2">
            <w:pPr>
              <w:rPr>
                <w:sz w:val="20"/>
                <w:szCs w:val="20"/>
                <w:highlight w:val="yellow"/>
              </w:rPr>
            </w:pPr>
            <w:r w:rsidRPr="00001A90">
              <w:rPr>
                <w:b/>
              </w:rPr>
              <w:t>2024</w:t>
            </w:r>
            <w:r>
              <w:t>:</w:t>
            </w:r>
          </w:p>
        </w:tc>
      </w:tr>
      <w:tr w:rsidR="00001A90" w:rsidRPr="002246B8" w14:paraId="64E3A15D" w14:textId="77777777" w:rsidTr="00001A90">
        <w:trPr>
          <w:trHeight w:val="510"/>
        </w:trPr>
        <w:tc>
          <w:tcPr>
            <w:tcW w:w="7509" w:type="dxa"/>
            <w:gridSpan w:val="2"/>
            <w:shd w:val="clear" w:color="auto" w:fill="auto"/>
          </w:tcPr>
          <w:p w14:paraId="7576AD4F" w14:textId="359D3F7D" w:rsidR="00001A90" w:rsidRDefault="00001A90" w:rsidP="003119D2">
            <w:pPr>
              <w:rPr>
                <w:sz w:val="20"/>
                <w:szCs w:val="20"/>
                <w:highlight w:val="yellow"/>
              </w:rPr>
            </w:pPr>
            <w:r w:rsidRPr="00001A90">
              <w:rPr>
                <w:b/>
              </w:rPr>
              <w:t>2025</w:t>
            </w:r>
            <w:r>
              <w:t>:</w:t>
            </w:r>
          </w:p>
        </w:tc>
      </w:tr>
      <w:tr w:rsidR="00001A90" w:rsidRPr="002246B8" w14:paraId="052A70E3" w14:textId="77777777" w:rsidTr="00001A90">
        <w:trPr>
          <w:trHeight w:val="510"/>
        </w:trPr>
        <w:tc>
          <w:tcPr>
            <w:tcW w:w="7509" w:type="dxa"/>
            <w:gridSpan w:val="2"/>
            <w:shd w:val="clear" w:color="auto" w:fill="auto"/>
          </w:tcPr>
          <w:p w14:paraId="07669338" w14:textId="1F1F3EA0" w:rsidR="00001A90" w:rsidRDefault="00001A90" w:rsidP="003119D2">
            <w:pPr>
              <w:rPr>
                <w:sz w:val="20"/>
                <w:szCs w:val="20"/>
                <w:highlight w:val="yellow"/>
              </w:rPr>
            </w:pPr>
            <w:r w:rsidRPr="00001A90">
              <w:rPr>
                <w:b/>
              </w:rPr>
              <w:t>2026</w:t>
            </w:r>
            <w:r>
              <w:t>:</w:t>
            </w:r>
          </w:p>
        </w:tc>
      </w:tr>
    </w:tbl>
    <w:p w14:paraId="697769C6" w14:textId="77777777" w:rsidR="00F2463E" w:rsidRDefault="00F2463E" w:rsidP="00F2463E">
      <w:pPr>
        <w:pStyle w:val="Rubrik3"/>
        <w:rPr>
          <w:b/>
        </w:rPr>
      </w:pPr>
    </w:p>
    <w:p w14:paraId="3C8B91BA" w14:textId="7BC09804" w:rsidR="001C7859" w:rsidRPr="007C3B2B" w:rsidRDefault="00F2463E" w:rsidP="007C3B2B">
      <w:pPr>
        <w:pStyle w:val="Rubrik1"/>
        <w:numPr>
          <w:ilvl w:val="0"/>
          <w:numId w:val="10"/>
        </w:numPr>
        <w:ind w:left="426" w:right="-710" w:hanging="426"/>
      </w:pPr>
      <w:r w:rsidRPr="007C3B2B">
        <w:t>Eventuell komplettering av nulägesanalysen</w:t>
      </w:r>
      <w:r w:rsidR="007C3B2B" w:rsidRPr="007C3B2B">
        <w:t xml:space="preserve"> </w:t>
      </w:r>
      <w:r w:rsidR="007C3B2B">
        <w:br/>
      </w:r>
      <w:r w:rsidR="007C3B2B" w:rsidRPr="007C3B2B">
        <w:t>(fr.o.m. 2023)</w:t>
      </w:r>
    </w:p>
    <w:p w14:paraId="455AE009" w14:textId="7D01E608" w:rsidR="00F2463E" w:rsidRPr="007C3B2B" w:rsidRDefault="00F2463E" w:rsidP="00F2463E">
      <w:pPr>
        <w:rPr>
          <w:rFonts w:cstheme="minorHAnsi"/>
          <w:color w:val="0070C0"/>
        </w:rPr>
      </w:pPr>
      <w:r w:rsidRPr="00B063E9">
        <w:rPr>
          <w:rFonts w:cstheme="minorHAnsi"/>
          <w:color w:val="0070C0"/>
        </w:rPr>
        <w:t xml:space="preserve">Detta avsnitt ifylls endast om avgörande förändringar har inträffat </w:t>
      </w:r>
      <w:r w:rsidR="00707DC5" w:rsidRPr="00B063E9">
        <w:rPr>
          <w:rFonts w:cstheme="minorHAnsi"/>
          <w:color w:val="0070C0"/>
        </w:rPr>
        <w:t xml:space="preserve">sedan </w:t>
      </w:r>
      <w:r w:rsidR="00A87CB3">
        <w:rPr>
          <w:rFonts w:cstheme="minorHAnsi"/>
          <w:color w:val="0070C0"/>
        </w:rPr>
        <w:t>202</w:t>
      </w:r>
      <w:r w:rsidR="000F3B9B">
        <w:rPr>
          <w:rFonts w:cstheme="minorHAnsi"/>
          <w:color w:val="0070C0"/>
        </w:rPr>
        <w:t>2</w:t>
      </w:r>
      <w:r w:rsidR="00707DC5" w:rsidRPr="00B063E9">
        <w:rPr>
          <w:rFonts w:cstheme="minorHAnsi"/>
          <w:color w:val="0070C0"/>
        </w:rPr>
        <w:t xml:space="preserve">, som </w:t>
      </w:r>
      <w:r w:rsidRPr="00B063E9">
        <w:rPr>
          <w:rFonts w:cstheme="minorHAnsi"/>
          <w:color w:val="0070C0"/>
        </w:rPr>
        <w:t>föranleder ny(a) åtgärd(er).</w:t>
      </w:r>
    </w:p>
    <w:p w14:paraId="3F3A45F2" w14:textId="50001491" w:rsidR="00707DC5" w:rsidRDefault="00871AFC" w:rsidP="00657CF6">
      <w:pPr>
        <w:rPr>
          <w:rFonts w:cstheme="minorHAnsi"/>
        </w:rPr>
      </w:pPr>
      <w:sdt>
        <w:sdtPr>
          <w:rPr>
            <w:b/>
          </w:rPr>
          <w:id w:val="364801188"/>
          <w:placeholder>
            <w:docPart w:val="CC4AAEE3C575404FA82AD16E9C451CD3"/>
          </w:placeholder>
        </w:sdtPr>
        <w:sdtEndPr>
          <w:rPr>
            <w:b w:val="0"/>
            <w:i/>
          </w:rPr>
        </w:sdtEndPr>
        <w:sdtContent>
          <w:r w:rsidR="00707DC5" w:rsidRPr="00476B6D">
            <w:rPr>
              <w:rFonts w:cstheme="minorHAnsi"/>
              <w:b/>
            </w:rPr>
            <w:t>[</w:t>
          </w:r>
          <w:r w:rsidR="00707DC5">
            <w:t>Eventuell komplettering av nulägesanalysen</w:t>
          </w:r>
          <w:r w:rsidR="00707DC5" w:rsidRPr="00476B6D">
            <w:rPr>
              <w:rFonts w:cstheme="minorHAnsi"/>
            </w:rPr>
            <w:t>]</w:t>
          </w:r>
        </w:sdtContent>
      </w:sdt>
    </w:p>
    <w:p w14:paraId="0E25921D" w14:textId="6FF8BC86" w:rsidR="00707DC5" w:rsidRDefault="00871AFC" w:rsidP="00707DC5">
      <w:pPr>
        <w:rPr>
          <w:rFonts w:cstheme="minorHAnsi"/>
        </w:rPr>
      </w:pPr>
      <w:sdt>
        <w:sdtPr>
          <w:rPr>
            <w:b/>
          </w:rPr>
          <w:id w:val="-1588537276"/>
          <w:placeholder>
            <w:docPart w:val="D6F694D0C266441F82750221A2298451"/>
          </w:placeholder>
        </w:sdtPr>
        <w:sdtEndPr>
          <w:rPr>
            <w:b w:val="0"/>
            <w:i/>
          </w:rPr>
        </w:sdtEndPr>
        <w:sdtContent>
          <w:r w:rsidR="00707DC5" w:rsidRPr="00476B6D">
            <w:rPr>
              <w:rFonts w:cstheme="minorHAnsi"/>
              <w:b/>
            </w:rPr>
            <w:t>[</w:t>
          </w:r>
          <w:r w:rsidR="00707DC5">
            <w:t>Datum för kompletteringen</w:t>
          </w:r>
          <w:r w:rsidR="00707DC5" w:rsidRPr="00476B6D">
            <w:rPr>
              <w:rFonts w:cstheme="minorHAnsi"/>
            </w:rPr>
            <w:t>]</w:t>
          </w:r>
        </w:sdtContent>
      </w:sdt>
    </w:p>
    <w:p w14:paraId="0FB24C67" w14:textId="175E04DF" w:rsidR="00655D16" w:rsidRPr="00273E6D" w:rsidRDefault="00707DC5" w:rsidP="00273E6D">
      <w:r w:rsidDel="00707DC5">
        <w:rPr>
          <w:rFonts w:cstheme="minorHAnsi"/>
          <w:b/>
        </w:rPr>
        <w:t xml:space="preserve"> </w:t>
      </w:r>
    </w:p>
    <w:sectPr w:rsidR="00655D16" w:rsidRPr="00273E6D" w:rsidSect="001406CC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FBC793" w14:textId="77777777" w:rsidR="007B0D83" w:rsidRDefault="007B0D83" w:rsidP="00B65B3A">
      <w:pPr>
        <w:spacing w:after="0" w:line="240" w:lineRule="auto"/>
      </w:pPr>
      <w:r>
        <w:separator/>
      </w:r>
    </w:p>
    <w:p w14:paraId="1B23FB64" w14:textId="77777777" w:rsidR="007B0D83" w:rsidRDefault="007B0D83"/>
  </w:endnote>
  <w:endnote w:type="continuationSeparator" w:id="0">
    <w:p w14:paraId="4E6FEC84" w14:textId="77777777" w:rsidR="007B0D83" w:rsidRDefault="007B0D83" w:rsidP="00B65B3A">
      <w:pPr>
        <w:spacing w:after="0" w:line="240" w:lineRule="auto"/>
      </w:pPr>
      <w:r>
        <w:continuationSeparator/>
      </w:r>
    </w:p>
    <w:p w14:paraId="36D15ED8" w14:textId="77777777" w:rsidR="007B0D83" w:rsidRDefault="007B0D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1B17B0" w14:textId="59742188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871AFC">
      <w:rPr>
        <w:noProof/>
        <w:lang w:val="sv-SE"/>
      </w:rPr>
      <w:t>4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871AFC">
      <w:rPr>
        <w:noProof/>
        <w:lang w:val="sv-SE"/>
      </w:rPr>
      <w:t>4</w:t>
    </w:r>
    <w:r w:rsidRPr="00F67052">
      <w:rPr>
        <w:noProof/>
        <w:lang w:val="sv-SE"/>
      </w:rPr>
      <w:fldChar w:fldCharType="end"/>
    </w:r>
  </w:p>
  <w:p w14:paraId="1A688319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18EB5D50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056C3E52" w14:textId="77777777" w:rsidR="00CD410A" w:rsidRPr="007B14B8" w:rsidRDefault="00CD410A" w:rsidP="00417F51">
          <w:pPr>
            <w:pStyle w:val="Sidfot"/>
            <w:spacing w:before="80"/>
            <w:rPr>
              <w:lang w:val="sv-SE"/>
            </w:rPr>
          </w:pPr>
          <w:r>
            <w:t>Postadress</w:t>
          </w:r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E9544AAAB234405D9057428D54E090CC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249F9387" w14:textId="434E1B77" w:rsidR="00CD410A" w:rsidRPr="00843EA7" w:rsidRDefault="00CD410A" w:rsidP="00A07925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vx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3D356449" w14:textId="77777777" w:rsidTr="00D430E5">
      <w:trPr>
        <w:tblHeader/>
      </w:trPr>
      <w:tc>
        <w:tcPr>
          <w:tcW w:w="4111" w:type="dxa"/>
        </w:tcPr>
        <w:p w14:paraId="1867938B" w14:textId="058B85F9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placeholder>
                <w:docPart w:val="B3432C5A07F046C9B08AEA0E218A295A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14:paraId="5893E7ED" w14:textId="123F1AB9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placeholder>
                <w:docPart w:val="AB5B153CCDF5465AB7AE279A89E3801B"/>
              </w:placeholder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14:paraId="12807C52" w14:textId="77777777" w:rsidTr="00D430E5">
      <w:trPr>
        <w:tblHeader/>
      </w:trPr>
      <w:tc>
        <w:tcPr>
          <w:tcW w:w="4111" w:type="dxa"/>
        </w:tcPr>
        <w:p w14:paraId="445521A8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843EA7">
            <w:rPr>
              <w:lang w:val="sv-SE"/>
            </w:rPr>
            <w:t xml:space="preserve">Org nr: </w:t>
          </w:r>
          <w:r w:rsidRPr="004227D9">
            <w:rPr>
              <w:lang w:val="sv-SE"/>
            </w:rPr>
            <w:t xml:space="preserve">202100-2817 </w:t>
          </w:r>
        </w:p>
        <w:p w14:paraId="10F8FB68" w14:textId="77777777"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3AD1824C" w14:textId="77777777" w:rsidR="00CD410A" w:rsidRPr="00843EA7" w:rsidRDefault="00871AFC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662E200A" w14:textId="77777777"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902010" w14:textId="77777777" w:rsidR="007B0D83" w:rsidRDefault="007B0D83" w:rsidP="00B65B3A">
      <w:pPr>
        <w:spacing w:after="0" w:line="240" w:lineRule="auto"/>
      </w:pPr>
      <w:r>
        <w:separator/>
      </w:r>
    </w:p>
  </w:footnote>
  <w:footnote w:type="continuationSeparator" w:id="0">
    <w:p w14:paraId="3E2AC607" w14:textId="77777777" w:rsidR="007B0D83" w:rsidRDefault="007B0D83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E5E7F6" w14:textId="5A7F6BC9" w:rsidR="00CD410A" w:rsidRDefault="00871AFC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838897B5A4914371B4D95CE59A5CD28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C3B2B">
          <w:t xml:space="preserve">Kvalitetsrapport för forskning och miljöanalys </w:t>
        </w:r>
      </w:sdtContent>
    </w:sdt>
  </w:p>
  <w:p w14:paraId="4C00AD85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7A9ED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FB4F224" wp14:editId="62FD686D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781EABA2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B951270"/>
    <w:multiLevelType w:val="hybridMultilevel"/>
    <w:tmpl w:val="13BC5F2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1D17AC"/>
    <w:multiLevelType w:val="hybridMultilevel"/>
    <w:tmpl w:val="3F16824C"/>
    <w:lvl w:ilvl="0" w:tplc="99E805B4">
      <w:start w:val="2"/>
      <w:numFmt w:val="upperLetter"/>
      <w:lvlText w:val="%1."/>
      <w:lvlJc w:val="left"/>
      <w:pPr>
        <w:ind w:left="71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37" w:hanging="360"/>
      </w:pPr>
    </w:lvl>
    <w:lvl w:ilvl="2" w:tplc="041D001B" w:tentative="1">
      <w:start w:val="1"/>
      <w:numFmt w:val="lowerRoman"/>
      <w:lvlText w:val="%3."/>
      <w:lvlJc w:val="right"/>
      <w:pPr>
        <w:ind w:left="2157" w:hanging="180"/>
      </w:pPr>
    </w:lvl>
    <w:lvl w:ilvl="3" w:tplc="041D000F" w:tentative="1">
      <w:start w:val="1"/>
      <w:numFmt w:val="decimal"/>
      <w:lvlText w:val="%4."/>
      <w:lvlJc w:val="left"/>
      <w:pPr>
        <w:ind w:left="2877" w:hanging="360"/>
      </w:pPr>
    </w:lvl>
    <w:lvl w:ilvl="4" w:tplc="041D0019" w:tentative="1">
      <w:start w:val="1"/>
      <w:numFmt w:val="lowerLetter"/>
      <w:lvlText w:val="%5."/>
      <w:lvlJc w:val="left"/>
      <w:pPr>
        <w:ind w:left="3597" w:hanging="360"/>
      </w:pPr>
    </w:lvl>
    <w:lvl w:ilvl="5" w:tplc="041D001B" w:tentative="1">
      <w:start w:val="1"/>
      <w:numFmt w:val="lowerRoman"/>
      <w:lvlText w:val="%6."/>
      <w:lvlJc w:val="right"/>
      <w:pPr>
        <w:ind w:left="4317" w:hanging="180"/>
      </w:pPr>
    </w:lvl>
    <w:lvl w:ilvl="6" w:tplc="041D000F" w:tentative="1">
      <w:start w:val="1"/>
      <w:numFmt w:val="decimal"/>
      <w:lvlText w:val="%7."/>
      <w:lvlJc w:val="left"/>
      <w:pPr>
        <w:ind w:left="5037" w:hanging="360"/>
      </w:pPr>
    </w:lvl>
    <w:lvl w:ilvl="7" w:tplc="041D0019" w:tentative="1">
      <w:start w:val="1"/>
      <w:numFmt w:val="lowerLetter"/>
      <w:lvlText w:val="%8."/>
      <w:lvlJc w:val="left"/>
      <w:pPr>
        <w:ind w:left="5757" w:hanging="360"/>
      </w:pPr>
    </w:lvl>
    <w:lvl w:ilvl="8" w:tplc="041D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8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9"/>
  </w:num>
  <w:num w:numId="8">
    <w:abstractNumId w:val="5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7B0D83"/>
    <w:rsid w:val="00001A90"/>
    <w:rsid w:val="00002EF2"/>
    <w:rsid w:val="00012A11"/>
    <w:rsid w:val="00013E4C"/>
    <w:rsid w:val="00017F5C"/>
    <w:rsid w:val="0002287F"/>
    <w:rsid w:val="000279B0"/>
    <w:rsid w:val="0003125C"/>
    <w:rsid w:val="00053E90"/>
    <w:rsid w:val="000570C6"/>
    <w:rsid w:val="0007488A"/>
    <w:rsid w:val="00080DE5"/>
    <w:rsid w:val="00085860"/>
    <w:rsid w:val="000C52E4"/>
    <w:rsid w:val="000C7812"/>
    <w:rsid w:val="000D0FE3"/>
    <w:rsid w:val="000F3B9B"/>
    <w:rsid w:val="000F5E03"/>
    <w:rsid w:val="001079C1"/>
    <w:rsid w:val="0011745F"/>
    <w:rsid w:val="001231E4"/>
    <w:rsid w:val="00123C0B"/>
    <w:rsid w:val="0013697B"/>
    <w:rsid w:val="001406CC"/>
    <w:rsid w:val="001464A1"/>
    <w:rsid w:val="00147067"/>
    <w:rsid w:val="00152C1E"/>
    <w:rsid w:val="00153304"/>
    <w:rsid w:val="00165788"/>
    <w:rsid w:val="001767CC"/>
    <w:rsid w:val="0018208B"/>
    <w:rsid w:val="00196B58"/>
    <w:rsid w:val="001A1F63"/>
    <w:rsid w:val="001B155A"/>
    <w:rsid w:val="001C3335"/>
    <w:rsid w:val="001C7859"/>
    <w:rsid w:val="001E0C17"/>
    <w:rsid w:val="002169D8"/>
    <w:rsid w:val="002246B8"/>
    <w:rsid w:val="002260C5"/>
    <w:rsid w:val="00263C10"/>
    <w:rsid w:val="00266BE1"/>
    <w:rsid w:val="002704C7"/>
    <w:rsid w:val="00273E6D"/>
    <w:rsid w:val="002762AF"/>
    <w:rsid w:val="002952BA"/>
    <w:rsid w:val="002A6033"/>
    <w:rsid w:val="002D0518"/>
    <w:rsid w:val="002D2A25"/>
    <w:rsid w:val="002E6AE3"/>
    <w:rsid w:val="003119D2"/>
    <w:rsid w:val="0031395E"/>
    <w:rsid w:val="003152C4"/>
    <w:rsid w:val="00316A97"/>
    <w:rsid w:val="003271C1"/>
    <w:rsid w:val="00346952"/>
    <w:rsid w:val="00350DCF"/>
    <w:rsid w:val="00373994"/>
    <w:rsid w:val="00384C8B"/>
    <w:rsid w:val="003A18B4"/>
    <w:rsid w:val="003A6969"/>
    <w:rsid w:val="003B2F68"/>
    <w:rsid w:val="003B4F66"/>
    <w:rsid w:val="003C2713"/>
    <w:rsid w:val="003E48A4"/>
    <w:rsid w:val="003E5DF0"/>
    <w:rsid w:val="00403516"/>
    <w:rsid w:val="00417F51"/>
    <w:rsid w:val="004210DE"/>
    <w:rsid w:val="004227D9"/>
    <w:rsid w:val="00422E11"/>
    <w:rsid w:val="00426CA6"/>
    <w:rsid w:val="004332BF"/>
    <w:rsid w:val="004343E5"/>
    <w:rsid w:val="0043601B"/>
    <w:rsid w:val="0045434E"/>
    <w:rsid w:val="00463513"/>
    <w:rsid w:val="004B6550"/>
    <w:rsid w:val="004B6ABE"/>
    <w:rsid w:val="00505276"/>
    <w:rsid w:val="00521C3B"/>
    <w:rsid w:val="0052484B"/>
    <w:rsid w:val="005267B8"/>
    <w:rsid w:val="0052772A"/>
    <w:rsid w:val="005301F3"/>
    <w:rsid w:val="00533389"/>
    <w:rsid w:val="00543FD2"/>
    <w:rsid w:val="005573F9"/>
    <w:rsid w:val="00560EBD"/>
    <w:rsid w:val="00571311"/>
    <w:rsid w:val="00574CAE"/>
    <w:rsid w:val="00576F2A"/>
    <w:rsid w:val="00592436"/>
    <w:rsid w:val="005B5620"/>
    <w:rsid w:val="005D14C0"/>
    <w:rsid w:val="005D7DCC"/>
    <w:rsid w:val="006049CB"/>
    <w:rsid w:val="0060679E"/>
    <w:rsid w:val="006114A3"/>
    <w:rsid w:val="00625FE2"/>
    <w:rsid w:val="006323DC"/>
    <w:rsid w:val="00633F86"/>
    <w:rsid w:val="00655D16"/>
    <w:rsid w:val="00657CF6"/>
    <w:rsid w:val="006669D3"/>
    <w:rsid w:val="00686A26"/>
    <w:rsid w:val="006931A1"/>
    <w:rsid w:val="006944A9"/>
    <w:rsid w:val="00695E24"/>
    <w:rsid w:val="006A375D"/>
    <w:rsid w:val="006B370D"/>
    <w:rsid w:val="006B3F30"/>
    <w:rsid w:val="006C2CFC"/>
    <w:rsid w:val="006C4236"/>
    <w:rsid w:val="006C5E84"/>
    <w:rsid w:val="006C7BA1"/>
    <w:rsid w:val="006C7EEC"/>
    <w:rsid w:val="006C7EF6"/>
    <w:rsid w:val="006E4110"/>
    <w:rsid w:val="006F223F"/>
    <w:rsid w:val="007002D7"/>
    <w:rsid w:val="00707ACA"/>
    <w:rsid w:val="00707DC5"/>
    <w:rsid w:val="007121F4"/>
    <w:rsid w:val="007212EF"/>
    <w:rsid w:val="0072202E"/>
    <w:rsid w:val="00726BE4"/>
    <w:rsid w:val="00732BD7"/>
    <w:rsid w:val="00735508"/>
    <w:rsid w:val="00740131"/>
    <w:rsid w:val="0077745B"/>
    <w:rsid w:val="00785A25"/>
    <w:rsid w:val="00796160"/>
    <w:rsid w:val="00796EB5"/>
    <w:rsid w:val="007B0D83"/>
    <w:rsid w:val="007B14B8"/>
    <w:rsid w:val="007C3B2B"/>
    <w:rsid w:val="007E4639"/>
    <w:rsid w:val="007E47DA"/>
    <w:rsid w:val="007F3F68"/>
    <w:rsid w:val="007F6F9B"/>
    <w:rsid w:val="0080271B"/>
    <w:rsid w:val="0081238A"/>
    <w:rsid w:val="008211A7"/>
    <w:rsid w:val="008408D0"/>
    <w:rsid w:val="00841CBE"/>
    <w:rsid w:val="00843EA7"/>
    <w:rsid w:val="00844501"/>
    <w:rsid w:val="0084674F"/>
    <w:rsid w:val="00850748"/>
    <w:rsid w:val="00862510"/>
    <w:rsid w:val="00864EFB"/>
    <w:rsid w:val="00871AFC"/>
    <w:rsid w:val="00890B5B"/>
    <w:rsid w:val="008B35B5"/>
    <w:rsid w:val="008D714D"/>
    <w:rsid w:val="008E03B9"/>
    <w:rsid w:val="008E2971"/>
    <w:rsid w:val="008E2C57"/>
    <w:rsid w:val="008F24D9"/>
    <w:rsid w:val="008F26B7"/>
    <w:rsid w:val="009065B9"/>
    <w:rsid w:val="009106F0"/>
    <w:rsid w:val="009109E8"/>
    <w:rsid w:val="00924E6C"/>
    <w:rsid w:val="00933139"/>
    <w:rsid w:val="0094768D"/>
    <w:rsid w:val="009662BC"/>
    <w:rsid w:val="009766EF"/>
    <w:rsid w:val="009E5A4F"/>
    <w:rsid w:val="00A07925"/>
    <w:rsid w:val="00A22A18"/>
    <w:rsid w:val="00A2301C"/>
    <w:rsid w:val="00A263AE"/>
    <w:rsid w:val="00A3491C"/>
    <w:rsid w:val="00A47A74"/>
    <w:rsid w:val="00A50896"/>
    <w:rsid w:val="00A614C2"/>
    <w:rsid w:val="00A73167"/>
    <w:rsid w:val="00A80E8E"/>
    <w:rsid w:val="00A82303"/>
    <w:rsid w:val="00A8259B"/>
    <w:rsid w:val="00A854BC"/>
    <w:rsid w:val="00A8595D"/>
    <w:rsid w:val="00A87CB3"/>
    <w:rsid w:val="00A87E40"/>
    <w:rsid w:val="00AA5A49"/>
    <w:rsid w:val="00AC0BC2"/>
    <w:rsid w:val="00AC737B"/>
    <w:rsid w:val="00AD1A0A"/>
    <w:rsid w:val="00AF45BC"/>
    <w:rsid w:val="00AF5948"/>
    <w:rsid w:val="00B04E4C"/>
    <w:rsid w:val="00B063E9"/>
    <w:rsid w:val="00B12EC3"/>
    <w:rsid w:val="00B17A76"/>
    <w:rsid w:val="00B2153E"/>
    <w:rsid w:val="00B30794"/>
    <w:rsid w:val="00B34899"/>
    <w:rsid w:val="00B54D19"/>
    <w:rsid w:val="00B56B5F"/>
    <w:rsid w:val="00B63DA6"/>
    <w:rsid w:val="00B65B3A"/>
    <w:rsid w:val="00B975AF"/>
    <w:rsid w:val="00BA36FF"/>
    <w:rsid w:val="00BA7C33"/>
    <w:rsid w:val="00BC55A2"/>
    <w:rsid w:val="00BD281F"/>
    <w:rsid w:val="00BD5388"/>
    <w:rsid w:val="00BF1046"/>
    <w:rsid w:val="00BF5EBE"/>
    <w:rsid w:val="00C07176"/>
    <w:rsid w:val="00C26923"/>
    <w:rsid w:val="00C32E09"/>
    <w:rsid w:val="00C334B0"/>
    <w:rsid w:val="00C47A07"/>
    <w:rsid w:val="00C5390D"/>
    <w:rsid w:val="00C56D4E"/>
    <w:rsid w:val="00C62AB9"/>
    <w:rsid w:val="00C657F9"/>
    <w:rsid w:val="00C84384"/>
    <w:rsid w:val="00C87604"/>
    <w:rsid w:val="00CB57EA"/>
    <w:rsid w:val="00CC51FE"/>
    <w:rsid w:val="00CC612F"/>
    <w:rsid w:val="00CD410A"/>
    <w:rsid w:val="00CD559B"/>
    <w:rsid w:val="00CE4C77"/>
    <w:rsid w:val="00CF0A4D"/>
    <w:rsid w:val="00CF4652"/>
    <w:rsid w:val="00D00E93"/>
    <w:rsid w:val="00D01CB6"/>
    <w:rsid w:val="00D430E5"/>
    <w:rsid w:val="00D63BF6"/>
    <w:rsid w:val="00D65A45"/>
    <w:rsid w:val="00D83999"/>
    <w:rsid w:val="00D9032A"/>
    <w:rsid w:val="00D932A2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5258F"/>
    <w:rsid w:val="00E7276F"/>
    <w:rsid w:val="00E83E55"/>
    <w:rsid w:val="00E94D30"/>
    <w:rsid w:val="00EB62F2"/>
    <w:rsid w:val="00EC46AE"/>
    <w:rsid w:val="00EC72A2"/>
    <w:rsid w:val="00EE162E"/>
    <w:rsid w:val="00EE4932"/>
    <w:rsid w:val="00EF19D8"/>
    <w:rsid w:val="00EF28F3"/>
    <w:rsid w:val="00EF7509"/>
    <w:rsid w:val="00EF7823"/>
    <w:rsid w:val="00F05B25"/>
    <w:rsid w:val="00F171CE"/>
    <w:rsid w:val="00F17383"/>
    <w:rsid w:val="00F240C5"/>
    <w:rsid w:val="00F2463E"/>
    <w:rsid w:val="00F317B6"/>
    <w:rsid w:val="00F36535"/>
    <w:rsid w:val="00F370B7"/>
    <w:rsid w:val="00F41320"/>
    <w:rsid w:val="00F616DB"/>
    <w:rsid w:val="00F74F50"/>
    <w:rsid w:val="00F8550B"/>
    <w:rsid w:val="00F86A2D"/>
    <w:rsid w:val="00F94E95"/>
    <w:rsid w:val="00F96F2A"/>
    <w:rsid w:val="00FD0A11"/>
    <w:rsid w:val="00FD139F"/>
    <w:rsid w:val="00FE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,"/>
  <w:listSeparator w:val=";"/>
  <w14:docId w14:val="01748BCF"/>
  <w15:docId w15:val="{478A2310-F981-45DF-BBF3-66303CDCB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Normalwebb">
    <w:name w:val="Normal (Web)"/>
    <w:basedOn w:val="Normal"/>
    <w:uiPriority w:val="99"/>
    <w:unhideWhenUsed/>
    <w:rsid w:val="00821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94768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94768D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94768D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94768D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94768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C612F"/>
    <w:pPr>
      <w:spacing w:after="0" w:line="240" w:lineRule="auto"/>
    </w:pPr>
  </w:style>
  <w:style w:type="paragraph" w:styleId="Liststycke">
    <w:name w:val="List Paragraph"/>
    <w:basedOn w:val="Normal"/>
    <w:uiPriority w:val="34"/>
    <w:rsid w:val="00B04E4C"/>
    <w:pPr>
      <w:ind w:left="720"/>
      <w:contextualSpacing/>
    </w:pPr>
  </w:style>
  <w:style w:type="character" w:styleId="AnvndHyperlnk">
    <w:name w:val="FollowedHyperlink"/>
    <w:basedOn w:val="Standardstycketeckensnitt"/>
    <w:uiPriority w:val="99"/>
    <w:semiHidden/>
    <w:unhideWhenUsed/>
    <w:rsid w:val="002D2A25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internt.slu.se/Organisation-och-styrning/kvalitetssakring-forskning-miljoanalys/styrdokument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hyperlink" Target="mailto:kvalitetssakring-forskning@slu.s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kvalitetssakring-forskning@slu.se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internt.slu.se/Organisation-och-styrning/kvalitetssakring-forskning-miljoanalys/mallar-och-verktyg/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38897B5A4914371B4D95CE59A5CD28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267C242-BE8F-4F47-B8A6-924FBFF91924}"/>
      </w:docPartPr>
      <w:docPartBody>
        <w:p w:rsidR="00B11D8E" w:rsidRDefault="00272915" w:rsidP="00272915">
          <w:pPr>
            <w:pStyle w:val="838897B5A4914371B4D95CE59A5CD28A3"/>
          </w:pPr>
          <w:r w:rsidRPr="005D14C0">
            <w:rPr>
              <w:rStyle w:val="Platshllartext"/>
              <w:rFonts w:asciiTheme="majorHAnsi" w:hAnsiTheme="majorHAnsi" w:cstheme="majorHAnsi"/>
              <w:b/>
              <w:color w:val="538135" w:themeColor="accent6" w:themeShade="BF"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F996D87651584CD88A5D284242B1AA7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65DDAA8-126E-4B01-822F-F62F6E5DD49C}"/>
      </w:docPartPr>
      <w:docPartBody>
        <w:p w:rsidR="00B11D8E" w:rsidRDefault="00272915" w:rsidP="00272915">
          <w:pPr>
            <w:pStyle w:val="F996D87651584CD88A5D284242B1AA7B3"/>
          </w:pPr>
          <w:r w:rsidRPr="005D14C0">
            <w:rPr>
              <w:rStyle w:val="Platshlla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 xml:space="preserve">[Ev. kompletterande text, </w:t>
          </w:r>
          <w:r w:rsidRPr="005D14C0">
            <w:rPr>
              <w:rStyle w:val="Platshlla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14DBDDDE1459446B969A871E71524DD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4A38BA4-DB07-4DA6-9935-26B037062548}"/>
      </w:docPartPr>
      <w:docPartBody>
        <w:p w:rsidR="00B11D8E" w:rsidRDefault="0092061C">
          <w:pPr>
            <w:pStyle w:val="14DBDDDE1459446B969A871E71524DD2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91F596852AEC452A91AF80FE8A989BD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744A072-159E-48C1-9BB2-FA0E65D26703}"/>
      </w:docPartPr>
      <w:docPartBody>
        <w:p w:rsidR="00B11D8E" w:rsidRDefault="00272915" w:rsidP="00272915">
          <w:pPr>
            <w:pStyle w:val="91F596852AEC452A91AF80FE8A989BD13"/>
          </w:pPr>
          <w:r w:rsidRPr="005D14C0">
            <w:rPr>
              <w:rStyle w:val="Platshlla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>[Skriv numret här]</w:t>
          </w:r>
        </w:p>
      </w:docPartBody>
    </w:docPart>
    <w:docPart>
      <w:docPartPr>
        <w:name w:val="E9544AAAB234405D9057428D54E090C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B03B587-5362-4E46-8CF2-A37C02AB3A4F}"/>
      </w:docPartPr>
      <w:docPartBody>
        <w:p w:rsidR="00B11D8E" w:rsidRDefault="00272915" w:rsidP="00272915">
          <w:pPr>
            <w:pStyle w:val="E9544AAAB234405D9057428D54E090CC3"/>
          </w:pPr>
          <w:r w:rsidRPr="005D14C0">
            <w:rPr>
              <w:rStyle w:val="Platshllartext"/>
              <w:color w:val="538135" w:themeColor="accent6" w:themeShade="BF"/>
              <w:lang w:val="sv-SE"/>
            </w:rPr>
            <w:t>Postadress</w:t>
          </w:r>
        </w:p>
      </w:docPartBody>
    </w:docPart>
    <w:docPart>
      <w:docPartPr>
        <w:name w:val="DefaultPlaceholder_-185401344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1E6AC3E-D763-4228-A826-D9369D93EC3F}"/>
      </w:docPartPr>
      <w:docPartBody>
        <w:p w:rsidR="00B11D8E" w:rsidRDefault="0092061C"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B3432C5A07F046C9B08AEA0E218A295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C8EA134-852C-4B14-A3E7-BF5F97248FBF}"/>
      </w:docPartPr>
      <w:docPartBody>
        <w:p w:rsidR="00B11D8E" w:rsidRDefault="00272915" w:rsidP="00272915">
          <w:pPr>
            <w:pStyle w:val="B3432C5A07F046C9B08AEA0E218A295A2"/>
          </w:pPr>
          <w:r w:rsidRPr="005D14C0">
            <w:rPr>
              <w:rStyle w:val="Platshllartext"/>
              <w:color w:val="538135" w:themeColor="accent6" w:themeShade="BF"/>
              <w:lang w:val="sv-SE"/>
            </w:rPr>
            <w:t>Besöksadress</w:t>
          </w:r>
        </w:p>
      </w:docPartBody>
    </w:docPart>
    <w:docPart>
      <w:docPartPr>
        <w:name w:val="AB5B153CCDF5465AB7AE279A89E3801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FAC5DB0-B996-4021-A0D9-27A1FEFAA4B3}"/>
      </w:docPartPr>
      <w:docPartBody>
        <w:p w:rsidR="00B11D8E" w:rsidRDefault="00272915" w:rsidP="00272915">
          <w:pPr>
            <w:pStyle w:val="AB5B153CCDF5465AB7AE279A89E3801B2"/>
          </w:pPr>
          <w:r w:rsidRPr="005D14C0">
            <w:rPr>
              <w:color w:val="538135" w:themeColor="accent6" w:themeShade="BF"/>
              <w:lang w:val="sv-SE"/>
            </w:rPr>
            <w:t>XXX-XXX</w:t>
          </w:r>
        </w:p>
      </w:docPartBody>
    </w:docPart>
    <w:docPart>
      <w:docPartPr>
        <w:name w:val="780CA1B135814D6D913E6714E3C49B9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FD13AF5-D029-4DA5-B554-C95DFBF57B9B}"/>
      </w:docPartPr>
      <w:docPartBody>
        <w:p w:rsidR="00906EDC" w:rsidRDefault="00FE0DE4" w:rsidP="00FE0DE4">
          <w:pPr>
            <w:pStyle w:val="780CA1B135814D6D913E6714E3C49B93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D7DD8921B21D4317B34A808814B5CA7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CE009B2E-6220-48FE-8DF0-3DE3BC732D2B}"/>
      </w:docPartPr>
      <w:docPartBody>
        <w:p w:rsidR="00906EDC" w:rsidRDefault="00FE0DE4" w:rsidP="00FE0DE4">
          <w:pPr>
            <w:pStyle w:val="D7DD8921B21D4317B34A808814B5CA76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DF9DADD08EFC422694D303406FEBF16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2056E23-A1A9-4DAB-9ADE-2CBDDFC6F1E5}"/>
      </w:docPartPr>
      <w:docPartBody>
        <w:p w:rsidR="00906EDC" w:rsidRDefault="00FE0DE4" w:rsidP="00FE0DE4">
          <w:pPr>
            <w:pStyle w:val="DF9DADD08EFC422694D303406FEBF163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5FA191550A7E4FA98FBEAC4C4829F4E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46454B3-AB61-4E1E-85D7-687FFA432508}"/>
      </w:docPartPr>
      <w:docPartBody>
        <w:p w:rsidR="005235F4" w:rsidRDefault="00F062FE" w:rsidP="00F062FE">
          <w:pPr>
            <w:pStyle w:val="5FA191550A7E4FA98FBEAC4C4829F4E6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991D941A371541C9A0E02ECC8BA88C4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57B3EE0-45D6-49B9-A864-612EE3CE5C18}"/>
      </w:docPartPr>
      <w:docPartBody>
        <w:p w:rsidR="005235F4" w:rsidRDefault="00F062FE" w:rsidP="00F062FE">
          <w:pPr>
            <w:pStyle w:val="991D941A371541C9A0E02ECC8BA88C4D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8CE14DB012E34C2497A068FE5322034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5DF38DC-6424-4D0E-BB91-7C48735143FA}"/>
      </w:docPartPr>
      <w:docPartBody>
        <w:p w:rsidR="005235F4" w:rsidRDefault="00F062FE" w:rsidP="00F062FE">
          <w:pPr>
            <w:pStyle w:val="8CE14DB012E34C2497A068FE5322034C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858F58095B884AE787453E6C48E6CAE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033E0E4-E188-479E-A2C2-BFE4C28659AC}"/>
      </w:docPartPr>
      <w:docPartBody>
        <w:p w:rsidR="005235F4" w:rsidRDefault="00F062FE" w:rsidP="00F062FE">
          <w:pPr>
            <w:pStyle w:val="858F58095B884AE787453E6C48E6CAE1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CC4AAEE3C575404FA82AD16E9C451CD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E179C32-A578-4C3B-B96C-0F89A97B09AF}"/>
      </w:docPartPr>
      <w:docPartBody>
        <w:p w:rsidR="00425716" w:rsidRDefault="00A35425" w:rsidP="00A35425">
          <w:pPr>
            <w:pStyle w:val="CC4AAEE3C575404FA82AD16E9C451CD3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D6F694D0C266441F82750221A229845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53D0499-4869-4ABE-993B-82C82C58301C}"/>
      </w:docPartPr>
      <w:docPartBody>
        <w:p w:rsidR="00425716" w:rsidRDefault="00A35425" w:rsidP="00A35425">
          <w:pPr>
            <w:pStyle w:val="D6F694D0C266441F82750221A2298451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9AEAACD231BE48FB88174E17C52D91C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68B89C4-0395-4A1C-8101-40E6FD1A8744}"/>
      </w:docPartPr>
      <w:docPartBody>
        <w:p w:rsidR="00425716" w:rsidRDefault="00A35425" w:rsidP="00A35425">
          <w:pPr>
            <w:pStyle w:val="9AEAACD231BE48FB88174E17C52D91C4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2A3AEA5D650F4EAABA58DAAD19AA765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3CAC915-BD0C-42EA-A72A-072919E821B7}"/>
      </w:docPartPr>
      <w:docPartBody>
        <w:p w:rsidR="00091E8E" w:rsidRDefault="00524878" w:rsidP="00524878">
          <w:pPr>
            <w:pStyle w:val="2A3AEA5D650F4EAABA58DAAD19AA7655"/>
          </w:pPr>
          <w:r w:rsidRPr="00D52608">
            <w:rPr>
              <w:rStyle w:val="Platshllartext"/>
            </w:rPr>
            <w:t>Välj ett objek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2061C"/>
    <w:rsid w:val="00091E8E"/>
    <w:rsid w:val="000F1C14"/>
    <w:rsid w:val="00272915"/>
    <w:rsid w:val="00425716"/>
    <w:rsid w:val="00507239"/>
    <w:rsid w:val="005235F4"/>
    <w:rsid w:val="00524878"/>
    <w:rsid w:val="00850132"/>
    <w:rsid w:val="008C7FA4"/>
    <w:rsid w:val="00906EDC"/>
    <w:rsid w:val="0092061C"/>
    <w:rsid w:val="009665A8"/>
    <w:rsid w:val="009A024F"/>
    <w:rsid w:val="00A35425"/>
    <w:rsid w:val="00B11D8E"/>
    <w:rsid w:val="00CD2A16"/>
    <w:rsid w:val="00F062FE"/>
    <w:rsid w:val="00FE0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524878"/>
    <w:rPr>
      <w:color w:val="808080"/>
    </w:rPr>
  </w:style>
  <w:style w:type="paragraph" w:customStyle="1" w:styleId="838897B5A4914371B4D95CE59A5CD28A">
    <w:name w:val="838897B5A4914371B4D95CE59A5CD28A"/>
  </w:style>
  <w:style w:type="paragraph" w:customStyle="1" w:styleId="F996D87651584CD88A5D284242B1AA7B">
    <w:name w:val="F996D87651584CD88A5D284242B1AA7B"/>
  </w:style>
  <w:style w:type="paragraph" w:customStyle="1" w:styleId="14DBDDDE1459446B969A871E71524DD2">
    <w:name w:val="14DBDDDE1459446B969A871E71524DD2"/>
  </w:style>
  <w:style w:type="paragraph" w:customStyle="1" w:styleId="91F596852AEC452A91AF80FE8A989BD1">
    <w:name w:val="91F596852AEC452A91AF80FE8A989BD1"/>
  </w:style>
  <w:style w:type="paragraph" w:customStyle="1" w:styleId="02EA57CAB1AC4B64B456D8045496F6C5">
    <w:name w:val="02EA57CAB1AC4B64B456D8045496F6C5"/>
  </w:style>
  <w:style w:type="paragraph" w:customStyle="1" w:styleId="E9544AAAB234405D9057428D54E090CC">
    <w:name w:val="E9544AAAB234405D9057428D54E090CC"/>
  </w:style>
  <w:style w:type="paragraph" w:customStyle="1" w:styleId="1BBC4224E2344E25BA045EDC50FB4AC0">
    <w:name w:val="1BBC4224E2344E25BA045EDC50FB4AC0"/>
  </w:style>
  <w:style w:type="paragraph" w:customStyle="1" w:styleId="838897B5A4914371B4D95CE59A5CD28A1">
    <w:name w:val="838897B5A4914371B4D95CE59A5CD28A1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1">
    <w:name w:val="F996D87651584CD88A5D284242B1AA7B1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1">
    <w:name w:val="91F596852AEC452A91AF80FE8A989BD11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9FAB564B25304C7F805C531E69028903">
    <w:name w:val="9FAB564B25304C7F805C531E69028903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E9544AAAB234405D9057428D54E090CC1">
    <w:name w:val="E9544AAAB234405D9057428D54E090CC1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B3432C5A07F046C9B08AEA0E218A295A">
    <w:name w:val="B3432C5A07F046C9B08AEA0E218A295A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B5B153CCDF5465AB7AE279A89E3801B">
    <w:name w:val="AB5B153CCDF5465AB7AE279A89E3801B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838897B5A4914371B4D95CE59A5CD28A2">
    <w:name w:val="838897B5A4914371B4D95CE59A5CD28A2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2">
    <w:name w:val="F996D87651584CD88A5D284242B1AA7B2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2">
    <w:name w:val="91F596852AEC452A91AF80FE8A989BD12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CC69F17E95414445869813288A19D5CA">
    <w:name w:val="CC69F17E95414445869813288A19D5CA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D249034696F94EACA2DC8233A7156EB1">
    <w:name w:val="D249034696F94EACA2DC8233A7156EB1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71353CFB108B4638B40B2AF7A1582470">
    <w:name w:val="71353CFB108B4638B40B2AF7A1582470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000ED23C44B34F318B9BCD81831B1137">
    <w:name w:val="000ED23C44B34F318B9BCD81831B1137"/>
    <w:rsid w:val="0092061C"/>
    <w:pPr>
      <w:keepNext/>
      <w:keepLines/>
      <w:suppressAutoHyphens/>
      <w:spacing w:before="500" w:after="80" w:line="276" w:lineRule="auto"/>
      <w:outlineLvl w:val="1"/>
    </w:pPr>
    <w:rPr>
      <w:rFonts w:asciiTheme="majorHAnsi" w:eastAsiaTheme="majorEastAsia" w:hAnsiTheme="majorHAnsi" w:cstheme="majorBidi"/>
      <w:bCs/>
      <w:color w:val="5B9BD5" w:themeColor="accent1"/>
      <w:sz w:val="24"/>
      <w:szCs w:val="26"/>
      <w:lang w:eastAsia="en-US"/>
    </w:rPr>
  </w:style>
  <w:style w:type="paragraph" w:customStyle="1" w:styleId="E9544AAAB234405D9057428D54E090CC2">
    <w:name w:val="E9544AAAB234405D9057428D54E090CC2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B3432C5A07F046C9B08AEA0E218A295A1">
    <w:name w:val="B3432C5A07F046C9B08AEA0E218A295A1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B5B153CCDF5465AB7AE279A89E3801B1">
    <w:name w:val="AB5B153CCDF5465AB7AE279A89E3801B1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F6B3F7763D4E4D5FB66E1BA78170C3C7">
    <w:name w:val="F6B3F7763D4E4D5FB66E1BA78170C3C7"/>
    <w:rsid w:val="0092061C"/>
  </w:style>
  <w:style w:type="paragraph" w:customStyle="1" w:styleId="70F584C8CD4E41D98190DBCCF7240913">
    <w:name w:val="70F584C8CD4E41D98190DBCCF7240913"/>
    <w:rsid w:val="0092061C"/>
  </w:style>
  <w:style w:type="paragraph" w:customStyle="1" w:styleId="038E031948084FA7B34B453B8D3764E9">
    <w:name w:val="038E031948084FA7B34B453B8D3764E9"/>
    <w:rsid w:val="0092061C"/>
  </w:style>
  <w:style w:type="paragraph" w:customStyle="1" w:styleId="DC8D7F9279C04BDFA9538C4798BED962">
    <w:name w:val="DC8D7F9279C04BDFA9538C4798BED962"/>
    <w:rsid w:val="0092061C"/>
  </w:style>
  <w:style w:type="paragraph" w:customStyle="1" w:styleId="BA2A466BBA9B486FA6D9C72528912701">
    <w:name w:val="BA2A466BBA9B486FA6D9C72528912701"/>
    <w:rsid w:val="0092061C"/>
  </w:style>
  <w:style w:type="paragraph" w:customStyle="1" w:styleId="B30B7AEB3DDE4A43888A75A714CE67D6">
    <w:name w:val="B30B7AEB3DDE4A43888A75A714CE67D6"/>
    <w:rsid w:val="0092061C"/>
  </w:style>
  <w:style w:type="paragraph" w:customStyle="1" w:styleId="FFC6AE9D63A748D2AB6BEEBCBAE91DA3">
    <w:name w:val="FFC6AE9D63A748D2AB6BEEBCBAE91DA3"/>
    <w:rsid w:val="0092061C"/>
  </w:style>
  <w:style w:type="paragraph" w:customStyle="1" w:styleId="52F3DBE6359C4E4CA7A619EF538EDA28">
    <w:name w:val="52F3DBE6359C4E4CA7A619EF538EDA28"/>
    <w:rsid w:val="0092061C"/>
  </w:style>
  <w:style w:type="paragraph" w:customStyle="1" w:styleId="F38A2D48CCF5480384A5D85ED3FFAA5A">
    <w:name w:val="F38A2D48CCF5480384A5D85ED3FFAA5A"/>
    <w:rsid w:val="0092061C"/>
  </w:style>
  <w:style w:type="paragraph" w:customStyle="1" w:styleId="9C45A9AB630E4A1B846D6138DA08B03C">
    <w:name w:val="9C45A9AB630E4A1B846D6138DA08B03C"/>
    <w:rsid w:val="0092061C"/>
  </w:style>
  <w:style w:type="paragraph" w:customStyle="1" w:styleId="C2148C857A1A4E88B55FA39E30D50834">
    <w:name w:val="C2148C857A1A4E88B55FA39E30D50834"/>
    <w:rsid w:val="0092061C"/>
  </w:style>
  <w:style w:type="paragraph" w:customStyle="1" w:styleId="A692DEE174824BBABEEA522E6F1D3AE8">
    <w:name w:val="A692DEE174824BBABEEA522E6F1D3AE8"/>
    <w:rsid w:val="0092061C"/>
  </w:style>
  <w:style w:type="paragraph" w:customStyle="1" w:styleId="AA387D222E8544B5AE2E18471B41DCF7">
    <w:name w:val="AA387D222E8544B5AE2E18471B41DCF7"/>
    <w:rsid w:val="00272915"/>
  </w:style>
  <w:style w:type="paragraph" w:customStyle="1" w:styleId="DCF71DD0E051460DB1B7F8390D3722DB">
    <w:name w:val="DCF71DD0E051460DB1B7F8390D3722DB"/>
    <w:rsid w:val="00272915"/>
  </w:style>
  <w:style w:type="paragraph" w:customStyle="1" w:styleId="C09EE9202A844F1FB30375738D9C9048">
    <w:name w:val="C09EE9202A844F1FB30375738D9C9048"/>
    <w:rsid w:val="00272915"/>
  </w:style>
  <w:style w:type="paragraph" w:customStyle="1" w:styleId="F17E752EFDA549D29076E4CADA2535E6">
    <w:name w:val="F17E752EFDA549D29076E4CADA2535E6"/>
    <w:rsid w:val="00272915"/>
  </w:style>
  <w:style w:type="paragraph" w:customStyle="1" w:styleId="5FC3C93AC13E47B2B457DAF11E644BD9">
    <w:name w:val="5FC3C93AC13E47B2B457DAF11E644BD9"/>
    <w:rsid w:val="00272915"/>
  </w:style>
  <w:style w:type="paragraph" w:customStyle="1" w:styleId="903F9D5EF410456A8B622F2B2C494113">
    <w:name w:val="903F9D5EF410456A8B622F2B2C494113"/>
    <w:rsid w:val="00272915"/>
  </w:style>
  <w:style w:type="paragraph" w:customStyle="1" w:styleId="D1B7478128CD48F588F09A5CE0874A51">
    <w:name w:val="D1B7478128CD48F588F09A5CE0874A51"/>
    <w:rsid w:val="00272915"/>
  </w:style>
  <w:style w:type="paragraph" w:customStyle="1" w:styleId="9ED8ADA2EE4D4BC09955313625E0E37F">
    <w:name w:val="9ED8ADA2EE4D4BC09955313625E0E37F"/>
    <w:rsid w:val="00272915"/>
  </w:style>
  <w:style w:type="paragraph" w:customStyle="1" w:styleId="49C65CACB13C40C49B8E91B2E7A629AA">
    <w:name w:val="49C65CACB13C40C49B8E91B2E7A629AA"/>
    <w:rsid w:val="00272915"/>
  </w:style>
  <w:style w:type="paragraph" w:customStyle="1" w:styleId="1531B9338B4D4D34B7AC4FB2CDCAFB51">
    <w:name w:val="1531B9338B4D4D34B7AC4FB2CDCAFB51"/>
    <w:rsid w:val="00272915"/>
  </w:style>
  <w:style w:type="paragraph" w:customStyle="1" w:styleId="2FD78FA3C418494986A5809F68DAAF76">
    <w:name w:val="2FD78FA3C418494986A5809F68DAAF76"/>
    <w:rsid w:val="00272915"/>
  </w:style>
  <w:style w:type="paragraph" w:customStyle="1" w:styleId="8945C1BCEBA04B09AEA6B9E540F89B88">
    <w:name w:val="8945C1BCEBA04B09AEA6B9E540F89B88"/>
    <w:rsid w:val="00272915"/>
  </w:style>
  <w:style w:type="paragraph" w:customStyle="1" w:styleId="77608385C0F94E47BEAC2B79FEC453B8">
    <w:name w:val="77608385C0F94E47BEAC2B79FEC453B8"/>
    <w:rsid w:val="00272915"/>
  </w:style>
  <w:style w:type="paragraph" w:customStyle="1" w:styleId="BBA82C3FA7404C1B92F0FC40357BFE9D">
    <w:name w:val="BBA82C3FA7404C1B92F0FC40357BFE9D"/>
    <w:rsid w:val="00272915"/>
  </w:style>
  <w:style w:type="paragraph" w:customStyle="1" w:styleId="1C2E343FC8AA4ABFB89B5C3DBCE00D25">
    <w:name w:val="1C2E343FC8AA4ABFB89B5C3DBCE00D25"/>
    <w:rsid w:val="00272915"/>
  </w:style>
  <w:style w:type="paragraph" w:customStyle="1" w:styleId="838897B5A4914371B4D95CE59A5CD28A3">
    <w:name w:val="838897B5A4914371B4D95CE59A5CD28A3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3">
    <w:name w:val="F996D87651584CD88A5D284242B1AA7B3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3">
    <w:name w:val="91F596852AEC452A91AF80FE8A989BD13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CC69F17E95414445869813288A19D5CA1">
    <w:name w:val="CC69F17E95414445869813288A19D5CA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F6B3F7763D4E4D5FB66E1BA78170C3C71">
    <w:name w:val="F6B3F7763D4E4D5FB66E1BA78170C3C7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70F584C8CD4E41D98190DBCCF72409131">
    <w:name w:val="70F584C8CD4E41D98190DBCCF7240913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038E031948084FA7B34B453B8D3764E91">
    <w:name w:val="038E031948084FA7B34B453B8D3764E9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DC8D7F9279C04BDFA9538C4798BED9621">
    <w:name w:val="DC8D7F9279C04BDFA9538C4798BED962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BA2A466BBA9B486FA6D9C725289127011">
    <w:name w:val="BA2A466BBA9B486FA6D9C72528912701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B30B7AEB3DDE4A43888A75A714CE67D61">
    <w:name w:val="B30B7AEB3DDE4A43888A75A714CE67D6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FFC6AE9D63A748D2AB6BEEBCBAE91DA31">
    <w:name w:val="FFC6AE9D63A748D2AB6BEEBCBAE91DA3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52F3DBE6359C4E4CA7A619EF538EDA281">
    <w:name w:val="52F3DBE6359C4E4CA7A619EF538EDA28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F38A2D48CCF5480384A5D85ED3FFAA5A1">
    <w:name w:val="F38A2D48CCF5480384A5D85ED3FFAA5A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9C45A9AB630E4A1B846D6138DA08B03C1">
    <w:name w:val="9C45A9AB630E4A1B846D6138DA08B03C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C2148C857A1A4E88B55FA39E30D508341">
    <w:name w:val="C2148C857A1A4E88B55FA39E30D50834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A692DEE174824BBABEEA522E6F1D3AE81">
    <w:name w:val="A692DEE174824BBABEEA522E6F1D3AE8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E9544AAAB234405D9057428D54E090CC3">
    <w:name w:val="E9544AAAB234405D9057428D54E090CC3"/>
    <w:rsid w:val="00272915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B3432C5A07F046C9B08AEA0E218A295A2">
    <w:name w:val="B3432C5A07F046C9B08AEA0E218A295A2"/>
    <w:rsid w:val="00272915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B5B153CCDF5465AB7AE279A89E3801B2">
    <w:name w:val="AB5B153CCDF5465AB7AE279A89E3801B2"/>
    <w:rsid w:val="00272915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12DB127BB7434FEEAA51EAF5337FC565">
    <w:name w:val="12DB127BB7434FEEAA51EAF5337FC565"/>
    <w:rsid w:val="00272915"/>
  </w:style>
  <w:style w:type="paragraph" w:customStyle="1" w:styleId="21FCD01B99CF4E1595904D9F79D6D593">
    <w:name w:val="21FCD01B99CF4E1595904D9F79D6D593"/>
    <w:rsid w:val="00272915"/>
  </w:style>
  <w:style w:type="paragraph" w:customStyle="1" w:styleId="85BE7C85FCC24A63A16EF1975D83EA86">
    <w:name w:val="85BE7C85FCC24A63A16EF1975D83EA86"/>
    <w:rsid w:val="00272915"/>
  </w:style>
  <w:style w:type="paragraph" w:customStyle="1" w:styleId="F90E2BBA1AF94DF2BBB1E8BEC3B4CC79">
    <w:name w:val="F90E2BBA1AF94DF2BBB1E8BEC3B4CC79"/>
    <w:rsid w:val="00272915"/>
  </w:style>
  <w:style w:type="paragraph" w:customStyle="1" w:styleId="E20C410748A94696A32DAD6F39457C2E">
    <w:name w:val="E20C410748A94696A32DAD6F39457C2E"/>
    <w:rsid w:val="00272915"/>
  </w:style>
  <w:style w:type="paragraph" w:customStyle="1" w:styleId="F459665E48754D6BA3063A8AD43C40F5">
    <w:name w:val="F459665E48754D6BA3063A8AD43C40F5"/>
    <w:rsid w:val="00272915"/>
  </w:style>
  <w:style w:type="paragraph" w:customStyle="1" w:styleId="7E9D65C6F4684845AF6A93F1AA0DCA14">
    <w:name w:val="7E9D65C6F4684845AF6A93F1AA0DCA14"/>
    <w:rsid w:val="00272915"/>
  </w:style>
  <w:style w:type="paragraph" w:customStyle="1" w:styleId="B701687552C34893B758201671C51E0F">
    <w:name w:val="B701687552C34893B758201671C51E0F"/>
    <w:rsid w:val="00272915"/>
  </w:style>
  <w:style w:type="paragraph" w:customStyle="1" w:styleId="D58828C4247C423A998DAB6FA9A40B3D">
    <w:name w:val="D58828C4247C423A998DAB6FA9A40B3D"/>
    <w:rsid w:val="00272915"/>
  </w:style>
  <w:style w:type="paragraph" w:customStyle="1" w:styleId="B724AB7966434A5F941DC933CDFF5B86">
    <w:name w:val="B724AB7966434A5F941DC933CDFF5B86"/>
    <w:rsid w:val="00272915"/>
  </w:style>
  <w:style w:type="paragraph" w:customStyle="1" w:styleId="6A88B768A4774DB79B39742987EF1115">
    <w:name w:val="6A88B768A4774DB79B39742987EF1115"/>
    <w:rsid w:val="00272915"/>
  </w:style>
  <w:style w:type="paragraph" w:customStyle="1" w:styleId="36A782AE37D84480A99946FFCF57ED68">
    <w:name w:val="36A782AE37D84480A99946FFCF57ED68"/>
    <w:rsid w:val="00272915"/>
  </w:style>
  <w:style w:type="paragraph" w:customStyle="1" w:styleId="B27F6B5BBA2F4035B8A2301B336B7CD2">
    <w:name w:val="B27F6B5BBA2F4035B8A2301B336B7CD2"/>
    <w:rsid w:val="00272915"/>
  </w:style>
  <w:style w:type="paragraph" w:customStyle="1" w:styleId="7CD2B909D5644E13A58F969FDEED927D">
    <w:name w:val="7CD2B909D5644E13A58F969FDEED927D"/>
    <w:rsid w:val="00272915"/>
  </w:style>
  <w:style w:type="paragraph" w:customStyle="1" w:styleId="ED9543D1E492481ABEA8FE55FCA2603B">
    <w:name w:val="ED9543D1E492481ABEA8FE55FCA2603B"/>
    <w:rsid w:val="00272915"/>
  </w:style>
  <w:style w:type="paragraph" w:customStyle="1" w:styleId="2B58A1FB44004DF8965A0DCCFA99D3D3">
    <w:name w:val="2B58A1FB44004DF8965A0DCCFA99D3D3"/>
    <w:rsid w:val="00272915"/>
  </w:style>
  <w:style w:type="paragraph" w:customStyle="1" w:styleId="BBCFE1CA1D3C4E58A0B5A220C270C467">
    <w:name w:val="BBCFE1CA1D3C4E58A0B5A220C270C467"/>
    <w:rsid w:val="00272915"/>
  </w:style>
  <w:style w:type="paragraph" w:customStyle="1" w:styleId="1FAE3A4CE2DC4DBF86BE3C69921B7E90">
    <w:name w:val="1FAE3A4CE2DC4DBF86BE3C69921B7E90"/>
    <w:rsid w:val="00272915"/>
  </w:style>
  <w:style w:type="paragraph" w:customStyle="1" w:styleId="39842F835C0948A3B91DF3B4643130D1">
    <w:name w:val="39842F835C0948A3B91DF3B4643130D1"/>
    <w:rsid w:val="00272915"/>
  </w:style>
  <w:style w:type="paragraph" w:customStyle="1" w:styleId="60966848B7484AFD954CFEC4F8C0D843">
    <w:name w:val="60966848B7484AFD954CFEC4F8C0D843"/>
    <w:rsid w:val="00272915"/>
  </w:style>
  <w:style w:type="paragraph" w:customStyle="1" w:styleId="32BB71E6FBD047979C7555519674EEAC">
    <w:name w:val="32BB71E6FBD047979C7555519674EEAC"/>
    <w:rsid w:val="00272915"/>
  </w:style>
  <w:style w:type="paragraph" w:customStyle="1" w:styleId="BC499FAF56C14115A47B5D1F735A469F">
    <w:name w:val="BC499FAF56C14115A47B5D1F735A469F"/>
    <w:rsid w:val="00272915"/>
  </w:style>
  <w:style w:type="paragraph" w:customStyle="1" w:styleId="F32DB3766D9B4B14B82845CBA4489AB1">
    <w:name w:val="F32DB3766D9B4B14B82845CBA4489AB1"/>
    <w:rsid w:val="00272915"/>
  </w:style>
  <w:style w:type="paragraph" w:customStyle="1" w:styleId="991F22EB3EE44732A8C59F74F33FECDB">
    <w:name w:val="991F22EB3EE44732A8C59F74F33FECDB"/>
    <w:rsid w:val="00272915"/>
  </w:style>
  <w:style w:type="paragraph" w:customStyle="1" w:styleId="2BFE53F933C1423E9CB5607FCB1DC72D">
    <w:name w:val="2BFE53F933C1423E9CB5607FCB1DC72D"/>
    <w:rsid w:val="00272915"/>
  </w:style>
  <w:style w:type="paragraph" w:customStyle="1" w:styleId="382A0A423AC44371A7284C29B697F120">
    <w:name w:val="382A0A423AC44371A7284C29B697F120"/>
    <w:rsid w:val="00272915"/>
  </w:style>
  <w:style w:type="paragraph" w:customStyle="1" w:styleId="C644895CD03B4A8492A047E71605B02F">
    <w:name w:val="C644895CD03B4A8492A047E71605B02F"/>
    <w:rsid w:val="00272915"/>
  </w:style>
  <w:style w:type="paragraph" w:customStyle="1" w:styleId="F7449599876B48B092350EA9F292AA2C">
    <w:name w:val="F7449599876B48B092350EA9F292AA2C"/>
    <w:rsid w:val="00272915"/>
  </w:style>
  <w:style w:type="paragraph" w:customStyle="1" w:styleId="63F2B6EA542D48738DA01F4A99F89C3D">
    <w:name w:val="63F2B6EA542D48738DA01F4A99F89C3D"/>
    <w:rsid w:val="00272915"/>
  </w:style>
  <w:style w:type="paragraph" w:customStyle="1" w:styleId="030165D614114F57AF004623E3E31FF4">
    <w:name w:val="030165D614114F57AF004623E3E31FF4"/>
    <w:rsid w:val="00272915"/>
  </w:style>
  <w:style w:type="paragraph" w:customStyle="1" w:styleId="D2B5F7B8C22147EEBC376151D135F1C3">
    <w:name w:val="D2B5F7B8C22147EEBC376151D135F1C3"/>
    <w:rsid w:val="00272915"/>
  </w:style>
  <w:style w:type="paragraph" w:customStyle="1" w:styleId="84A8A06F4CDE487283390C3C54C437BD">
    <w:name w:val="84A8A06F4CDE487283390C3C54C437BD"/>
    <w:rsid w:val="00272915"/>
  </w:style>
  <w:style w:type="paragraph" w:customStyle="1" w:styleId="B3025FBED84140E3B421F42F55E18FC1">
    <w:name w:val="B3025FBED84140E3B421F42F55E18FC1"/>
    <w:rsid w:val="00272915"/>
  </w:style>
  <w:style w:type="paragraph" w:customStyle="1" w:styleId="E62BF7C45B7B4FD3BBBA2AFCC07B3153">
    <w:name w:val="E62BF7C45B7B4FD3BBBA2AFCC07B3153"/>
    <w:rsid w:val="00272915"/>
  </w:style>
  <w:style w:type="paragraph" w:customStyle="1" w:styleId="147CA315BEB841B5B7BCBBCF80B6FF91">
    <w:name w:val="147CA315BEB841B5B7BCBBCF80B6FF91"/>
    <w:rsid w:val="00272915"/>
  </w:style>
  <w:style w:type="paragraph" w:customStyle="1" w:styleId="FA965BDB4EB54F7CB48B3CA6723E4A1D">
    <w:name w:val="FA965BDB4EB54F7CB48B3CA6723E4A1D"/>
    <w:rsid w:val="00272915"/>
  </w:style>
  <w:style w:type="paragraph" w:customStyle="1" w:styleId="B8DC0546B2474B09A79D775CCF05D216">
    <w:name w:val="B8DC0546B2474B09A79D775CCF05D216"/>
    <w:rsid w:val="00272915"/>
  </w:style>
  <w:style w:type="paragraph" w:customStyle="1" w:styleId="4115572763644C96BCA4C29C32E442C2">
    <w:name w:val="4115572763644C96BCA4C29C32E442C2"/>
    <w:rsid w:val="00272915"/>
  </w:style>
  <w:style w:type="paragraph" w:customStyle="1" w:styleId="539A49A2862842CE9AEF67D4D398B195">
    <w:name w:val="539A49A2862842CE9AEF67D4D398B195"/>
    <w:rsid w:val="00272915"/>
  </w:style>
  <w:style w:type="paragraph" w:customStyle="1" w:styleId="646BAE1A6E204A6E9A6DE8D8318F8EF7">
    <w:name w:val="646BAE1A6E204A6E9A6DE8D8318F8EF7"/>
    <w:rsid w:val="00272915"/>
  </w:style>
  <w:style w:type="paragraph" w:customStyle="1" w:styleId="6F8797665E71444EADACA8804A82F581">
    <w:name w:val="6F8797665E71444EADACA8804A82F581"/>
    <w:rsid w:val="00272915"/>
  </w:style>
  <w:style w:type="paragraph" w:customStyle="1" w:styleId="2F3BEF8EA10E4F419F6F4F20D66BAE22">
    <w:name w:val="2F3BEF8EA10E4F419F6F4F20D66BAE22"/>
    <w:rsid w:val="00272915"/>
  </w:style>
  <w:style w:type="paragraph" w:customStyle="1" w:styleId="C8144615F6B14584A7B0714B30B387AB">
    <w:name w:val="C8144615F6B14584A7B0714B30B387AB"/>
    <w:rsid w:val="00272915"/>
  </w:style>
  <w:style w:type="paragraph" w:customStyle="1" w:styleId="2827EF2A6F414A69863F9BC45B695E78">
    <w:name w:val="2827EF2A6F414A69863F9BC45B695E78"/>
    <w:rsid w:val="00272915"/>
  </w:style>
  <w:style w:type="paragraph" w:customStyle="1" w:styleId="AF9FD269D288444B937CE25F119AD4ED">
    <w:name w:val="AF9FD269D288444B937CE25F119AD4ED"/>
    <w:rsid w:val="00272915"/>
  </w:style>
  <w:style w:type="paragraph" w:customStyle="1" w:styleId="92A3B321DB974FFCA14D1C8B1A3E2E57">
    <w:name w:val="92A3B321DB974FFCA14D1C8B1A3E2E57"/>
    <w:rsid w:val="00272915"/>
  </w:style>
  <w:style w:type="paragraph" w:customStyle="1" w:styleId="64186EB18AFC43AEAE68F9F725828A08">
    <w:name w:val="64186EB18AFC43AEAE68F9F725828A08"/>
    <w:rsid w:val="00272915"/>
  </w:style>
  <w:style w:type="paragraph" w:customStyle="1" w:styleId="617EED30BAE742C99B6ED2F5D490AD5A">
    <w:name w:val="617EED30BAE742C99B6ED2F5D490AD5A"/>
    <w:rsid w:val="00272915"/>
  </w:style>
  <w:style w:type="paragraph" w:customStyle="1" w:styleId="E413A152BCC846AFA6717174105BD59D">
    <w:name w:val="E413A152BCC846AFA6717174105BD59D"/>
    <w:rsid w:val="00272915"/>
  </w:style>
  <w:style w:type="paragraph" w:customStyle="1" w:styleId="17B4A97CEDEA414E865F399D0E8E44A8">
    <w:name w:val="17B4A97CEDEA414E865F399D0E8E44A8"/>
    <w:rsid w:val="00272915"/>
  </w:style>
  <w:style w:type="paragraph" w:customStyle="1" w:styleId="6E7BB9D954CE412B822C3F2771546848">
    <w:name w:val="6E7BB9D954CE412B822C3F2771546848"/>
    <w:rsid w:val="00272915"/>
  </w:style>
  <w:style w:type="paragraph" w:customStyle="1" w:styleId="AEFF027D5D27495D806A64965014BF57">
    <w:name w:val="AEFF027D5D27495D806A64965014BF57"/>
    <w:rsid w:val="00272915"/>
  </w:style>
  <w:style w:type="paragraph" w:customStyle="1" w:styleId="0B0ED935B4C34284977DBA23AD93F5FC">
    <w:name w:val="0B0ED935B4C34284977DBA23AD93F5FC"/>
    <w:rsid w:val="00272915"/>
  </w:style>
  <w:style w:type="paragraph" w:customStyle="1" w:styleId="56C479A3214E4B45B94B048FD329BA25">
    <w:name w:val="56C479A3214E4B45B94B048FD329BA25"/>
    <w:rsid w:val="00272915"/>
  </w:style>
  <w:style w:type="paragraph" w:customStyle="1" w:styleId="77E370FAA3A84EFFA2E3CD1604451948">
    <w:name w:val="77E370FAA3A84EFFA2E3CD1604451948"/>
    <w:rsid w:val="00272915"/>
  </w:style>
  <w:style w:type="paragraph" w:customStyle="1" w:styleId="E0AAD8A630DA4F4E8168E7DD588EC0DE">
    <w:name w:val="E0AAD8A630DA4F4E8168E7DD588EC0DE"/>
    <w:rsid w:val="00272915"/>
  </w:style>
  <w:style w:type="paragraph" w:customStyle="1" w:styleId="B3DF7D9CF6724CA5920622EC6B2002E8">
    <w:name w:val="B3DF7D9CF6724CA5920622EC6B2002E8"/>
    <w:rsid w:val="00272915"/>
  </w:style>
  <w:style w:type="paragraph" w:customStyle="1" w:styleId="9396D101197D486D974B57FB1D9069AF">
    <w:name w:val="9396D101197D486D974B57FB1D9069AF"/>
    <w:rsid w:val="00272915"/>
  </w:style>
  <w:style w:type="paragraph" w:customStyle="1" w:styleId="0AF6EE7FD2AF441C9F11BD7CE24DC958">
    <w:name w:val="0AF6EE7FD2AF441C9F11BD7CE24DC958"/>
    <w:rsid w:val="00272915"/>
  </w:style>
  <w:style w:type="paragraph" w:customStyle="1" w:styleId="BB5B24FF159B48CFAB64D016EBECE1C2">
    <w:name w:val="BB5B24FF159B48CFAB64D016EBECE1C2"/>
    <w:rsid w:val="00272915"/>
  </w:style>
  <w:style w:type="paragraph" w:customStyle="1" w:styleId="3AA4BCC582D1453AB14882D37460B3E0">
    <w:name w:val="3AA4BCC582D1453AB14882D37460B3E0"/>
    <w:rsid w:val="00272915"/>
  </w:style>
  <w:style w:type="paragraph" w:customStyle="1" w:styleId="F03E1298CA80418E930AF076DDC0EFE5">
    <w:name w:val="F03E1298CA80418E930AF076DDC0EFE5"/>
    <w:rsid w:val="00272915"/>
  </w:style>
  <w:style w:type="paragraph" w:customStyle="1" w:styleId="82600B1FA7DC4BD1811EA016A4C7ABCC">
    <w:name w:val="82600B1FA7DC4BD1811EA016A4C7ABCC"/>
    <w:rsid w:val="00272915"/>
  </w:style>
  <w:style w:type="paragraph" w:customStyle="1" w:styleId="CCDB1C288C414DCEB6E7D567F821F58B">
    <w:name w:val="CCDB1C288C414DCEB6E7D567F821F58B"/>
    <w:rsid w:val="00272915"/>
  </w:style>
  <w:style w:type="paragraph" w:customStyle="1" w:styleId="991281F96C7B4B9B9C38A55B1198F78C">
    <w:name w:val="991281F96C7B4B9B9C38A55B1198F78C"/>
    <w:rsid w:val="00272915"/>
  </w:style>
  <w:style w:type="paragraph" w:customStyle="1" w:styleId="28EC0D054D424D2EB09B6AFA071C40E7">
    <w:name w:val="28EC0D054D424D2EB09B6AFA071C40E7"/>
    <w:rsid w:val="00272915"/>
  </w:style>
  <w:style w:type="paragraph" w:customStyle="1" w:styleId="F43AA38B32EB4CA6B357EE8648F7F997">
    <w:name w:val="F43AA38B32EB4CA6B357EE8648F7F997"/>
    <w:rsid w:val="00272915"/>
  </w:style>
  <w:style w:type="paragraph" w:customStyle="1" w:styleId="7D22C62E935841BF89E9C1E2077A8571">
    <w:name w:val="7D22C62E935841BF89E9C1E2077A8571"/>
    <w:rsid w:val="00272915"/>
  </w:style>
  <w:style w:type="paragraph" w:customStyle="1" w:styleId="A4681204DC4A437B877B536D4A09F680">
    <w:name w:val="A4681204DC4A437B877B536D4A09F680"/>
    <w:rsid w:val="00272915"/>
  </w:style>
  <w:style w:type="paragraph" w:customStyle="1" w:styleId="3DE5DECC15B34B668BDC430E9E748D9C">
    <w:name w:val="3DE5DECC15B34B668BDC430E9E748D9C"/>
    <w:rsid w:val="00272915"/>
  </w:style>
  <w:style w:type="paragraph" w:customStyle="1" w:styleId="661507FFF6B9449E863E5A1BEBF3C43C">
    <w:name w:val="661507FFF6B9449E863E5A1BEBF3C43C"/>
    <w:rsid w:val="00272915"/>
  </w:style>
  <w:style w:type="paragraph" w:customStyle="1" w:styleId="E3D0950467854009BB10CDF1D69B68BB">
    <w:name w:val="E3D0950467854009BB10CDF1D69B68BB"/>
    <w:rsid w:val="00272915"/>
  </w:style>
  <w:style w:type="paragraph" w:customStyle="1" w:styleId="3526CC6BB29946CDBFE8362549B2C7D8">
    <w:name w:val="3526CC6BB29946CDBFE8362549B2C7D8"/>
    <w:rsid w:val="00272915"/>
  </w:style>
  <w:style w:type="paragraph" w:customStyle="1" w:styleId="B5F566EB2F75478B9AC9094143FD25AE">
    <w:name w:val="B5F566EB2F75478B9AC9094143FD25AE"/>
    <w:rsid w:val="00272915"/>
  </w:style>
  <w:style w:type="paragraph" w:customStyle="1" w:styleId="FA4425A0FFDC4BBD95263B9D064AC829">
    <w:name w:val="FA4425A0FFDC4BBD95263B9D064AC829"/>
    <w:rsid w:val="00272915"/>
  </w:style>
  <w:style w:type="paragraph" w:customStyle="1" w:styleId="F35BFBE821254FC496F70EE4271FEA7F">
    <w:name w:val="F35BFBE821254FC496F70EE4271FEA7F"/>
    <w:rsid w:val="00507239"/>
  </w:style>
  <w:style w:type="paragraph" w:customStyle="1" w:styleId="CBECFA6B139043ABBE56894E01355F7D">
    <w:name w:val="CBECFA6B139043ABBE56894E01355F7D"/>
    <w:rsid w:val="00507239"/>
  </w:style>
  <w:style w:type="paragraph" w:customStyle="1" w:styleId="1CE137C70A244EC587328BF619CBF515">
    <w:name w:val="1CE137C70A244EC587328BF619CBF515"/>
    <w:rsid w:val="00507239"/>
  </w:style>
  <w:style w:type="paragraph" w:customStyle="1" w:styleId="5583AE43A30A4936BA3F38D44082CB37">
    <w:name w:val="5583AE43A30A4936BA3F38D44082CB37"/>
    <w:rsid w:val="00507239"/>
  </w:style>
  <w:style w:type="paragraph" w:customStyle="1" w:styleId="4D174C6E5172462DA59B723B7F67E863">
    <w:name w:val="4D174C6E5172462DA59B723B7F67E863"/>
    <w:rsid w:val="00507239"/>
  </w:style>
  <w:style w:type="paragraph" w:customStyle="1" w:styleId="E167787D342E45B4B7016720472F1D6C">
    <w:name w:val="E167787D342E45B4B7016720472F1D6C"/>
    <w:rsid w:val="00507239"/>
  </w:style>
  <w:style w:type="paragraph" w:customStyle="1" w:styleId="3B4BCECADD7F4D708DD0D82EF5C808CF">
    <w:name w:val="3B4BCECADD7F4D708DD0D82EF5C808CF"/>
    <w:rsid w:val="00507239"/>
  </w:style>
  <w:style w:type="paragraph" w:customStyle="1" w:styleId="36BC15C7A9A6450884828AAE42C2B791">
    <w:name w:val="36BC15C7A9A6450884828AAE42C2B791"/>
    <w:rsid w:val="00507239"/>
  </w:style>
  <w:style w:type="paragraph" w:customStyle="1" w:styleId="ECDCF96CB6A8426DB43EA9A91FE2DB1D">
    <w:name w:val="ECDCF96CB6A8426DB43EA9A91FE2DB1D"/>
    <w:rsid w:val="00507239"/>
  </w:style>
  <w:style w:type="paragraph" w:customStyle="1" w:styleId="CF75C3823F714A2D80B385339C659E5F">
    <w:name w:val="CF75C3823F714A2D80B385339C659E5F"/>
    <w:rsid w:val="00507239"/>
  </w:style>
  <w:style w:type="paragraph" w:customStyle="1" w:styleId="313A0CFAD81A4FD68AE90D1836DE455B">
    <w:name w:val="313A0CFAD81A4FD68AE90D1836DE455B"/>
    <w:rsid w:val="00507239"/>
  </w:style>
  <w:style w:type="paragraph" w:customStyle="1" w:styleId="35AC28532BF442818FAAFAD619F07940">
    <w:name w:val="35AC28532BF442818FAAFAD619F07940"/>
    <w:rsid w:val="00507239"/>
  </w:style>
  <w:style w:type="paragraph" w:customStyle="1" w:styleId="EBF850FCAC874216B208C3D600E8E27C">
    <w:name w:val="EBF850FCAC874216B208C3D600E8E27C"/>
    <w:rsid w:val="00507239"/>
  </w:style>
  <w:style w:type="paragraph" w:customStyle="1" w:styleId="2D1059EB839143B6829C4BD14EC3E883">
    <w:name w:val="2D1059EB839143B6829C4BD14EC3E883"/>
    <w:rsid w:val="00507239"/>
  </w:style>
  <w:style w:type="paragraph" w:customStyle="1" w:styleId="CE7FD7DE83BA4B3C92119561D562EBAC">
    <w:name w:val="CE7FD7DE83BA4B3C92119561D562EBAC"/>
    <w:rsid w:val="00507239"/>
  </w:style>
  <w:style w:type="paragraph" w:customStyle="1" w:styleId="4C928C768C23488FB0E1C96A6C4BEFDC">
    <w:name w:val="4C928C768C23488FB0E1C96A6C4BEFDC"/>
    <w:rsid w:val="00507239"/>
  </w:style>
  <w:style w:type="paragraph" w:customStyle="1" w:styleId="735B232DDC7444ED97B565CAAAC0E6D0">
    <w:name w:val="735B232DDC7444ED97B565CAAAC0E6D0"/>
    <w:rsid w:val="00507239"/>
  </w:style>
  <w:style w:type="paragraph" w:customStyle="1" w:styleId="36CA114AD642450FB32C3A5B59D7492D">
    <w:name w:val="36CA114AD642450FB32C3A5B59D7492D"/>
    <w:rsid w:val="00507239"/>
  </w:style>
  <w:style w:type="paragraph" w:customStyle="1" w:styleId="225364656C4040C0BCDFD28E04867E6D">
    <w:name w:val="225364656C4040C0BCDFD28E04867E6D"/>
    <w:rsid w:val="00507239"/>
  </w:style>
  <w:style w:type="paragraph" w:customStyle="1" w:styleId="A3098342071D4004A3AFC3B347B32067">
    <w:name w:val="A3098342071D4004A3AFC3B347B32067"/>
    <w:rsid w:val="00507239"/>
  </w:style>
  <w:style w:type="paragraph" w:customStyle="1" w:styleId="54F3A1607E7C47C488954B45996345D6">
    <w:name w:val="54F3A1607E7C47C488954B45996345D6"/>
    <w:rsid w:val="00507239"/>
  </w:style>
  <w:style w:type="paragraph" w:customStyle="1" w:styleId="EAB956E6A6C4441AB4E1ADDFCBE2F99C">
    <w:name w:val="EAB956E6A6C4441AB4E1ADDFCBE2F99C"/>
    <w:rsid w:val="00507239"/>
  </w:style>
  <w:style w:type="paragraph" w:customStyle="1" w:styleId="3442253A41C340608F218FEB23F46212">
    <w:name w:val="3442253A41C340608F218FEB23F46212"/>
    <w:rsid w:val="00507239"/>
  </w:style>
  <w:style w:type="paragraph" w:customStyle="1" w:styleId="4E67C089AAB64748A4EC828121D96F99">
    <w:name w:val="4E67C089AAB64748A4EC828121D96F99"/>
    <w:rsid w:val="00507239"/>
  </w:style>
  <w:style w:type="paragraph" w:customStyle="1" w:styleId="83FC5E9086B04452AF4B9E5FCB35C288">
    <w:name w:val="83FC5E9086B04452AF4B9E5FCB35C288"/>
    <w:rsid w:val="00507239"/>
  </w:style>
  <w:style w:type="paragraph" w:customStyle="1" w:styleId="1FA2BE5E0AC84B8CAFCCC31A66C27F3C">
    <w:name w:val="1FA2BE5E0AC84B8CAFCCC31A66C27F3C"/>
    <w:rsid w:val="00507239"/>
  </w:style>
  <w:style w:type="paragraph" w:customStyle="1" w:styleId="A84E6684CE8245A1BD4984B6AC81D3B5">
    <w:name w:val="A84E6684CE8245A1BD4984B6AC81D3B5"/>
    <w:rsid w:val="00507239"/>
  </w:style>
  <w:style w:type="paragraph" w:customStyle="1" w:styleId="90FEB1F969954E7A9553918EA3AA87B5">
    <w:name w:val="90FEB1F969954E7A9553918EA3AA87B5"/>
    <w:rsid w:val="00507239"/>
  </w:style>
  <w:style w:type="paragraph" w:customStyle="1" w:styleId="9C6F74E1AA0A4DC986326B6600DAE3ED">
    <w:name w:val="9C6F74E1AA0A4DC986326B6600DAE3ED"/>
    <w:rsid w:val="00507239"/>
  </w:style>
  <w:style w:type="paragraph" w:customStyle="1" w:styleId="BBFCCF3A86FC4AAB94EC367DA53AFC19">
    <w:name w:val="BBFCCF3A86FC4AAB94EC367DA53AFC19"/>
    <w:rsid w:val="00507239"/>
  </w:style>
  <w:style w:type="paragraph" w:customStyle="1" w:styleId="92F8C6D2528348DF8275212BBE8ABBE5">
    <w:name w:val="92F8C6D2528348DF8275212BBE8ABBE5"/>
    <w:rsid w:val="00507239"/>
  </w:style>
  <w:style w:type="paragraph" w:customStyle="1" w:styleId="4DD61564E9CE47F3A7578DA7F2443A36">
    <w:name w:val="4DD61564E9CE47F3A7578DA7F2443A36"/>
    <w:rsid w:val="00507239"/>
  </w:style>
  <w:style w:type="paragraph" w:customStyle="1" w:styleId="C539E23B0B46435F9084C1FBFDB81B73">
    <w:name w:val="C539E23B0B46435F9084C1FBFDB81B73"/>
    <w:rsid w:val="00507239"/>
  </w:style>
  <w:style w:type="paragraph" w:customStyle="1" w:styleId="70FA49C2CC484A1FABDFC45BE4BD5239">
    <w:name w:val="70FA49C2CC484A1FABDFC45BE4BD5239"/>
    <w:rsid w:val="00507239"/>
  </w:style>
  <w:style w:type="paragraph" w:customStyle="1" w:styleId="526CC7443D0944158E3D5DAF3C6BD595">
    <w:name w:val="526CC7443D0944158E3D5DAF3C6BD595"/>
    <w:rsid w:val="00507239"/>
  </w:style>
  <w:style w:type="paragraph" w:customStyle="1" w:styleId="25CAFCC64FCB42C2AB06CEAEF1D083DB">
    <w:name w:val="25CAFCC64FCB42C2AB06CEAEF1D083DB"/>
    <w:rsid w:val="00507239"/>
  </w:style>
  <w:style w:type="paragraph" w:customStyle="1" w:styleId="0D5E760B534A4793A657BC79C810AB89">
    <w:name w:val="0D5E760B534A4793A657BC79C810AB89"/>
    <w:rsid w:val="00507239"/>
  </w:style>
  <w:style w:type="paragraph" w:customStyle="1" w:styleId="94F3C4D3C9DE40A4BC689EC8FEBB7B68">
    <w:name w:val="94F3C4D3C9DE40A4BC689EC8FEBB7B68"/>
    <w:rsid w:val="00507239"/>
  </w:style>
  <w:style w:type="paragraph" w:customStyle="1" w:styleId="71816F0C6CDE49D99A32D6D6B08F5D72">
    <w:name w:val="71816F0C6CDE49D99A32D6D6B08F5D72"/>
    <w:rsid w:val="00507239"/>
  </w:style>
  <w:style w:type="paragraph" w:customStyle="1" w:styleId="3516F1B997994E05B105F13AE57FCD44">
    <w:name w:val="3516F1B997994E05B105F13AE57FCD44"/>
    <w:rsid w:val="00507239"/>
  </w:style>
  <w:style w:type="paragraph" w:customStyle="1" w:styleId="DF3E87ED64B34BDE8DF437FE8F372DFA">
    <w:name w:val="DF3E87ED64B34BDE8DF437FE8F372DFA"/>
    <w:rsid w:val="00507239"/>
  </w:style>
  <w:style w:type="paragraph" w:customStyle="1" w:styleId="6A108FCDEA2D4B59B862CF2A11C4779E">
    <w:name w:val="6A108FCDEA2D4B59B862CF2A11C4779E"/>
    <w:rsid w:val="00507239"/>
  </w:style>
  <w:style w:type="paragraph" w:customStyle="1" w:styleId="E4BDF6C2F4F84E2FA4AF8D6B40D64077">
    <w:name w:val="E4BDF6C2F4F84E2FA4AF8D6B40D64077"/>
    <w:rsid w:val="00507239"/>
  </w:style>
  <w:style w:type="paragraph" w:customStyle="1" w:styleId="C91BE7F3D1444710BAD6CC2ABCC1F2B1">
    <w:name w:val="C91BE7F3D1444710BAD6CC2ABCC1F2B1"/>
    <w:rsid w:val="00507239"/>
  </w:style>
  <w:style w:type="paragraph" w:customStyle="1" w:styleId="53490EDE7E054A4BA2925DF0026CBCBD">
    <w:name w:val="53490EDE7E054A4BA2925DF0026CBCBD"/>
    <w:rsid w:val="00507239"/>
  </w:style>
  <w:style w:type="paragraph" w:customStyle="1" w:styleId="4B4B56C22A1842B89B77632FCFB5030A">
    <w:name w:val="4B4B56C22A1842B89B77632FCFB5030A"/>
    <w:rsid w:val="00507239"/>
  </w:style>
  <w:style w:type="paragraph" w:customStyle="1" w:styleId="AC426A36F0FA4CD2A46E4E664F256A36">
    <w:name w:val="AC426A36F0FA4CD2A46E4E664F256A36"/>
    <w:rsid w:val="00507239"/>
  </w:style>
  <w:style w:type="paragraph" w:customStyle="1" w:styleId="D9D8E7BF95534B2098F4B1DFC54C63FD">
    <w:name w:val="D9D8E7BF95534B2098F4B1DFC54C63FD"/>
    <w:rsid w:val="00507239"/>
  </w:style>
  <w:style w:type="paragraph" w:customStyle="1" w:styleId="861722B13CCE49E3BF641060CB7F7111">
    <w:name w:val="861722B13CCE49E3BF641060CB7F7111"/>
    <w:rsid w:val="00507239"/>
  </w:style>
  <w:style w:type="paragraph" w:customStyle="1" w:styleId="D0BD6400951C4C25823187C098AE7230">
    <w:name w:val="D0BD6400951C4C25823187C098AE7230"/>
    <w:rsid w:val="00507239"/>
  </w:style>
  <w:style w:type="paragraph" w:customStyle="1" w:styleId="DB873379F43E4A4FB53EF4EA18F48A19">
    <w:name w:val="DB873379F43E4A4FB53EF4EA18F48A19"/>
    <w:rsid w:val="00507239"/>
  </w:style>
  <w:style w:type="paragraph" w:customStyle="1" w:styleId="E82DFA8EF76C492FA340D04B601D9A5B">
    <w:name w:val="E82DFA8EF76C492FA340D04B601D9A5B"/>
    <w:rsid w:val="00507239"/>
  </w:style>
  <w:style w:type="paragraph" w:customStyle="1" w:styleId="789AC43B0D5640648C465DB32D9B321F">
    <w:name w:val="789AC43B0D5640648C465DB32D9B321F"/>
    <w:rsid w:val="00507239"/>
  </w:style>
  <w:style w:type="paragraph" w:customStyle="1" w:styleId="78DDFD098490425490488937AAB521CB">
    <w:name w:val="78DDFD098490425490488937AAB521CB"/>
    <w:rsid w:val="00507239"/>
  </w:style>
  <w:style w:type="paragraph" w:customStyle="1" w:styleId="9DE4C524403F4CB38E9E7C2FD91FE644">
    <w:name w:val="9DE4C524403F4CB38E9E7C2FD91FE644"/>
    <w:rsid w:val="00507239"/>
  </w:style>
  <w:style w:type="paragraph" w:customStyle="1" w:styleId="138A499C0F1F44F7BCE103D9FAF5A285">
    <w:name w:val="138A499C0F1F44F7BCE103D9FAF5A285"/>
    <w:rsid w:val="00507239"/>
  </w:style>
  <w:style w:type="paragraph" w:customStyle="1" w:styleId="1D7E14D6512F46D79E41F08C75955BB0">
    <w:name w:val="1D7E14D6512F46D79E41F08C75955BB0"/>
    <w:rsid w:val="00507239"/>
  </w:style>
  <w:style w:type="paragraph" w:customStyle="1" w:styleId="3F00293752604CC09D24459A0380FD75">
    <w:name w:val="3F00293752604CC09D24459A0380FD75"/>
    <w:rsid w:val="00507239"/>
  </w:style>
  <w:style w:type="paragraph" w:customStyle="1" w:styleId="DD548BDDE06849AF913A6D17196560BB">
    <w:name w:val="DD548BDDE06849AF913A6D17196560BB"/>
    <w:rsid w:val="00507239"/>
  </w:style>
  <w:style w:type="paragraph" w:customStyle="1" w:styleId="50D83D7B84DE40B180CCDE2A0E271B71">
    <w:name w:val="50D83D7B84DE40B180CCDE2A0E271B71"/>
    <w:rsid w:val="00507239"/>
  </w:style>
  <w:style w:type="paragraph" w:customStyle="1" w:styleId="2ABB45C009534E1A99E332C43D763A1B">
    <w:name w:val="2ABB45C009534E1A99E332C43D763A1B"/>
    <w:rsid w:val="00507239"/>
  </w:style>
  <w:style w:type="paragraph" w:customStyle="1" w:styleId="B1BF9D08935149729D5857CEB0F047AB">
    <w:name w:val="B1BF9D08935149729D5857CEB0F047AB"/>
    <w:rsid w:val="00507239"/>
  </w:style>
  <w:style w:type="paragraph" w:customStyle="1" w:styleId="D66D10F23E824865BAA68F72BBF2651F">
    <w:name w:val="D66D10F23E824865BAA68F72BBF2651F"/>
    <w:rsid w:val="00507239"/>
  </w:style>
  <w:style w:type="paragraph" w:customStyle="1" w:styleId="B56AA89C25874B709B34F7744129B6FA">
    <w:name w:val="B56AA89C25874B709B34F7744129B6FA"/>
    <w:rsid w:val="00507239"/>
  </w:style>
  <w:style w:type="paragraph" w:customStyle="1" w:styleId="BA03B9121EB34A6E966AB0F4B083DB99">
    <w:name w:val="BA03B9121EB34A6E966AB0F4B083DB99"/>
    <w:rsid w:val="00507239"/>
  </w:style>
  <w:style w:type="paragraph" w:customStyle="1" w:styleId="780CA1B135814D6D913E6714E3C49B93">
    <w:name w:val="780CA1B135814D6D913E6714E3C49B93"/>
    <w:rsid w:val="00FE0DE4"/>
  </w:style>
  <w:style w:type="paragraph" w:customStyle="1" w:styleId="5D8F76C169B14B7880BAC46E56222EFE">
    <w:name w:val="5D8F76C169B14B7880BAC46E56222EFE"/>
    <w:rsid w:val="00FE0DE4"/>
  </w:style>
  <w:style w:type="paragraph" w:customStyle="1" w:styleId="8BC9D400CE984F878DEEEACA0B0161D4">
    <w:name w:val="8BC9D400CE984F878DEEEACA0B0161D4"/>
    <w:rsid w:val="00FE0DE4"/>
  </w:style>
  <w:style w:type="paragraph" w:customStyle="1" w:styleId="FB5B3473E345448598ACE14627E73A53">
    <w:name w:val="FB5B3473E345448598ACE14627E73A53"/>
    <w:rsid w:val="00FE0DE4"/>
  </w:style>
  <w:style w:type="paragraph" w:customStyle="1" w:styleId="6E0C41B8CC4E4730AFFC1E6F8B6A5042">
    <w:name w:val="6E0C41B8CC4E4730AFFC1E6F8B6A5042"/>
    <w:rsid w:val="00FE0DE4"/>
  </w:style>
  <w:style w:type="paragraph" w:customStyle="1" w:styleId="A4C131A114D64AEAB67DDB31A280F2D4">
    <w:name w:val="A4C131A114D64AEAB67DDB31A280F2D4"/>
    <w:rsid w:val="00FE0DE4"/>
  </w:style>
  <w:style w:type="paragraph" w:customStyle="1" w:styleId="ECA860E23B9B4DF0B9CA88398367AE83">
    <w:name w:val="ECA860E23B9B4DF0B9CA88398367AE83"/>
    <w:rsid w:val="00FE0DE4"/>
  </w:style>
  <w:style w:type="paragraph" w:customStyle="1" w:styleId="55DC8D8587CA40B697CB0D73465765BA">
    <w:name w:val="55DC8D8587CA40B697CB0D73465765BA"/>
    <w:rsid w:val="00FE0DE4"/>
  </w:style>
  <w:style w:type="paragraph" w:customStyle="1" w:styleId="09F0EFDBBD6D48AE955D2851F95CA4B2">
    <w:name w:val="09F0EFDBBD6D48AE955D2851F95CA4B2"/>
    <w:rsid w:val="00FE0DE4"/>
  </w:style>
  <w:style w:type="paragraph" w:customStyle="1" w:styleId="6B4B2B5807F046859BB6A17A6124D2D1">
    <w:name w:val="6B4B2B5807F046859BB6A17A6124D2D1"/>
    <w:rsid w:val="00FE0DE4"/>
  </w:style>
  <w:style w:type="paragraph" w:customStyle="1" w:styleId="C28B23365BB74B65BB3A992FEE8E3A3C">
    <w:name w:val="C28B23365BB74B65BB3A992FEE8E3A3C"/>
    <w:rsid w:val="00FE0DE4"/>
  </w:style>
  <w:style w:type="paragraph" w:customStyle="1" w:styleId="E80B67615BD5487382F091464CE33460">
    <w:name w:val="E80B67615BD5487382F091464CE33460"/>
    <w:rsid w:val="00FE0DE4"/>
  </w:style>
  <w:style w:type="paragraph" w:customStyle="1" w:styleId="A94B072F7DEC4F4FB4B3CF589C780B1F">
    <w:name w:val="A94B072F7DEC4F4FB4B3CF589C780B1F"/>
    <w:rsid w:val="00FE0DE4"/>
  </w:style>
  <w:style w:type="paragraph" w:customStyle="1" w:styleId="27096DEDD3804016A6C1CC437917D2CB">
    <w:name w:val="27096DEDD3804016A6C1CC437917D2CB"/>
    <w:rsid w:val="00FE0DE4"/>
  </w:style>
  <w:style w:type="paragraph" w:customStyle="1" w:styleId="602A7A64A5BF4B9BADCFB438ED15D5CF">
    <w:name w:val="602A7A64A5BF4B9BADCFB438ED15D5CF"/>
    <w:rsid w:val="00FE0DE4"/>
  </w:style>
  <w:style w:type="paragraph" w:customStyle="1" w:styleId="6D4380C613DA406488A5E4BBB1D1ECD9">
    <w:name w:val="6D4380C613DA406488A5E4BBB1D1ECD9"/>
    <w:rsid w:val="00FE0DE4"/>
  </w:style>
  <w:style w:type="paragraph" w:customStyle="1" w:styleId="27E955E5F2C546C5B9AAC0CC9702F717">
    <w:name w:val="27E955E5F2C546C5B9AAC0CC9702F717"/>
    <w:rsid w:val="00FE0DE4"/>
  </w:style>
  <w:style w:type="paragraph" w:customStyle="1" w:styleId="F1A50125F2E2466F8FE0F7E9140FEB8E">
    <w:name w:val="F1A50125F2E2466F8FE0F7E9140FEB8E"/>
    <w:rsid w:val="00FE0DE4"/>
  </w:style>
  <w:style w:type="paragraph" w:customStyle="1" w:styleId="F2EAE2EB44514E698B9BBB74BDD3A166">
    <w:name w:val="F2EAE2EB44514E698B9BBB74BDD3A166"/>
    <w:rsid w:val="00FE0DE4"/>
  </w:style>
  <w:style w:type="paragraph" w:customStyle="1" w:styleId="552C794F8A454BD088D21D48C277CF61">
    <w:name w:val="552C794F8A454BD088D21D48C277CF61"/>
    <w:rsid w:val="00FE0DE4"/>
  </w:style>
  <w:style w:type="paragraph" w:customStyle="1" w:styleId="074C6C7EFE4344B094AF9BC61DBD4B49">
    <w:name w:val="074C6C7EFE4344B094AF9BC61DBD4B49"/>
    <w:rsid w:val="00FE0DE4"/>
  </w:style>
  <w:style w:type="paragraph" w:customStyle="1" w:styleId="205FB05FBB424C1A9C7D2D918F83E037">
    <w:name w:val="205FB05FBB424C1A9C7D2D918F83E037"/>
    <w:rsid w:val="00FE0DE4"/>
  </w:style>
  <w:style w:type="paragraph" w:customStyle="1" w:styleId="8A1C18B4A37F42C89AB98C6272BD99DC">
    <w:name w:val="8A1C18B4A37F42C89AB98C6272BD99DC"/>
    <w:rsid w:val="00FE0DE4"/>
  </w:style>
  <w:style w:type="paragraph" w:customStyle="1" w:styleId="78ED09FB044A45DCBAAE44CAA4930BBC">
    <w:name w:val="78ED09FB044A45DCBAAE44CAA4930BBC"/>
    <w:rsid w:val="00FE0DE4"/>
  </w:style>
  <w:style w:type="paragraph" w:customStyle="1" w:styleId="F1D78DD61C4B43728D04FC51FE7AAFE7">
    <w:name w:val="F1D78DD61C4B43728D04FC51FE7AAFE7"/>
    <w:rsid w:val="00FE0DE4"/>
  </w:style>
  <w:style w:type="paragraph" w:customStyle="1" w:styleId="DAB3654236D44E8C88E822D23ECF9B49">
    <w:name w:val="DAB3654236D44E8C88E822D23ECF9B49"/>
    <w:rsid w:val="00FE0DE4"/>
  </w:style>
  <w:style w:type="paragraph" w:customStyle="1" w:styleId="8B934E932FA943219E4405B7C2CAF8A9">
    <w:name w:val="8B934E932FA943219E4405B7C2CAF8A9"/>
    <w:rsid w:val="00FE0DE4"/>
  </w:style>
  <w:style w:type="paragraph" w:customStyle="1" w:styleId="6EA26F76B59044EFBC6F17444353F248">
    <w:name w:val="6EA26F76B59044EFBC6F17444353F248"/>
    <w:rsid w:val="00FE0DE4"/>
  </w:style>
  <w:style w:type="paragraph" w:customStyle="1" w:styleId="C0E7FA7B2BF14199BB522ED9E09E1572">
    <w:name w:val="C0E7FA7B2BF14199BB522ED9E09E1572"/>
    <w:rsid w:val="00FE0DE4"/>
  </w:style>
  <w:style w:type="paragraph" w:customStyle="1" w:styleId="FA9293A64C924A48952F06789799BF5B">
    <w:name w:val="FA9293A64C924A48952F06789799BF5B"/>
    <w:rsid w:val="00FE0DE4"/>
  </w:style>
  <w:style w:type="paragraph" w:customStyle="1" w:styleId="9A49C887375F48A4BDBCE63C0EB70117">
    <w:name w:val="9A49C887375F48A4BDBCE63C0EB70117"/>
    <w:rsid w:val="00FE0DE4"/>
  </w:style>
  <w:style w:type="paragraph" w:customStyle="1" w:styleId="88A33E6A56D742649452EBF9CCC2C0D2">
    <w:name w:val="88A33E6A56D742649452EBF9CCC2C0D2"/>
    <w:rsid w:val="00FE0DE4"/>
  </w:style>
  <w:style w:type="paragraph" w:customStyle="1" w:styleId="1F1D1E9DCCF349C6A90AFD7E2FB80171">
    <w:name w:val="1F1D1E9DCCF349C6A90AFD7E2FB80171"/>
    <w:rsid w:val="00FE0DE4"/>
  </w:style>
  <w:style w:type="paragraph" w:customStyle="1" w:styleId="0E5BE43859914AE88E23798A7E50378C">
    <w:name w:val="0E5BE43859914AE88E23798A7E50378C"/>
    <w:rsid w:val="00FE0DE4"/>
  </w:style>
  <w:style w:type="paragraph" w:customStyle="1" w:styleId="227BBF77FBC14910B7F2C97AEB4513B6">
    <w:name w:val="227BBF77FBC14910B7F2C97AEB4513B6"/>
    <w:rsid w:val="00FE0DE4"/>
  </w:style>
  <w:style w:type="paragraph" w:customStyle="1" w:styleId="98F403FCAC08475398C7CF9B1A1E9DA7">
    <w:name w:val="98F403FCAC08475398C7CF9B1A1E9DA7"/>
    <w:rsid w:val="00FE0DE4"/>
  </w:style>
  <w:style w:type="paragraph" w:customStyle="1" w:styleId="27A68072149B4134A47081B8D335D7AB">
    <w:name w:val="27A68072149B4134A47081B8D335D7AB"/>
    <w:rsid w:val="00FE0DE4"/>
  </w:style>
  <w:style w:type="paragraph" w:customStyle="1" w:styleId="719C721F94A542CB854A4BD9EB77C504">
    <w:name w:val="719C721F94A542CB854A4BD9EB77C504"/>
    <w:rsid w:val="00FE0DE4"/>
  </w:style>
  <w:style w:type="paragraph" w:customStyle="1" w:styleId="D10B2D45645446EBA76F021C0463C10F">
    <w:name w:val="D10B2D45645446EBA76F021C0463C10F"/>
    <w:rsid w:val="00FE0DE4"/>
  </w:style>
  <w:style w:type="paragraph" w:customStyle="1" w:styleId="682F3063A68143578AF8E9276C969AE1">
    <w:name w:val="682F3063A68143578AF8E9276C969AE1"/>
    <w:rsid w:val="00FE0DE4"/>
  </w:style>
  <w:style w:type="paragraph" w:customStyle="1" w:styleId="ADFA9647290543888497AB12C4A73EC1">
    <w:name w:val="ADFA9647290543888497AB12C4A73EC1"/>
    <w:rsid w:val="00FE0DE4"/>
  </w:style>
  <w:style w:type="paragraph" w:customStyle="1" w:styleId="8C00E5C949AC48E7B963D260B97960A1">
    <w:name w:val="8C00E5C949AC48E7B963D260B97960A1"/>
    <w:rsid w:val="00FE0DE4"/>
  </w:style>
  <w:style w:type="paragraph" w:customStyle="1" w:styleId="07AB534875944474A684078F13447F3F">
    <w:name w:val="07AB534875944474A684078F13447F3F"/>
    <w:rsid w:val="00FE0DE4"/>
  </w:style>
  <w:style w:type="paragraph" w:customStyle="1" w:styleId="ACCC15223AFA453F822B2DE4EDCE04D1">
    <w:name w:val="ACCC15223AFA453F822B2DE4EDCE04D1"/>
    <w:rsid w:val="00FE0DE4"/>
  </w:style>
  <w:style w:type="paragraph" w:customStyle="1" w:styleId="8CDD892242A147E9AB76BEF2824256EE">
    <w:name w:val="8CDD892242A147E9AB76BEF2824256EE"/>
    <w:rsid w:val="00FE0DE4"/>
  </w:style>
  <w:style w:type="paragraph" w:customStyle="1" w:styleId="B5F32D0D241C44F9991EB3E1069488C7">
    <w:name w:val="B5F32D0D241C44F9991EB3E1069488C7"/>
    <w:rsid w:val="00FE0DE4"/>
  </w:style>
  <w:style w:type="paragraph" w:customStyle="1" w:styleId="3936C06264764C1FA7E56FF4C3136B93">
    <w:name w:val="3936C06264764C1FA7E56FF4C3136B93"/>
    <w:rsid w:val="00FE0DE4"/>
  </w:style>
  <w:style w:type="paragraph" w:customStyle="1" w:styleId="DD79F00B55204844BA633620C22751FA">
    <w:name w:val="DD79F00B55204844BA633620C22751FA"/>
    <w:rsid w:val="00FE0DE4"/>
  </w:style>
  <w:style w:type="paragraph" w:customStyle="1" w:styleId="1AA9DF1A6C654876AED1BAE023386675">
    <w:name w:val="1AA9DF1A6C654876AED1BAE023386675"/>
    <w:rsid w:val="00FE0DE4"/>
  </w:style>
  <w:style w:type="paragraph" w:customStyle="1" w:styleId="421286CB0F324B5682C03F52D9D9E184">
    <w:name w:val="421286CB0F324B5682C03F52D9D9E184"/>
    <w:rsid w:val="00FE0DE4"/>
  </w:style>
  <w:style w:type="paragraph" w:customStyle="1" w:styleId="392AE20E059F482085BB6700BC1C59D1">
    <w:name w:val="392AE20E059F482085BB6700BC1C59D1"/>
    <w:rsid w:val="00FE0DE4"/>
  </w:style>
  <w:style w:type="paragraph" w:customStyle="1" w:styleId="1D3AC7761A54447297FEBB45A5C044CB">
    <w:name w:val="1D3AC7761A54447297FEBB45A5C044CB"/>
    <w:rsid w:val="00FE0DE4"/>
  </w:style>
  <w:style w:type="paragraph" w:customStyle="1" w:styleId="AE8FA200383748D3AE0FA475FE560B1D">
    <w:name w:val="AE8FA200383748D3AE0FA475FE560B1D"/>
    <w:rsid w:val="00FE0DE4"/>
  </w:style>
  <w:style w:type="paragraph" w:customStyle="1" w:styleId="577AA2FBE652455A898295A9C177ED1D">
    <w:name w:val="577AA2FBE652455A898295A9C177ED1D"/>
    <w:rsid w:val="00FE0DE4"/>
  </w:style>
  <w:style w:type="paragraph" w:customStyle="1" w:styleId="D8A010CB3155406EB2C3D3AAEA44B469">
    <w:name w:val="D8A010CB3155406EB2C3D3AAEA44B469"/>
    <w:rsid w:val="00FE0DE4"/>
  </w:style>
  <w:style w:type="paragraph" w:customStyle="1" w:styleId="C4370C67EBB04FEE983FE0D114C12F85">
    <w:name w:val="C4370C67EBB04FEE983FE0D114C12F85"/>
    <w:rsid w:val="00FE0DE4"/>
  </w:style>
  <w:style w:type="paragraph" w:customStyle="1" w:styleId="2A50F261D4AA4E82961B2A0AD1D6417A">
    <w:name w:val="2A50F261D4AA4E82961B2A0AD1D6417A"/>
    <w:rsid w:val="00FE0DE4"/>
  </w:style>
  <w:style w:type="paragraph" w:customStyle="1" w:styleId="C1920BC5525B41F091A691483EC9D04E">
    <w:name w:val="C1920BC5525B41F091A691483EC9D04E"/>
    <w:rsid w:val="00FE0DE4"/>
  </w:style>
  <w:style w:type="paragraph" w:customStyle="1" w:styleId="0FEF7BA898604952A63BEA7A8D337A97">
    <w:name w:val="0FEF7BA898604952A63BEA7A8D337A97"/>
    <w:rsid w:val="00FE0DE4"/>
  </w:style>
  <w:style w:type="paragraph" w:customStyle="1" w:styleId="22B77A1ACF4B415DA5DEBF8163546972">
    <w:name w:val="22B77A1ACF4B415DA5DEBF8163546972"/>
    <w:rsid w:val="00FE0DE4"/>
  </w:style>
  <w:style w:type="paragraph" w:customStyle="1" w:styleId="FE90DD4A5C414097B7EAC4C21C4F5080">
    <w:name w:val="FE90DD4A5C414097B7EAC4C21C4F5080"/>
    <w:rsid w:val="00FE0DE4"/>
  </w:style>
  <w:style w:type="paragraph" w:customStyle="1" w:styleId="09656DAB514D420C8D73ECDF18264868">
    <w:name w:val="09656DAB514D420C8D73ECDF18264868"/>
    <w:rsid w:val="00FE0DE4"/>
  </w:style>
  <w:style w:type="paragraph" w:customStyle="1" w:styleId="03554842C9FD4BFF9E1A7D4E265A0247">
    <w:name w:val="03554842C9FD4BFF9E1A7D4E265A0247"/>
    <w:rsid w:val="00FE0DE4"/>
  </w:style>
  <w:style w:type="paragraph" w:customStyle="1" w:styleId="45AB642529F64C1484E7C8A20667AB57">
    <w:name w:val="45AB642529F64C1484E7C8A20667AB57"/>
    <w:rsid w:val="00FE0DE4"/>
  </w:style>
  <w:style w:type="paragraph" w:customStyle="1" w:styleId="9F10514DD2524CD8B8B9128B0EC751DE">
    <w:name w:val="9F10514DD2524CD8B8B9128B0EC751DE"/>
    <w:rsid w:val="00FE0DE4"/>
  </w:style>
  <w:style w:type="paragraph" w:customStyle="1" w:styleId="E83E01A3EB67472784075EE976D485CD">
    <w:name w:val="E83E01A3EB67472784075EE976D485CD"/>
    <w:rsid w:val="00FE0DE4"/>
  </w:style>
  <w:style w:type="paragraph" w:customStyle="1" w:styleId="051BCF5D8ED240FE8B83DCED63A7AAD0">
    <w:name w:val="051BCF5D8ED240FE8B83DCED63A7AAD0"/>
    <w:rsid w:val="00FE0DE4"/>
  </w:style>
  <w:style w:type="paragraph" w:customStyle="1" w:styleId="E5CCDB8FAA6D431E88F0D68470D7386E">
    <w:name w:val="E5CCDB8FAA6D431E88F0D68470D7386E"/>
    <w:rsid w:val="00FE0DE4"/>
  </w:style>
  <w:style w:type="paragraph" w:customStyle="1" w:styleId="71EF8B0D0AE34DCFA5264277A48CB101">
    <w:name w:val="71EF8B0D0AE34DCFA5264277A48CB101"/>
    <w:rsid w:val="00FE0DE4"/>
  </w:style>
  <w:style w:type="paragraph" w:customStyle="1" w:styleId="D7DD8921B21D4317B34A808814B5CA76">
    <w:name w:val="D7DD8921B21D4317B34A808814B5CA76"/>
    <w:rsid w:val="00FE0DE4"/>
  </w:style>
  <w:style w:type="paragraph" w:customStyle="1" w:styleId="DF9DADD08EFC422694D303406FEBF163">
    <w:name w:val="DF9DADD08EFC422694D303406FEBF163"/>
    <w:rsid w:val="00FE0DE4"/>
  </w:style>
  <w:style w:type="paragraph" w:customStyle="1" w:styleId="BBCC984595AF4FC4BD6E17063269B029">
    <w:name w:val="BBCC984595AF4FC4BD6E17063269B029"/>
    <w:rsid w:val="00FE0DE4"/>
  </w:style>
  <w:style w:type="paragraph" w:customStyle="1" w:styleId="33ED5CB9BCFE4691A55A85D22F90DEA3">
    <w:name w:val="33ED5CB9BCFE4691A55A85D22F90DEA3"/>
    <w:rsid w:val="00906EDC"/>
  </w:style>
  <w:style w:type="paragraph" w:customStyle="1" w:styleId="B98E648EC86A4CF68AE21085B53B6B65">
    <w:name w:val="B98E648EC86A4CF68AE21085B53B6B65"/>
    <w:rsid w:val="00906EDC"/>
  </w:style>
  <w:style w:type="paragraph" w:customStyle="1" w:styleId="D29AF603F9E646C7A79A69056AFA6B18">
    <w:name w:val="D29AF603F9E646C7A79A69056AFA6B18"/>
    <w:rsid w:val="00906EDC"/>
  </w:style>
  <w:style w:type="paragraph" w:customStyle="1" w:styleId="30F81F2617D844DD95EE3A9A1E622FAF">
    <w:name w:val="30F81F2617D844DD95EE3A9A1E622FAF"/>
    <w:rsid w:val="00906EDC"/>
  </w:style>
  <w:style w:type="paragraph" w:customStyle="1" w:styleId="7282A29FCF1F4A12A563DDEABD0610CE">
    <w:name w:val="7282A29FCF1F4A12A563DDEABD0610CE"/>
    <w:rsid w:val="00906EDC"/>
  </w:style>
  <w:style w:type="paragraph" w:customStyle="1" w:styleId="D6D124BCC64C4BE2B78534121AA9F7D4">
    <w:name w:val="D6D124BCC64C4BE2B78534121AA9F7D4"/>
    <w:rsid w:val="00906EDC"/>
  </w:style>
  <w:style w:type="paragraph" w:customStyle="1" w:styleId="153788013B9842768AFF7528855F2705">
    <w:name w:val="153788013B9842768AFF7528855F2705"/>
    <w:rsid w:val="00906EDC"/>
  </w:style>
  <w:style w:type="paragraph" w:customStyle="1" w:styleId="BEC192CFCB554A188FDF37A1E9B1645C">
    <w:name w:val="BEC192CFCB554A188FDF37A1E9B1645C"/>
    <w:rsid w:val="00906EDC"/>
  </w:style>
  <w:style w:type="paragraph" w:customStyle="1" w:styleId="73FAB7C06CBE42E19BFEC6C331A35739">
    <w:name w:val="73FAB7C06CBE42E19BFEC6C331A35739"/>
    <w:rsid w:val="00906EDC"/>
  </w:style>
  <w:style w:type="paragraph" w:customStyle="1" w:styleId="77552C9B6F484C3EAE8F07DBC588EDD8">
    <w:name w:val="77552C9B6F484C3EAE8F07DBC588EDD8"/>
    <w:rsid w:val="00906EDC"/>
  </w:style>
  <w:style w:type="paragraph" w:customStyle="1" w:styleId="4C5A88A9CB4C4EDCB2AB11D475156285">
    <w:name w:val="4C5A88A9CB4C4EDCB2AB11D475156285"/>
    <w:rsid w:val="00906EDC"/>
  </w:style>
  <w:style w:type="paragraph" w:customStyle="1" w:styleId="FDF357C34B98454FAB5C7E0718FD3BA0">
    <w:name w:val="FDF357C34B98454FAB5C7E0718FD3BA0"/>
    <w:rsid w:val="00906EDC"/>
  </w:style>
  <w:style w:type="paragraph" w:customStyle="1" w:styleId="251D2195F192447C8725AB2A36CEB549">
    <w:name w:val="251D2195F192447C8725AB2A36CEB549"/>
    <w:rsid w:val="00906EDC"/>
  </w:style>
  <w:style w:type="paragraph" w:customStyle="1" w:styleId="59357F458C9C4EDBB7F519B1DCA4B114">
    <w:name w:val="59357F458C9C4EDBB7F519B1DCA4B114"/>
    <w:rsid w:val="00906EDC"/>
  </w:style>
  <w:style w:type="paragraph" w:customStyle="1" w:styleId="3FE0B9C4321249869FFCB4337A78D54E">
    <w:name w:val="3FE0B9C4321249869FFCB4337A78D54E"/>
    <w:rsid w:val="00906EDC"/>
  </w:style>
  <w:style w:type="paragraph" w:customStyle="1" w:styleId="C64254BEA4174FD78D82BFAC9C5C246E">
    <w:name w:val="C64254BEA4174FD78D82BFAC9C5C246E"/>
    <w:rsid w:val="00906EDC"/>
  </w:style>
  <w:style w:type="paragraph" w:customStyle="1" w:styleId="231E8CD4DE9B43F299708963A63E5170">
    <w:name w:val="231E8CD4DE9B43F299708963A63E5170"/>
    <w:rsid w:val="00906EDC"/>
  </w:style>
  <w:style w:type="paragraph" w:customStyle="1" w:styleId="6D4E04CC4EED47DD8CED05ED92DF4628">
    <w:name w:val="6D4E04CC4EED47DD8CED05ED92DF4628"/>
    <w:rsid w:val="00906EDC"/>
  </w:style>
  <w:style w:type="paragraph" w:customStyle="1" w:styleId="648531CB122149E99F15EC5617DC6D0F">
    <w:name w:val="648531CB122149E99F15EC5617DC6D0F"/>
    <w:rsid w:val="00906EDC"/>
  </w:style>
  <w:style w:type="paragraph" w:customStyle="1" w:styleId="60C2B28664DD49C6AA7F532BD604DAA9">
    <w:name w:val="60C2B28664DD49C6AA7F532BD604DAA9"/>
    <w:rsid w:val="00906EDC"/>
  </w:style>
  <w:style w:type="paragraph" w:customStyle="1" w:styleId="A0B0D94E267A4B2DBCFA681D7025F7A5">
    <w:name w:val="A0B0D94E267A4B2DBCFA681D7025F7A5"/>
    <w:rsid w:val="00906EDC"/>
  </w:style>
  <w:style w:type="paragraph" w:customStyle="1" w:styleId="9238B34718204142A342F44F94700167">
    <w:name w:val="9238B34718204142A342F44F94700167"/>
    <w:rsid w:val="00906EDC"/>
  </w:style>
  <w:style w:type="paragraph" w:customStyle="1" w:styleId="863DC2FB8CBB467CAB4FBE3581EAA78E">
    <w:name w:val="863DC2FB8CBB467CAB4FBE3581EAA78E"/>
    <w:rsid w:val="00906EDC"/>
  </w:style>
  <w:style w:type="paragraph" w:customStyle="1" w:styleId="F9741CFF6DA746929260AA2AEE816995">
    <w:name w:val="F9741CFF6DA746929260AA2AEE816995"/>
    <w:rsid w:val="00906EDC"/>
  </w:style>
  <w:style w:type="paragraph" w:customStyle="1" w:styleId="DA222641C7BD464EA3B4C4A2FD33E75F">
    <w:name w:val="DA222641C7BD464EA3B4C4A2FD33E75F"/>
    <w:rsid w:val="00906EDC"/>
  </w:style>
  <w:style w:type="paragraph" w:customStyle="1" w:styleId="BA104FC5D1564224866321C3FA24C006">
    <w:name w:val="BA104FC5D1564224866321C3FA24C006"/>
    <w:rsid w:val="00906EDC"/>
  </w:style>
  <w:style w:type="paragraph" w:customStyle="1" w:styleId="DF796DE030234A39A1DB8FAB56162404">
    <w:name w:val="DF796DE030234A39A1DB8FAB56162404"/>
    <w:rsid w:val="00906EDC"/>
  </w:style>
  <w:style w:type="paragraph" w:customStyle="1" w:styleId="CC46B23232954DC89DDE4F8FAD429026">
    <w:name w:val="CC46B23232954DC89DDE4F8FAD429026"/>
    <w:rsid w:val="00906EDC"/>
  </w:style>
  <w:style w:type="paragraph" w:customStyle="1" w:styleId="2D25744E8DB0446EB5B9F683BCF8E09C">
    <w:name w:val="2D25744E8DB0446EB5B9F683BCF8E09C"/>
    <w:rsid w:val="00906EDC"/>
  </w:style>
  <w:style w:type="paragraph" w:customStyle="1" w:styleId="285471FD484641059642DAB0C3F229D7">
    <w:name w:val="285471FD484641059642DAB0C3F229D7"/>
    <w:rsid w:val="00906EDC"/>
  </w:style>
  <w:style w:type="paragraph" w:customStyle="1" w:styleId="B129248EF55D485793DE605CAD7F89D8">
    <w:name w:val="B129248EF55D485793DE605CAD7F89D8"/>
    <w:rsid w:val="00906EDC"/>
  </w:style>
  <w:style w:type="paragraph" w:customStyle="1" w:styleId="5C32C9F78A2C46D990FA455EC7A8B831">
    <w:name w:val="5C32C9F78A2C46D990FA455EC7A8B831"/>
    <w:rsid w:val="00906EDC"/>
  </w:style>
  <w:style w:type="paragraph" w:customStyle="1" w:styleId="136C2D450F2142818593E1C6BDE85696">
    <w:name w:val="136C2D450F2142818593E1C6BDE85696"/>
    <w:rsid w:val="00906EDC"/>
  </w:style>
  <w:style w:type="paragraph" w:customStyle="1" w:styleId="FD05B557F2504825B8825F1523B7CC02">
    <w:name w:val="FD05B557F2504825B8825F1523B7CC02"/>
    <w:rsid w:val="00906EDC"/>
  </w:style>
  <w:style w:type="paragraph" w:customStyle="1" w:styleId="E816AE8EE078470AB49FA7E1692C0099">
    <w:name w:val="E816AE8EE078470AB49FA7E1692C0099"/>
    <w:rsid w:val="00906EDC"/>
  </w:style>
  <w:style w:type="paragraph" w:customStyle="1" w:styleId="7AFAA1E277CF429FABFBF821017BC263">
    <w:name w:val="7AFAA1E277CF429FABFBF821017BC263"/>
    <w:rsid w:val="00906EDC"/>
  </w:style>
  <w:style w:type="paragraph" w:customStyle="1" w:styleId="EE8D2EE329F542FBB99B1379BEE599A4">
    <w:name w:val="EE8D2EE329F542FBB99B1379BEE599A4"/>
    <w:rsid w:val="00906EDC"/>
  </w:style>
  <w:style w:type="paragraph" w:customStyle="1" w:styleId="794C6B5094D94246B38CF1EE3D1A6114">
    <w:name w:val="794C6B5094D94246B38CF1EE3D1A6114"/>
    <w:rsid w:val="00906EDC"/>
  </w:style>
  <w:style w:type="paragraph" w:customStyle="1" w:styleId="33BA5770B5764C94AB18E4A73101480A">
    <w:name w:val="33BA5770B5764C94AB18E4A73101480A"/>
    <w:rsid w:val="00906EDC"/>
  </w:style>
  <w:style w:type="paragraph" w:customStyle="1" w:styleId="F96FA19BE5904261B859F6B0C33A284E">
    <w:name w:val="F96FA19BE5904261B859F6B0C33A284E"/>
    <w:rsid w:val="00906EDC"/>
  </w:style>
  <w:style w:type="paragraph" w:customStyle="1" w:styleId="145CAE1F90224D98851309DE2E9A6A63">
    <w:name w:val="145CAE1F90224D98851309DE2E9A6A63"/>
    <w:rsid w:val="00906EDC"/>
  </w:style>
  <w:style w:type="paragraph" w:customStyle="1" w:styleId="6BD4DE715D3443D99011DC1B024348A1">
    <w:name w:val="6BD4DE715D3443D99011DC1B024348A1"/>
    <w:rsid w:val="009A024F"/>
  </w:style>
  <w:style w:type="paragraph" w:customStyle="1" w:styleId="514AB849CA414F8B9FCEF7A87EB4E5D8">
    <w:name w:val="514AB849CA414F8B9FCEF7A87EB4E5D8"/>
    <w:rsid w:val="009A024F"/>
  </w:style>
  <w:style w:type="paragraph" w:customStyle="1" w:styleId="0C7CB66F7A3F4ABBA0F1AC2050958BD3">
    <w:name w:val="0C7CB66F7A3F4ABBA0F1AC2050958BD3"/>
    <w:rsid w:val="00CD2A16"/>
  </w:style>
  <w:style w:type="paragraph" w:customStyle="1" w:styleId="7F649DD0B0994FDCA703FE1B21387102">
    <w:name w:val="7F649DD0B0994FDCA703FE1B21387102"/>
    <w:rsid w:val="00CD2A16"/>
  </w:style>
  <w:style w:type="paragraph" w:customStyle="1" w:styleId="CC856C6A47214C29B04C7E55442379DF">
    <w:name w:val="CC856C6A47214C29B04C7E55442379DF"/>
    <w:rsid w:val="00CD2A16"/>
  </w:style>
  <w:style w:type="paragraph" w:customStyle="1" w:styleId="5D88F796F2254D968625A5D47AA2C356">
    <w:name w:val="5D88F796F2254D968625A5D47AA2C356"/>
    <w:rsid w:val="00CD2A16"/>
  </w:style>
  <w:style w:type="paragraph" w:customStyle="1" w:styleId="2C29C5B26D194AC8BE543DE0137EC555">
    <w:name w:val="2C29C5B26D194AC8BE543DE0137EC555"/>
    <w:rsid w:val="00CD2A16"/>
  </w:style>
  <w:style w:type="paragraph" w:customStyle="1" w:styleId="11F3DCEC386E480986FAACA430845A4C">
    <w:name w:val="11F3DCEC386E480986FAACA430845A4C"/>
    <w:rsid w:val="00CD2A16"/>
  </w:style>
  <w:style w:type="paragraph" w:customStyle="1" w:styleId="0FE78CAD231F4D0C8AFB777882DFA94E">
    <w:name w:val="0FE78CAD231F4D0C8AFB777882DFA94E"/>
    <w:rsid w:val="00CD2A16"/>
  </w:style>
  <w:style w:type="paragraph" w:customStyle="1" w:styleId="D1A28864A2FC4A3780EBEA4F3034F208">
    <w:name w:val="D1A28864A2FC4A3780EBEA4F3034F208"/>
    <w:rsid w:val="00CD2A16"/>
  </w:style>
  <w:style w:type="paragraph" w:customStyle="1" w:styleId="7272C3311FA0448A90EB24C681A60C24">
    <w:name w:val="7272C3311FA0448A90EB24C681A60C24"/>
    <w:rsid w:val="00CD2A16"/>
  </w:style>
  <w:style w:type="paragraph" w:customStyle="1" w:styleId="DD1A935EB56944C7BC3D1887C815EBFF">
    <w:name w:val="DD1A935EB56944C7BC3D1887C815EBFF"/>
    <w:rsid w:val="00CD2A16"/>
  </w:style>
  <w:style w:type="paragraph" w:customStyle="1" w:styleId="0CCFEF5B32964F04BB0DE250453E6B62">
    <w:name w:val="0CCFEF5B32964F04BB0DE250453E6B62"/>
    <w:rsid w:val="00CD2A16"/>
  </w:style>
  <w:style w:type="paragraph" w:customStyle="1" w:styleId="741A8C08412643119CC98FD64ED2C44B">
    <w:name w:val="741A8C08412643119CC98FD64ED2C44B"/>
    <w:rsid w:val="00CD2A16"/>
  </w:style>
  <w:style w:type="paragraph" w:customStyle="1" w:styleId="57C0D2744FAF4CE18A7B6453D1F00EF9">
    <w:name w:val="57C0D2744FAF4CE18A7B6453D1F00EF9"/>
    <w:rsid w:val="00CD2A16"/>
  </w:style>
  <w:style w:type="paragraph" w:customStyle="1" w:styleId="39DC09167AF64117BFED76C19AD89533">
    <w:name w:val="39DC09167AF64117BFED76C19AD89533"/>
    <w:rsid w:val="00CD2A16"/>
  </w:style>
  <w:style w:type="paragraph" w:customStyle="1" w:styleId="647912613151414085CC5480A48F3FD8">
    <w:name w:val="647912613151414085CC5480A48F3FD8"/>
    <w:rsid w:val="00CD2A16"/>
  </w:style>
  <w:style w:type="paragraph" w:customStyle="1" w:styleId="6BBE655CBD594112A9A6EC10F4E54759">
    <w:name w:val="6BBE655CBD594112A9A6EC10F4E54759"/>
    <w:rsid w:val="00CD2A16"/>
  </w:style>
  <w:style w:type="paragraph" w:customStyle="1" w:styleId="8152C91BAD8F4AF8A2D23348048266E5">
    <w:name w:val="8152C91BAD8F4AF8A2D23348048266E5"/>
    <w:rsid w:val="00CD2A16"/>
  </w:style>
  <w:style w:type="paragraph" w:customStyle="1" w:styleId="756979B57E5B48EC99AAE9861CB37B5A">
    <w:name w:val="756979B57E5B48EC99AAE9861CB37B5A"/>
    <w:rsid w:val="00CD2A16"/>
  </w:style>
  <w:style w:type="paragraph" w:customStyle="1" w:styleId="A8D086588DBA4948AF6D5EDAE8FBAD04">
    <w:name w:val="A8D086588DBA4948AF6D5EDAE8FBAD04"/>
    <w:rsid w:val="00CD2A16"/>
  </w:style>
  <w:style w:type="paragraph" w:customStyle="1" w:styleId="13889A5E2458485D95CA9AF2CE8D7A0F">
    <w:name w:val="13889A5E2458485D95CA9AF2CE8D7A0F"/>
    <w:rsid w:val="00CD2A16"/>
  </w:style>
  <w:style w:type="paragraph" w:customStyle="1" w:styleId="43C8219A994A4038BACB9E39E42AA734">
    <w:name w:val="43C8219A994A4038BACB9E39E42AA734"/>
    <w:rsid w:val="00CD2A16"/>
  </w:style>
  <w:style w:type="paragraph" w:customStyle="1" w:styleId="890C87FE538E46F59203218709E90B95">
    <w:name w:val="890C87FE538E46F59203218709E90B95"/>
    <w:rsid w:val="00CD2A16"/>
  </w:style>
  <w:style w:type="paragraph" w:customStyle="1" w:styleId="DCB860EF98974848910CA3F541F9C0E1">
    <w:name w:val="DCB860EF98974848910CA3F541F9C0E1"/>
    <w:rsid w:val="00CD2A16"/>
  </w:style>
  <w:style w:type="paragraph" w:customStyle="1" w:styleId="30B3E451FE12489EBF35B534B0784874">
    <w:name w:val="30B3E451FE12489EBF35B534B0784874"/>
    <w:rsid w:val="00CD2A16"/>
  </w:style>
  <w:style w:type="paragraph" w:customStyle="1" w:styleId="A86D4C4304B44FE7843446C8C0073B72">
    <w:name w:val="A86D4C4304B44FE7843446C8C0073B72"/>
    <w:rsid w:val="00CD2A16"/>
  </w:style>
  <w:style w:type="paragraph" w:customStyle="1" w:styleId="466A2B89660644FA8272972FEF68EF2E">
    <w:name w:val="466A2B89660644FA8272972FEF68EF2E"/>
    <w:rsid w:val="00CD2A16"/>
  </w:style>
  <w:style w:type="paragraph" w:customStyle="1" w:styleId="D4DAC38AA047413C93D81D3420C947D8">
    <w:name w:val="D4DAC38AA047413C93D81D3420C947D8"/>
    <w:rsid w:val="00CD2A16"/>
  </w:style>
  <w:style w:type="paragraph" w:customStyle="1" w:styleId="1F4DF95FC11D43F085ED9DF1CE9A212C">
    <w:name w:val="1F4DF95FC11D43F085ED9DF1CE9A212C"/>
    <w:rsid w:val="00CD2A16"/>
  </w:style>
  <w:style w:type="paragraph" w:customStyle="1" w:styleId="5FA191550A7E4FA98FBEAC4C4829F4E6">
    <w:name w:val="5FA191550A7E4FA98FBEAC4C4829F4E6"/>
    <w:rsid w:val="00F062FE"/>
  </w:style>
  <w:style w:type="paragraph" w:customStyle="1" w:styleId="991D941A371541C9A0E02ECC8BA88C4D">
    <w:name w:val="991D941A371541C9A0E02ECC8BA88C4D"/>
    <w:rsid w:val="00F062FE"/>
  </w:style>
  <w:style w:type="paragraph" w:customStyle="1" w:styleId="8CE14DB012E34C2497A068FE5322034C">
    <w:name w:val="8CE14DB012E34C2497A068FE5322034C"/>
    <w:rsid w:val="00F062FE"/>
  </w:style>
  <w:style w:type="paragraph" w:customStyle="1" w:styleId="858F58095B884AE787453E6C48E6CAE1">
    <w:name w:val="858F58095B884AE787453E6C48E6CAE1"/>
    <w:rsid w:val="00F062FE"/>
  </w:style>
  <w:style w:type="paragraph" w:customStyle="1" w:styleId="A5470D744B574D60B6129EA5D6D7D13D">
    <w:name w:val="A5470D744B574D60B6129EA5D6D7D13D"/>
    <w:rsid w:val="00F062FE"/>
  </w:style>
  <w:style w:type="paragraph" w:customStyle="1" w:styleId="22AF0513D5C243EA95BE25D3221071C7">
    <w:name w:val="22AF0513D5C243EA95BE25D3221071C7"/>
    <w:rsid w:val="00F062FE"/>
  </w:style>
  <w:style w:type="paragraph" w:customStyle="1" w:styleId="09A129B5E20546B08886FCB9737B2893">
    <w:name w:val="09A129B5E20546B08886FCB9737B2893"/>
    <w:rsid w:val="00F062FE"/>
  </w:style>
  <w:style w:type="paragraph" w:customStyle="1" w:styleId="E8414AB4152E4D4D8AEBA1A06370CA8E">
    <w:name w:val="E8414AB4152E4D4D8AEBA1A06370CA8E"/>
    <w:rsid w:val="00F062FE"/>
  </w:style>
  <w:style w:type="paragraph" w:customStyle="1" w:styleId="AF7007F19B694EA99753B245314B0A2B">
    <w:name w:val="AF7007F19B694EA99753B245314B0A2B"/>
    <w:rsid w:val="00F062FE"/>
  </w:style>
  <w:style w:type="paragraph" w:customStyle="1" w:styleId="F172CCEEBBB94EE3B36099707AD16FC7">
    <w:name w:val="F172CCEEBBB94EE3B36099707AD16FC7"/>
    <w:rsid w:val="00F062FE"/>
  </w:style>
  <w:style w:type="paragraph" w:customStyle="1" w:styleId="95EA62DDA38B4FEE9945F1B9F2D059F3">
    <w:name w:val="95EA62DDA38B4FEE9945F1B9F2D059F3"/>
    <w:rsid w:val="00F062FE"/>
  </w:style>
  <w:style w:type="paragraph" w:customStyle="1" w:styleId="181C9442477C4674969E13009A8FA6C1">
    <w:name w:val="181C9442477C4674969E13009A8FA6C1"/>
    <w:rsid w:val="00F062FE"/>
  </w:style>
  <w:style w:type="paragraph" w:customStyle="1" w:styleId="71F249045340473EB2CE41480C5DCEA1">
    <w:name w:val="71F249045340473EB2CE41480C5DCEA1"/>
    <w:rsid w:val="00F062FE"/>
  </w:style>
  <w:style w:type="paragraph" w:customStyle="1" w:styleId="FD35D05BDB8644EFBBF63ADFB86D8F24">
    <w:name w:val="FD35D05BDB8644EFBBF63ADFB86D8F24"/>
    <w:rsid w:val="00F062FE"/>
  </w:style>
  <w:style w:type="paragraph" w:customStyle="1" w:styleId="1A8C5CDA20BF4C91A260BE252E8F5336">
    <w:name w:val="1A8C5CDA20BF4C91A260BE252E8F5336"/>
    <w:rsid w:val="00F062FE"/>
  </w:style>
  <w:style w:type="paragraph" w:customStyle="1" w:styleId="83356DF2C99E4464A1667F6733BF5B83">
    <w:name w:val="83356DF2C99E4464A1667F6733BF5B83"/>
    <w:rsid w:val="00F062FE"/>
  </w:style>
  <w:style w:type="paragraph" w:customStyle="1" w:styleId="7DE2E50A54F045CCBB9ADADD81414483">
    <w:name w:val="7DE2E50A54F045CCBB9ADADD81414483"/>
    <w:rsid w:val="00F062FE"/>
  </w:style>
  <w:style w:type="paragraph" w:customStyle="1" w:styleId="7E94907C94184A429742555741BFB60D">
    <w:name w:val="7E94907C94184A429742555741BFB60D"/>
    <w:rsid w:val="00F062FE"/>
  </w:style>
  <w:style w:type="paragraph" w:customStyle="1" w:styleId="D7DDD57838C54BCE9F99B043661A8535">
    <w:name w:val="D7DDD57838C54BCE9F99B043661A8535"/>
    <w:rsid w:val="00F062FE"/>
  </w:style>
  <w:style w:type="paragraph" w:customStyle="1" w:styleId="35D0118DB7C14A7BA7F80130709DA70D">
    <w:name w:val="35D0118DB7C14A7BA7F80130709DA70D"/>
    <w:rsid w:val="00F062FE"/>
  </w:style>
  <w:style w:type="paragraph" w:customStyle="1" w:styleId="1A75CB4D024742C4A94961AE354BED82">
    <w:name w:val="1A75CB4D024742C4A94961AE354BED82"/>
    <w:rsid w:val="00F062FE"/>
  </w:style>
  <w:style w:type="paragraph" w:customStyle="1" w:styleId="6D88DACE5F9C42A68F390E5B3736BC0E">
    <w:name w:val="6D88DACE5F9C42A68F390E5B3736BC0E"/>
    <w:rsid w:val="00F062FE"/>
  </w:style>
  <w:style w:type="paragraph" w:customStyle="1" w:styleId="0C8E9B678FF24F98896D622B2D41FF96">
    <w:name w:val="0C8E9B678FF24F98896D622B2D41FF96"/>
    <w:rsid w:val="00F062FE"/>
  </w:style>
  <w:style w:type="paragraph" w:customStyle="1" w:styleId="887DB3A290EE4A28A18CC800BF6CC0CF">
    <w:name w:val="887DB3A290EE4A28A18CC800BF6CC0CF"/>
    <w:rsid w:val="00F062FE"/>
  </w:style>
  <w:style w:type="paragraph" w:customStyle="1" w:styleId="17629276CA124BCD9E1FCD7FA94C37C7">
    <w:name w:val="17629276CA124BCD9E1FCD7FA94C37C7"/>
    <w:rsid w:val="00F062FE"/>
  </w:style>
  <w:style w:type="paragraph" w:customStyle="1" w:styleId="15239348FDD34E3CBC8702190EB4D0FC">
    <w:name w:val="15239348FDD34E3CBC8702190EB4D0FC"/>
    <w:rsid w:val="00F062FE"/>
  </w:style>
  <w:style w:type="paragraph" w:customStyle="1" w:styleId="AE1FC98D067D47C88ABC734E8E6D7C55">
    <w:name w:val="AE1FC98D067D47C88ABC734E8E6D7C55"/>
    <w:rsid w:val="00F062FE"/>
  </w:style>
  <w:style w:type="paragraph" w:customStyle="1" w:styleId="0374FEA697CF40CABD980943E243D59A">
    <w:name w:val="0374FEA697CF40CABD980943E243D59A"/>
    <w:rsid w:val="00F062FE"/>
  </w:style>
  <w:style w:type="paragraph" w:customStyle="1" w:styleId="C21186BD13FD422E89A6D9F511A26FD3">
    <w:name w:val="C21186BD13FD422E89A6D9F511A26FD3"/>
    <w:rsid w:val="005235F4"/>
  </w:style>
  <w:style w:type="paragraph" w:customStyle="1" w:styleId="DF235A5EDC814446882AD58ECE6D0317">
    <w:name w:val="DF235A5EDC814446882AD58ECE6D0317"/>
    <w:rsid w:val="005235F4"/>
  </w:style>
  <w:style w:type="paragraph" w:customStyle="1" w:styleId="3B6E544795BC44318A7A3024893EC315">
    <w:name w:val="3B6E544795BC44318A7A3024893EC315"/>
    <w:rsid w:val="00A35425"/>
  </w:style>
  <w:style w:type="paragraph" w:customStyle="1" w:styleId="415043FC4B1E4984860A5FFDEFBCFC29">
    <w:name w:val="415043FC4B1E4984860A5FFDEFBCFC29"/>
    <w:rsid w:val="00A35425"/>
  </w:style>
  <w:style w:type="paragraph" w:customStyle="1" w:styleId="73DF1059C4C64F8689CF469EA57231D5">
    <w:name w:val="73DF1059C4C64F8689CF469EA57231D5"/>
    <w:rsid w:val="00A35425"/>
  </w:style>
  <w:style w:type="paragraph" w:customStyle="1" w:styleId="B786EE70D4DA406FB0A081733C35263A">
    <w:name w:val="B786EE70D4DA406FB0A081733C35263A"/>
    <w:rsid w:val="00A35425"/>
  </w:style>
  <w:style w:type="paragraph" w:customStyle="1" w:styleId="6AFBD9554C2F4F21AA5877894242BAFC">
    <w:name w:val="6AFBD9554C2F4F21AA5877894242BAFC"/>
    <w:rsid w:val="00A35425"/>
  </w:style>
  <w:style w:type="paragraph" w:customStyle="1" w:styleId="190097A467044EA6AF5B220E3B9DD8FC">
    <w:name w:val="190097A467044EA6AF5B220E3B9DD8FC"/>
    <w:rsid w:val="00A35425"/>
  </w:style>
  <w:style w:type="paragraph" w:customStyle="1" w:styleId="7EAA8004E26C46DC8199D6EC8BFBA624">
    <w:name w:val="7EAA8004E26C46DC8199D6EC8BFBA624"/>
    <w:rsid w:val="00A35425"/>
  </w:style>
  <w:style w:type="paragraph" w:customStyle="1" w:styleId="8374F7E352FE423F9344016553CDF884">
    <w:name w:val="8374F7E352FE423F9344016553CDF884"/>
    <w:rsid w:val="00A35425"/>
  </w:style>
  <w:style w:type="paragraph" w:customStyle="1" w:styleId="D951A4A790A94DE1AA22CF430AC51362">
    <w:name w:val="D951A4A790A94DE1AA22CF430AC51362"/>
    <w:rsid w:val="00A35425"/>
  </w:style>
  <w:style w:type="paragraph" w:customStyle="1" w:styleId="A1E4D9F8EA8641BB84FBE7EC9967E217">
    <w:name w:val="A1E4D9F8EA8641BB84FBE7EC9967E217"/>
    <w:rsid w:val="00A35425"/>
  </w:style>
  <w:style w:type="paragraph" w:customStyle="1" w:styleId="8BF2BE3D67CB406F918125061B863774">
    <w:name w:val="8BF2BE3D67CB406F918125061B863774"/>
    <w:rsid w:val="00A35425"/>
  </w:style>
  <w:style w:type="paragraph" w:customStyle="1" w:styleId="CC4AAEE3C575404FA82AD16E9C451CD3">
    <w:name w:val="CC4AAEE3C575404FA82AD16E9C451CD3"/>
    <w:rsid w:val="00A35425"/>
  </w:style>
  <w:style w:type="paragraph" w:customStyle="1" w:styleId="D6F694D0C266441F82750221A2298451">
    <w:name w:val="D6F694D0C266441F82750221A2298451"/>
    <w:rsid w:val="00A35425"/>
  </w:style>
  <w:style w:type="paragraph" w:customStyle="1" w:styleId="9AEAACD231BE48FB88174E17C52D91C4">
    <w:name w:val="9AEAACD231BE48FB88174E17C52D91C4"/>
    <w:rsid w:val="00A35425"/>
  </w:style>
  <w:style w:type="paragraph" w:customStyle="1" w:styleId="2A3AEA5D650F4EAABA58DAAD19AA7655">
    <w:name w:val="2A3AEA5D650F4EAABA58DAAD19AA7655"/>
    <w:rsid w:val="005248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4C9C81DE8ABB498AC09BB963A90FB3" ma:contentTypeVersion="0" ma:contentTypeDescription="Skapa ett nytt dokument." ma:contentTypeScope="" ma:versionID="7882bc6641e74ee793be1e63ead3c14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d6e29e769b66843de68ee1c4bf393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BC279A-CFDA-4640-83F6-ED74073421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4.xml><?xml version="1.0" encoding="utf-8"?>
<ds:datastoreItem xmlns:ds="http://schemas.openxmlformats.org/officeDocument/2006/customXml" ds:itemID="{14B571DE-9FEF-443E-BFEF-8D8A10FF54E4}">
  <ds:schemaRefs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53391BB0-B45D-4671-89FA-B24A37E3C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4</Pages>
  <Words>803</Words>
  <Characters>4256</Characters>
  <Application>Microsoft Office Word</Application>
  <DocSecurity>0</DocSecurity>
  <Lines>35</Lines>
  <Paragraphs>1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valitetssäkring av forskning och miljöanalys − 
institutionens kvalitetsrapport</vt:lpstr>
      <vt:lpstr>Kvalitetssäkring av forskning och miljöanalys
- kvalitetsrapport från institutionen</vt:lpstr>
    </vt:vector>
  </TitlesOfParts>
  <Company>Sveriges lantbruksuniversitet</Company>
  <LinksUpToDate>false</LinksUpToDate>
  <CharactersWithSpaces>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valitetsrapport för forskning och miljöanalys</dc:title>
  <dc:creator>Sofia Wretblad</dc:creator>
  <cp:lastModifiedBy>Boel Åström</cp:lastModifiedBy>
  <cp:revision>9</cp:revision>
  <cp:lastPrinted>2022-08-22T08:14:00Z</cp:lastPrinted>
  <dcterms:created xsi:type="dcterms:W3CDTF">2022-06-14T08:38:00Z</dcterms:created>
  <dcterms:modified xsi:type="dcterms:W3CDTF">2022-08-22T08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4C9C81DE8ABB498AC09BB963A90FB3</vt:lpwstr>
  </property>
</Properties>
</file>